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BCC89" w14:textId="0E0E62E7" w:rsidR="00A15D9C" w:rsidRDefault="00FE4615">
      <w:pPr>
        <w:pStyle w:val="BodyText"/>
        <w:spacing w:before="6"/>
        <w:rPr>
          <w:rFonts w:ascii="Times New Roman"/>
          <w:sz w:val="13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6BBCDB6" wp14:editId="023DBC16">
            <wp:simplePos x="0" y="0"/>
            <wp:positionH relativeFrom="page">
              <wp:posOffset>6079746</wp:posOffset>
            </wp:positionH>
            <wp:positionV relativeFrom="page">
              <wp:posOffset>265193</wp:posOffset>
            </wp:positionV>
            <wp:extent cx="972566" cy="216154"/>
            <wp:effectExtent l="0" t="0" r="0" b="0"/>
            <wp:wrapNone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2566" cy="2161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0" w:type="auto"/>
        <w:tblInd w:w="1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3"/>
        <w:gridCol w:w="371"/>
        <w:gridCol w:w="446"/>
        <w:gridCol w:w="468"/>
        <w:gridCol w:w="1637"/>
        <w:gridCol w:w="1418"/>
        <w:gridCol w:w="141"/>
        <w:gridCol w:w="2555"/>
      </w:tblGrid>
      <w:tr w:rsidR="00A15D9C" w14:paraId="56BBCC8C" w14:textId="77777777" w:rsidTr="004A5DDA">
        <w:trPr>
          <w:trHeight w:val="904"/>
        </w:trPr>
        <w:tc>
          <w:tcPr>
            <w:tcW w:w="10889" w:type="dxa"/>
            <w:gridSpan w:val="8"/>
          </w:tcPr>
          <w:p w14:paraId="56BBCC8A" w14:textId="77777777" w:rsidR="00A15D9C" w:rsidRDefault="00FE4615">
            <w:pPr>
              <w:pStyle w:val="TableParagraph"/>
              <w:spacing w:line="402" w:lineRule="exact"/>
              <w:ind w:left="4"/>
              <w:rPr>
                <w:b/>
                <w:sz w:val="36"/>
              </w:rPr>
            </w:pPr>
            <w:r>
              <w:rPr>
                <w:b/>
                <w:sz w:val="36"/>
              </w:rPr>
              <w:t>High</w:t>
            </w:r>
            <w:r>
              <w:rPr>
                <w:b/>
                <w:spacing w:val="-6"/>
                <w:sz w:val="36"/>
              </w:rPr>
              <w:t xml:space="preserve"> </w:t>
            </w:r>
            <w:r>
              <w:rPr>
                <w:b/>
                <w:sz w:val="36"/>
              </w:rPr>
              <w:t>Caries</w:t>
            </w:r>
            <w:r>
              <w:rPr>
                <w:b/>
                <w:spacing w:val="-5"/>
                <w:sz w:val="36"/>
              </w:rPr>
              <w:t xml:space="preserve"> </w:t>
            </w:r>
            <w:r>
              <w:rPr>
                <w:b/>
                <w:sz w:val="36"/>
              </w:rPr>
              <w:t>Treatment</w:t>
            </w:r>
            <w:r>
              <w:rPr>
                <w:b/>
                <w:spacing w:val="-4"/>
                <w:sz w:val="36"/>
              </w:rPr>
              <w:t xml:space="preserve"> </w:t>
            </w:r>
            <w:r>
              <w:rPr>
                <w:b/>
                <w:sz w:val="36"/>
              </w:rPr>
              <w:t>Planning</w:t>
            </w:r>
            <w:r>
              <w:rPr>
                <w:b/>
                <w:spacing w:val="-4"/>
                <w:sz w:val="36"/>
              </w:rPr>
              <w:t xml:space="preserve"> </w:t>
            </w:r>
            <w:r>
              <w:rPr>
                <w:b/>
                <w:spacing w:val="-2"/>
                <w:sz w:val="36"/>
              </w:rPr>
              <w:t>(Adolescents)</w:t>
            </w:r>
          </w:p>
          <w:p w14:paraId="56BBCC8B" w14:textId="77777777" w:rsidR="00A15D9C" w:rsidRDefault="00FE4615">
            <w:pPr>
              <w:pStyle w:val="TableParagraph"/>
              <w:spacing w:before="42"/>
              <w:ind w:left="4"/>
              <w:rPr>
                <w:b/>
                <w:sz w:val="36"/>
              </w:rPr>
            </w:pPr>
            <w:r>
              <w:rPr>
                <w:b/>
                <w:sz w:val="36"/>
              </w:rPr>
              <w:t>Treatment</w:t>
            </w:r>
            <w:r>
              <w:rPr>
                <w:b/>
                <w:spacing w:val="-5"/>
                <w:sz w:val="36"/>
              </w:rPr>
              <w:t xml:space="preserve"> </w:t>
            </w:r>
            <w:r>
              <w:rPr>
                <w:b/>
                <w:sz w:val="36"/>
              </w:rPr>
              <w:t>Report/Claim</w:t>
            </w:r>
            <w:r>
              <w:rPr>
                <w:b/>
                <w:spacing w:val="-5"/>
                <w:sz w:val="36"/>
              </w:rPr>
              <w:t xml:space="preserve"> </w:t>
            </w:r>
            <w:r>
              <w:rPr>
                <w:b/>
                <w:sz w:val="36"/>
              </w:rPr>
              <w:t>Summary</w:t>
            </w:r>
            <w:r>
              <w:rPr>
                <w:b/>
                <w:spacing w:val="-5"/>
                <w:sz w:val="36"/>
              </w:rPr>
              <w:t xml:space="preserve"> </w:t>
            </w:r>
            <w:r>
              <w:rPr>
                <w:b/>
                <w:spacing w:val="-4"/>
                <w:sz w:val="36"/>
              </w:rPr>
              <w:t>Form</w:t>
            </w:r>
          </w:p>
        </w:tc>
      </w:tr>
      <w:tr w:rsidR="004A5DDA" w14:paraId="56BBCC93" w14:textId="77777777" w:rsidTr="00CF6E53">
        <w:trPr>
          <w:trHeight w:val="357"/>
        </w:trPr>
        <w:tc>
          <w:tcPr>
            <w:tcW w:w="3853" w:type="dxa"/>
          </w:tcPr>
          <w:p w14:paraId="56BBCC8D" w14:textId="77777777" w:rsidR="004A5DDA" w:rsidRDefault="004A5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71" w:type="dxa"/>
          </w:tcPr>
          <w:p w14:paraId="56BBCC8E" w14:textId="77777777" w:rsidR="004A5DDA" w:rsidRDefault="004A5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6" w:type="dxa"/>
          </w:tcPr>
          <w:p w14:paraId="56BBCC8F" w14:textId="77777777" w:rsidR="004A5DDA" w:rsidRDefault="004A5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68" w:type="dxa"/>
          </w:tcPr>
          <w:p w14:paraId="56BBCC90" w14:textId="77777777" w:rsidR="004A5DDA" w:rsidRDefault="004A5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</w:tcPr>
          <w:p w14:paraId="56BBCC91" w14:textId="77777777" w:rsidR="004A5DDA" w:rsidRDefault="004A5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59" w:type="dxa"/>
            <w:gridSpan w:val="2"/>
            <w:tcBorders>
              <w:right w:val="single" w:sz="4" w:space="0" w:color="auto"/>
            </w:tcBorders>
          </w:tcPr>
          <w:p w14:paraId="3E82A01E" w14:textId="77777777" w:rsidR="004A5DDA" w:rsidRDefault="004A5DDA">
            <w:pPr>
              <w:pStyle w:val="TableParagraph"/>
              <w:spacing w:before="87"/>
              <w:ind w:left="477"/>
              <w:rPr>
                <w:sz w:val="16"/>
              </w:rPr>
            </w:pPr>
            <w:r>
              <w:rPr>
                <w:sz w:val="16"/>
              </w:rPr>
              <w:t>Claim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number</w:t>
            </w:r>
          </w:p>
        </w:tc>
        <w:sdt>
          <w:sdtPr>
            <w:rPr>
              <w:sz w:val="16"/>
              <w:szCs w:val="16"/>
            </w:rPr>
            <w:id w:val="-1784182754"/>
            <w:placeholder>
              <w:docPart w:val="EE8F6C9313FF4C26BD06F857D765FF8C"/>
            </w:placeholder>
            <w:showingPlcHdr/>
            <w:text/>
          </w:sdtPr>
          <w:sdtEndPr/>
          <w:sdtContent>
            <w:tc>
              <w:tcPr>
                <w:tcW w:w="25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BBCC92" w14:textId="58A95AEA" w:rsidR="004A5DDA" w:rsidRPr="005B7F4A" w:rsidRDefault="004A5DDA" w:rsidP="00C318BD">
                <w:pPr>
                  <w:pStyle w:val="TableParagraph"/>
                  <w:spacing w:before="87"/>
                  <w:jc w:val="center"/>
                  <w:rPr>
                    <w:sz w:val="16"/>
                    <w:szCs w:val="16"/>
                  </w:rPr>
                </w:pPr>
                <w:r w:rsidRPr="005B7F4A">
                  <w:rPr>
                    <w:rStyle w:val="PlaceholderText"/>
                    <w:sz w:val="16"/>
                    <w:szCs w:val="16"/>
                  </w:rPr>
                  <w:t>[#]</w:t>
                </w:r>
              </w:p>
            </w:tc>
          </w:sdtContent>
        </w:sdt>
      </w:tr>
      <w:tr w:rsidR="00A15D9C" w14:paraId="56BBCC9A" w14:textId="77777777" w:rsidTr="004A5DDA">
        <w:trPr>
          <w:trHeight w:val="340"/>
        </w:trPr>
        <w:tc>
          <w:tcPr>
            <w:tcW w:w="3853" w:type="dxa"/>
          </w:tcPr>
          <w:p w14:paraId="56BBCC94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71" w:type="dxa"/>
          </w:tcPr>
          <w:p w14:paraId="56BBCC95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6" w:type="dxa"/>
          </w:tcPr>
          <w:p w14:paraId="56BBCC96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68" w:type="dxa"/>
          </w:tcPr>
          <w:p w14:paraId="56BBCC97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</w:tcPr>
          <w:p w14:paraId="56BBCC98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114" w:type="dxa"/>
            <w:gridSpan w:val="3"/>
          </w:tcPr>
          <w:p w14:paraId="56BBCC99" w14:textId="77777777" w:rsidR="00A15D9C" w:rsidRDefault="00FE4615">
            <w:pPr>
              <w:pStyle w:val="TableParagraph"/>
              <w:spacing w:before="46"/>
              <w:ind w:left="2291"/>
              <w:rPr>
                <w:sz w:val="14"/>
              </w:rPr>
            </w:pPr>
            <w:r>
              <w:rPr>
                <w:sz w:val="14"/>
              </w:rPr>
              <w:t>T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Whatu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Ora</w:t>
            </w:r>
            <w:r>
              <w:rPr>
                <w:spacing w:val="33"/>
                <w:sz w:val="14"/>
              </w:rPr>
              <w:t xml:space="preserve"> </w:t>
            </w:r>
            <w:r>
              <w:rPr>
                <w:sz w:val="14"/>
              </w:rPr>
              <w:t>us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pacing w:val="-4"/>
                <w:sz w:val="14"/>
              </w:rPr>
              <w:t>only</w:t>
            </w:r>
          </w:p>
        </w:tc>
      </w:tr>
      <w:tr w:rsidR="00A15D9C" w14:paraId="56BBCCA4" w14:textId="77777777" w:rsidTr="004A5DDA">
        <w:trPr>
          <w:trHeight w:val="612"/>
        </w:trPr>
        <w:tc>
          <w:tcPr>
            <w:tcW w:w="3853" w:type="dxa"/>
            <w:tcBorders>
              <w:bottom w:val="single" w:sz="4" w:space="0" w:color="000000"/>
            </w:tcBorders>
          </w:tcPr>
          <w:p w14:paraId="56BBCC9B" w14:textId="77777777" w:rsidR="00A15D9C" w:rsidRDefault="00A15D9C">
            <w:pPr>
              <w:pStyle w:val="TableParagraph"/>
              <w:rPr>
                <w:rFonts w:ascii="Times New Roman"/>
                <w:sz w:val="20"/>
              </w:rPr>
            </w:pPr>
          </w:p>
          <w:p w14:paraId="56BBCC9C" w14:textId="77777777" w:rsidR="00A15D9C" w:rsidRDefault="00FE4615">
            <w:pPr>
              <w:pStyle w:val="TableParagraph"/>
              <w:spacing w:before="125"/>
              <w:ind w:left="4" w:right="-15"/>
              <w:rPr>
                <w:i/>
                <w:sz w:val="16"/>
              </w:rPr>
            </w:pPr>
            <w:r>
              <w:rPr>
                <w:sz w:val="18"/>
              </w:rPr>
              <w:t>Claim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i/>
                <w:sz w:val="16"/>
              </w:rPr>
              <w:t>(unique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number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per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pacing w:val="-2"/>
                <w:sz w:val="16"/>
              </w:rPr>
              <w:t>claim)</w:t>
            </w:r>
          </w:p>
        </w:tc>
        <w:tc>
          <w:tcPr>
            <w:tcW w:w="371" w:type="dxa"/>
            <w:tcBorders>
              <w:bottom w:val="single" w:sz="4" w:space="0" w:color="000000"/>
            </w:tcBorders>
          </w:tcPr>
          <w:p w14:paraId="56BBCC9D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000000"/>
            </w:tcBorders>
          </w:tcPr>
          <w:p w14:paraId="56BBCC9E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68" w:type="dxa"/>
          </w:tcPr>
          <w:p w14:paraId="56BBCC9F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  <w:tcBorders>
              <w:bottom w:val="single" w:sz="4" w:space="0" w:color="auto"/>
            </w:tcBorders>
          </w:tcPr>
          <w:p w14:paraId="56BBCCA0" w14:textId="77777777" w:rsidR="00A15D9C" w:rsidRDefault="00A15D9C">
            <w:pPr>
              <w:pStyle w:val="TableParagraph"/>
              <w:rPr>
                <w:rFonts w:ascii="Times New Roman"/>
                <w:sz w:val="20"/>
              </w:rPr>
            </w:pPr>
          </w:p>
          <w:p w14:paraId="56BBCCA1" w14:textId="77777777" w:rsidR="00A15D9C" w:rsidRDefault="00FE4615">
            <w:pPr>
              <w:pStyle w:val="TableParagraph"/>
              <w:spacing w:before="125"/>
              <w:ind w:left="5"/>
              <w:rPr>
                <w:sz w:val="18"/>
              </w:rPr>
            </w:pPr>
            <w:r>
              <w:rPr>
                <w:sz w:val="18"/>
              </w:rPr>
              <w:t>Paye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</w:t>
            </w:r>
          </w:p>
        </w:tc>
        <w:tc>
          <w:tcPr>
            <w:tcW w:w="4114" w:type="dxa"/>
            <w:gridSpan w:val="3"/>
            <w:tcBorders>
              <w:bottom w:val="single" w:sz="4" w:space="0" w:color="auto"/>
            </w:tcBorders>
          </w:tcPr>
          <w:p w14:paraId="56BBCCA2" w14:textId="77777777" w:rsidR="00A15D9C" w:rsidRDefault="00FE4615">
            <w:pPr>
              <w:pStyle w:val="TableParagraph"/>
              <w:spacing w:before="127"/>
              <w:ind w:left="1415"/>
              <w:rPr>
                <w:sz w:val="18"/>
              </w:rPr>
            </w:pPr>
            <w:r>
              <w:rPr>
                <w:sz w:val="18"/>
              </w:rPr>
              <w:t>DCNZ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</w:t>
            </w:r>
          </w:p>
          <w:p w14:paraId="56BBCCA3" w14:textId="1D898A67" w:rsidR="00A15D9C" w:rsidRDefault="00FE4615">
            <w:pPr>
              <w:pStyle w:val="TableParagraph"/>
              <w:spacing w:before="21"/>
              <w:ind w:left="1415"/>
              <w:rPr>
                <w:sz w:val="18"/>
              </w:rPr>
            </w:pP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eat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practitioner</w:t>
            </w:r>
          </w:p>
        </w:tc>
      </w:tr>
      <w:tr w:rsidR="004A5DDA" w14:paraId="56BBCCAB" w14:textId="77777777" w:rsidTr="00192DEF">
        <w:trPr>
          <w:trHeight w:val="350"/>
        </w:trPr>
        <w:sdt>
          <w:sdtPr>
            <w:rPr>
              <w:sz w:val="20"/>
              <w:szCs w:val="20"/>
            </w:rPr>
            <w:id w:val="566465492"/>
            <w:placeholder>
              <w:docPart w:val="A88B2D28A2834847A2C1DAEEF685E2E4"/>
            </w:placeholder>
            <w:showingPlcHdr/>
            <w:text/>
          </w:sdtPr>
          <w:sdtEndPr/>
          <w:sdtContent>
            <w:tc>
              <w:tcPr>
                <w:tcW w:w="4670" w:type="dxa"/>
                <w:gridSpan w:val="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vAlign w:val="center"/>
              </w:tcPr>
              <w:p w14:paraId="56BBCCA7" w14:textId="2E032D88" w:rsidR="004A5DDA" w:rsidRPr="005B7F4A" w:rsidRDefault="004A5DDA" w:rsidP="005B7F4A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468" w:type="dxa"/>
            <w:tcBorders>
              <w:left w:val="single" w:sz="4" w:space="0" w:color="auto"/>
              <w:right w:val="single" w:sz="4" w:space="0" w:color="auto"/>
            </w:tcBorders>
          </w:tcPr>
          <w:p w14:paraId="56BBCCA8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  <w:sdt>
          <w:sdtPr>
            <w:rPr>
              <w:sz w:val="20"/>
              <w:szCs w:val="20"/>
            </w:rPr>
            <w:id w:val="-1906599325"/>
            <w:placeholder>
              <w:docPart w:val="57AB8D26A9474344B5B279F12B5D28B1"/>
            </w:placeholder>
            <w:showingPlcHdr/>
            <w:text/>
          </w:sdtPr>
          <w:sdtEndPr/>
          <w:sdtContent>
            <w:tc>
              <w:tcPr>
                <w:tcW w:w="305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F0FF0B8" w14:textId="19F2784F" w:rsidR="004A5DDA" w:rsidRDefault="004A5DDA" w:rsidP="005B7F4A">
                <w:pPr>
                  <w:pStyle w:val="TableParagraph"/>
                  <w:tabs>
                    <w:tab w:val="left" w:pos="837"/>
                    <w:tab w:val="left" w:pos="1317"/>
                  </w:tabs>
                  <w:ind w:left="57"/>
                  <w:rPr>
                    <w:rFonts w:ascii="Times New Roman"/>
                    <w:sz w:val="20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</w:t>
                </w:r>
                <w:r>
                  <w:rPr>
                    <w:rStyle w:val="PlaceholderText"/>
                    <w:sz w:val="20"/>
                    <w:szCs w:val="20"/>
                  </w:rPr>
                  <w:t>Type here</w:t>
                </w:r>
                <w:r w:rsidRPr="005B7F4A">
                  <w:rPr>
                    <w:rStyle w:val="PlaceholderText"/>
                    <w:sz w:val="20"/>
                    <w:szCs w:val="20"/>
                  </w:rPr>
                  <w:t>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275215744"/>
            <w:placeholder>
              <w:docPart w:val="F8D4C41EFE744B6C81344FF4CA68B444"/>
            </w:placeholder>
            <w:showingPlcHdr/>
            <w:text/>
          </w:sdtPr>
          <w:sdtEndPr/>
          <w:sdtContent>
            <w:tc>
              <w:tcPr>
                <w:tcW w:w="26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BBCCAA" w14:textId="2A94A261" w:rsidR="004A5DDA" w:rsidRDefault="004A5DDA" w:rsidP="005B7F4A">
                <w:pPr>
                  <w:pStyle w:val="TableParagraph"/>
                  <w:tabs>
                    <w:tab w:val="left" w:pos="837"/>
                    <w:tab w:val="left" w:pos="1317"/>
                  </w:tabs>
                  <w:jc w:val="center"/>
                  <w:rPr>
                    <w:rFonts w:ascii="Times New Roman"/>
                    <w:sz w:val="20"/>
                  </w:rPr>
                </w:pPr>
                <w:r w:rsidRPr="005538E2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</w:tr>
      <w:tr w:rsidR="00A15D9C" w14:paraId="56BBCCB2" w14:textId="77777777" w:rsidTr="004A5DDA">
        <w:trPr>
          <w:trHeight w:val="326"/>
        </w:trPr>
        <w:tc>
          <w:tcPr>
            <w:tcW w:w="3853" w:type="dxa"/>
            <w:tcBorders>
              <w:top w:val="single" w:sz="4" w:space="0" w:color="000000"/>
              <w:bottom w:val="single" w:sz="4" w:space="0" w:color="000000"/>
            </w:tcBorders>
          </w:tcPr>
          <w:p w14:paraId="56BBCCAC" w14:textId="77777777" w:rsidR="00A15D9C" w:rsidRDefault="00FE4615">
            <w:pPr>
              <w:pStyle w:val="TableParagraph"/>
              <w:spacing w:before="69"/>
              <w:ind w:left="4"/>
              <w:rPr>
                <w:sz w:val="18"/>
              </w:rPr>
            </w:pPr>
            <w:r>
              <w:rPr>
                <w:sz w:val="18"/>
              </w:rPr>
              <w:t>Agreement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holder’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name</w:t>
            </w:r>
          </w:p>
        </w:tc>
        <w:tc>
          <w:tcPr>
            <w:tcW w:w="371" w:type="dxa"/>
            <w:tcBorders>
              <w:top w:val="single" w:sz="4" w:space="0" w:color="000000"/>
              <w:bottom w:val="single" w:sz="4" w:space="0" w:color="000000"/>
            </w:tcBorders>
          </w:tcPr>
          <w:p w14:paraId="56BBCCAD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6" w:type="dxa"/>
            <w:tcBorders>
              <w:top w:val="single" w:sz="4" w:space="0" w:color="000000"/>
              <w:bottom w:val="single" w:sz="4" w:space="0" w:color="000000"/>
            </w:tcBorders>
          </w:tcPr>
          <w:p w14:paraId="56BBCCAE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68" w:type="dxa"/>
          </w:tcPr>
          <w:p w14:paraId="56BBCCAF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  <w:tcBorders>
              <w:top w:val="single" w:sz="4" w:space="0" w:color="auto"/>
              <w:bottom w:val="single" w:sz="4" w:space="0" w:color="000000"/>
            </w:tcBorders>
          </w:tcPr>
          <w:p w14:paraId="56BBCCB0" w14:textId="77777777" w:rsidR="00A15D9C" w:rsidRDefault="00FE4615">
            <w:pPr>
              <w:pStyle w:val="TableParagraph"/>
              <w:spacing w:before="69"/>
              <w:ind w:left="5" w:right="-15"/>
              <w:rPr>
                <w:sz w:val="18"/>
              </w:rPr>
            </w:pPr>
            <w:r>
              <w:rPr>
                <w:sz w:val="18"/>
              </w:rPr>
              <w:t>Agreemen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</w:t>
            </w:r>
          </w:p>
        </w:tc>
        <w:tc>
          <w:tcPr>
            <w:tcW w:w="4114" w:type="dxa"/>
            <w:gridSpan w:val="3"/>
            <w:tcBorders>
              <w:top w:val="single" w:sz="4" w:space="0" w:color="auto"/>
              <w:bottom w:val="single" w:sz="4" w:space="0" w:color="000000"/>
            </w:tcBorders>
          </w:tcPr>
          <w:p w14:paraId="56BBCCB1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A5DDA" w14:paraId="56BBCCB9" w14:textId="77777777" w:rsidTr="00C9766C">
        <w:trPr>
          <w:trHeight w:val="347"/>
        </w:trPr>
        <w:sdt>
          <w:sdtPr>
            <w:rPr>
              <w:sz w:val="20"/>
              <w:szCs w:val="20"/>
            </w:rPr>
            <w:id w:val="-1512840582"/>
            <w:placeholder>
              <w:docPart w:val="F792B84974EF4094BC50D550FC361183"/>
            </w:placeholder>
            <w:showingPlcHdr/>
            <w:text/>
          </w:sdtPr>
          <w:sdtEndPr/>
          <w:sdtContent>
            <w:tc>
              <w:tcPr>
                <w:tcW w:w="4670" w:type="dxa"/>
                <w:gridSpan w:val="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56BBCCB5" w14:textId="0335F02A" w:rsidR="004A5DDA" w:rsidRDefault="004A5DDA" w:rsidP="005B7F4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</w:t>
                </w:r>
                <w:r>
                  <w:rPr>
                    <w:rStyle w:val="PlaceholderText"/>
                    <w:sz w:val="20"/>
                    <w:szCs w:val="20"/>
                  </w:rPr>
                  <w:t>Type here</w:t>
                </w:r>
                <w:r w:rsidRPr="005B7F4A">
                  <w:rPr>
                    <w:rStyle w:val="PlaceholderText"/>
                    <w:sz w:val="20"/>
                    <w:szCs w:val="20"/>
                  </w:rPr>
                  <w:t>]</w:t>
                </w:r>
              </w:p>
            </w:tc>
          </w:sdtContent>
        </w:sdt>
        <w:tc>
          <w:tcPr>
            <w:tcW w:w="468" w:type="dxa"/>
            <w:tcBorders>
              <w:left w:val="single" w:sz="4" w:space="0" w:color="000000"/>
              <w:right w:val="single" w:sz="4" w:space="0" w:color="000000"/>
            </w:tcBorders>
          </w:tcPr>
          <w:p w14:paraId="56BBCCB6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  <w:sdt>
          <w:sdtPr>
            <w:rPr>
              <w:sz w:val="20"/>
              <w:szCs w:val="20"/>
            </w:rPr>
            <w:id w:val="-749118102"/>
            <w:placeholder>
              <w:docPart w:val="972C0B5B6CA24C3AA17EC0E6150CFE82"/>
            </w:placeholder>
            <w:showingPlcHdr/>
            <w:text/>
          </w:sdtPr>
          <w:sdtEndPr/>
          <w:sdtContent>
            <w:tc>
              <w:tcPr>
                <w:tcW w:w="575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vAlign w:val="center"/>
              </w:tcPr>
              <w:p w14:paraId="56BBCCB8" w14:textId="78CC8F64" w:rsidR="004A5DDA" w:rsidRDefault="004A5DDA" w:rsidP="005B7F4A">
                <w:pPr>
                  <w:pStyle w:val="TableParagraph"/>
                  <w:tabs>
                    <w:tab w:val="left" w:pos="837"/>
                    <w:tab w:val="left" w:pos="1317"/>
                  </w:tabs>
                  <w:jc w:val="center"/>
                  <w:rPr>
                    <w:rFonts w:ascii="Times New Roman"/>
                    <w:sz w:val="20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</w:tr>
      <w:tr w:rsidR="00A15D9C" w14:paraId="56BBCCBC" w14:textId="77777777" w:rsidTr="004A5DDA">
        <w:trPr>
          <w:trHeight w:val="346"/>
        </w:trPr>
        <w:tc>
          <w:tcPr>
            <w:tcW w:w="3853" w:type="dxa"/>
            <w:tcBorders>
              <w:top w:val="single" w:sz="4" w:space="0" w:color="000000"/>
              <w:bottom w:val="single" w:sz="4" w:space="0" w:color="auto"/>
            </w:tcBorders>
          </w:tcPr>
          <w:p w14:paraId="56BBCCBA" w14:textId="2C4579A6" w:rsidR="00A15D9C" w:rsidRDefault="005B7F4A">
            <w:pPr>
              <w:pStyle w:val="TableParagraph"/>
              <w:spacing w:before="81"/>
              <w:ind w:left="4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6CCBB97C" wp14:editId="79DE6EA2">
                      <wp:simplePos x="0" y="0"/>
                      <wp:positionH relativeFrom="column">
                        <wp:posOffset>2444115</wp:posOffset>
                      </wp:positionH>
                      <wp:positionV relativeFrom="paragraph">
                        <wp:posOffset>114935</wp:posOffset>
                      </wp:positionV>
                      <wp:extent cx="810000" cy="182880"/>
                      <wp:effectExtent l="0" t="0" r="9525" b="7620"/>
                      <wp:wrapNone/>
                      <wp:docPr id="364082669" name="Rectangle 3640826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0000" cy="1828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2FE6E40" id="Rectangle 1" o:spid="_x0000_s1026" style="position:absolute;margin-left:192.45pt;margin-top:9.05pt;width:63.8pt;height:14.4pt;z-index:48760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" fillcolor="white [3212]" stroked="f" strokeweight="2pt"/>
                  </w:pict>
                </mc:Fallback>
              </mc:AlternateContent>
            </w:r>
            <w:r w:rsidR="00FE4615">
              <w:rPr>
                <w:sz w:val="18"/>
              </w:rPr>
              <w:t>NHI</w:t>
            </w:r>
            <w:r w:rsidR="00FE4615">
              <w:rPr>
                <w:spacing w:val="-2"/>
                <w:sz w:val="18"/>
              </w:rPr>
              <w:t xml:space="preserve"> </w:t>
            </w:r>
            <w:r w:rsidR="00FE4615">
              <w:rPr>
                <w:sz w:val="18"/>
              </w:rPr>
              <w:t>number</w:t>
            </w:r>
            <w:r w:rsidR="00FE4615">
              <w:rPr>
                <w:spacing w:val="-1"/>
                <w:sz w:val="18"/>
              </w:rPr>
              <w:t xml:space="preserve"> </w:t>
            </w:r>
            <w:r w:rsidR="00FE4615">
              <w:rPr>
                <w:spacing w:val="-2"/>
                <w:sz w:val="18"/>
              </w:rPr>
              <w:t>(mandatory)</w:t>
            </w:r>
          </w:p>
        </w:tc>
        <w:tc>
          <w:tcPr>
            <w:tcW w:w="7036" w:type="dxa"/>
            <w:gridSpan w:val="7"/>
            <w:tcBorders>
              <w:bottom w:val="single" w:sz="4" w:space="0" w:color="auto"/>
            </w:tcBorders>
          </w:tcPr>
          <w:p w14:paraId="56BBCCBB" w14:textId="47DAB458" w:rsidR="00A15D9C" w:rsidRDefault="00FE4615">
            <w:pPr>
              <w:pStyle w:val="TableParagraph"/>
              <w:spacing w:before="81"/>
              <w:ind w:left="1290"/>
              <w:rPr>
                <w:sz w:val="18"/>
              </w:rPr>
            </w:pPr>
            <w:r>
              <w:rPr>
                <w:sz w:val="18"/>
              </w:rPr>
              <w:t>Nam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eating</w:t>
            </w:r>
            <w:r>
              <w:rPr>
                <w:spacing w:val="-1"/>
                <w:sz w:val="18"/>
              </w:rPr>
              <w:t xml:space="preserve"> </w:t>
            </w:r>
            <w:r w:rsidR="00CA05EB">
              <w:rPr>
                <w:spacing w:val="-1"/>
                <w:sz w:val="18"/>
              </w:rPr>
              <w:t xml:space="preserve">oral </w:t>
            </w:r>
            <w:r>
              <w:rPr>
                <w:sz w:val="18"/>
              </w:rPr>
              <w:t>heal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practitioner</w:t>
            </w:r>
          </w:p>
        </w:tc>
      </w:tr>
      <w:tr w:rsidR="004A5DDA" w14:paraId="56BBCCBF" w14:textId="77777777" w:rsidTr="00662053">
        <w:trPr>
          <w:trHeight w:val="352"/>
        </w:trPr>
        <w:sdt>
          <w:sdtPr>
            <w:rPr>
              <w:sz w:val="20"/>
              <w:szCs w:val="20"/>
            </w:rPr>
            <w:id w:val="178792779"/>
            <w:placeholder>
              <w:docPart w:val="509E442E5A4A414BADD3988009BC4D13"/>
            </w:placeholder>
            <w:showingPlcHdr/>
            <w:text/>
          </w:sdtPr>
          <w:sdtEndPr/>
          <w:sdtContent>
            <w:tc>
              <w:tcPr>
                <w:tcW w:w="38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BBCCBD" w14:textId="65A745BD" w:rsidR="004A5DDA" w:rsidRDefault="004A5DDA" w:rsidP="005B7F4A">
                <w:pPr>
                  <w:pStyle w:val="TableParagraph"/>
                  <w:ind w:left="4"/>
                  <w:jc w:val="center"/>
                  <w:rPr>
                    <w:rFonts w:ascii="Times New Roman"/>
                    <w:sz w:val="20"/>
                  </w:rPr>
                </w:pPr>
                <w:r w:rsidRPr="00DA508A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85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315272E" w14:textId="77777777" w:rsidR="004A5DDA" w:rsidRDefault="004A5DDA" w:rsidP="005B7F4A">
            <w:pPr>
              <w:pStyle w:val="TableParagraph"/>
              <w:ind w:right="-58"/>
              <w:rPr>
                <w:rFonts w:ascii="Times New Roman"/>
                <w:sz w:val="20"/>
              </w:rPr>
            </w:pPr>
          </w:p>
        </w:tc>
        <w:sdt>
          <w:sdtPr>
            <w:rPr>
              <w:sz w:val="20"/>
              <w:szCs w:val="20"/>
            </w:rPr>
            <w:id w:val="608400301"/>
            <w:placeholder>
              <w:docPart w:val="2CF19EE04AFD43EDB9A6C866227411CC"/>
            </w:placeholder>
            <w:showingPlcHdr/>
            <w:text/>
          </w:sdtPr>
          <w:sdtEndPr/>
          <w:sdtContent>
            <w:tc>
              <w:tcPr>
                <w:tcW w:w="5751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BBCCBE" w14:textId="063FCE74" w:rsidR="004A5DDA" w:rsidRDefault="004A5DDA" w:rsidP="005B7F4A">
                <w:pPr>
                  <w:pStyle w:val="TableParagraph"/>
                  <w:ind w:right="-58"/>
                  <w:rPr>
                    <w:rFonts w:ascii="Times New Roman"/>
                    <w:sz w:val="20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</w:t>
                </w:r>
                <w:r>
                  <w:rPr>
                    <w:rStyle w:val="PlaceholderText"/>
                    <w:sz w:val="20"/>
                    <w:szCs w:val="20"/>
                  </w:rPr>
                  <w:t>Type here</w:t>
                </w:r>
                <w:r w:rsidRPr="005B7F4A">
                  <w:rPr>
                    <w:rStyle w:val="PlaceholderText"/>
                    <w:sz w:val="20"/>
                    <w:szCs w:val="20"/>
                  </w:rPr>
                  <w:t>]</w:t>
                </w:r>
              </w:p>
            </w:tc>
          </w:sdtContent>
        </w:sdt>
      </w:tr>
      <w:tr w:rsidR="00A15D9C" w14:paraId="56BBCCC6" w14:textId="77777777" w:rsidTr="004A5DDA">
        <w:trPr>
          <w:trHeight w:val="329"/>
        </w:trPr>
        <w:tc>
          <w:tcPr>
            <w:tcW w:w="3853" w:type="dxa"/>
            <w:tcBorders>
              <w:top w:val="single" w:sz="4" w:space="0" w:color="auto"/>
              <w:bottom w:val="single" w:sz="4" w:space="0" w:color="000000"/>
            </w:tcBorders>
          </w:tcPr>
          <w:p w14:paraId="56BBCCC0" w14:textId="77777777" w:rsidR="00A15D9C" w:rsidRDefault="00FE4615">
            <w:pPr>
              <w:pStyle w:val="TableParagraph"/>
              <w:spacing w:before="71"/>
              <w:ind w:left="4"/>
              <w:rPr>
                <w:sz w:val="18"/>
              </w:rPr>
            </w:pPr>
            <w:r>
              <w:rPr>
                <w:sz w:val="18"/>
              </w:rPr>
              <w:t>Patient’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la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name</w:t>
            </w:r>
          </w:p>
        </w:tc>
        <w:tc>
          <w:tcPr>
            <w:tcW w:w="371" w:type="dxa"/>
            <w:tcBorders>
              <w:bottom w:val="single" w:sz="4" w:space="0" w:color="000000"/>
            </w:tcBorders>
          </w:tcPr>
          <w:p w14:paraId="56BBCCC1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000000"/>
            </w:tcBorders>
          </w:tcPr>
          <w:p w14:paraId="56BBCCC2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68" w:type="dxa"/>
          </w:tcPr>
          <w:p w14:paraId="56BBCCC3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  <w:tcBorders>
              <w:top w:val="single" w:sz="4" w:space="0" w:color="000000"/>
              <w:bottom w:val="single" w:sz="4" w:space="0" w:color="000000"/>
            </w:tcBorders>
          </w:tcPr>
          <w:p w14:paraId="56BBCCC4" w14:textId="77777777" w:rsidR="00A15D9C" w:rsidRDefault="00FE4615">
            <w:pPr>
              <w:pStyle w:val="TableParagraph"/>
              <w:spacing w:before="71"/>
              <w:ind w:left="5"/>
              <w:rPr>
                <w:sz w:val="18"/>
              </w:rPr>
            </w:pPr>
            <w:r>
              <w:rPr>
                <w:sz w:val="18"/>
              </w:rPr>
              <w:t>Patient’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ir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name</w:t>
            </w:r>
          </w:p>
        </w:tc>
        <w:tc>
          <w:tcPr>
            <w:tcW w:w="4114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56BBCCC5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43A02" w14:paraId="56BBCCCD" w14:textId="77777777" w:rsidTr="004A5DDA">
        <w:trPr>
          <w:trHeight w:val="347"/>
        </w:trPr>
        <w:sdt>
          <w:sdtPr>
            <w:rPr>
              <w:sz w:val="20"/>
              <w:szCs w:val="20"/>
            </w:rPr>
            <w:id w:val="-1048452937"/>
            <w:placeholder>
              <w:docPart w:val="24B1191894714FA199ED5B776F212FE5"/>
            </w:placeholder>
            <w:showingPlcHdr/>
            <w:text/>
          </w:sdtPr>
          <w:sdtEndPr/>
          <w:sdtContent>
            <w:tc>
              <w:tcPr>
                <w:tcW w:w="4670" w:type="dxa"/>
                <w:gridSpan w:val="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56BBCCC9" w14:textId="21E5441B" w:rsidR="00943A02" w:rsidRDefault="005B7F4A" w:rsidP="005B7F4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</w:t>
                </w:r>
                <w:r>
                  <w:rPr>
                    <w:rStyle w:val="PlaceholderText"/>
                    <w:sz w:val="20"/>
                    <w:szCs w:val="20"/>
                  </w:rPr>
                  <w:t>Type here</w:t>
                </w:r>
                <w:r w:rsidRPr="005B7F4A">
                  <w:rPr>
                    <w:rStyle w:val="PlaceholderText"/>
                    <w:sz w:val="20"/>
                    <w:szCs w:val="20"/>
                  </w:rPr>
                  <w:t>]</w:t>
                </w:r>
              </w:p>
            </w:tc>
          </w:sdtContent>
        </w:sdt>
        <w:tc>
          <w:tcPr>
            <w:tcW w:w="468" w:type="dxa"/>
            <w:tcBorders>
              <w:left w:val="single" w:sz="4" w:space="0" w:color="000000"/>
              <w:right w:val="single" w:sz="4" w:space="0" w:color="000000"/>
            </w:tcBorders>
          </w:tcPr>
          <w:p w14:paraId="56BBCCCA" w14:textId="77777777" w:rsidR="00943A02" w:rsidRDefault="00943A02">
            <w:pPr>
              <w:pStyle w:val="TableParagraph"/>
              <w:rPr>
                <w:rFonts w:ascii="Times New Roman"/>
                <w:sz w:val="18"/>
              </w:rPr>
            </w:pPr>
          </w:p>
        </w:tc>
        <w:sdt>
          <w:sdtPr>
            <w:rPr>
              <w:sz w:val="20"/>
              <w:szCs w:val="20"/>
            </w:rPr>
            <w:id w:val="936632289"/>
            <w:placeholder>
              <w:docPart w:val="02903F8DDE124B6D901DDB5FCE168EFC"/>
            </w:placeholder>
            <w:showingPlcHdr/>
            <w:text/>
          </w:sdtPr>
          <w:sdtEndPr/>
          <w:sdtContent>
            <w:tc>
              <w:tcPr>
                <w:tcW w:w="575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56BBCCCC" w14:textId="11E74317" w:rsidR="00943A02" w:rsidRDefault="005B7F4A" w:rsidP="005B7F4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</w:t>
                </w:r>
                <w:r>
                  <w:rPr>
                    <w:rStyle w:val="PlaceholderText"/>
                    <w:sz w:val="20"/>
                    <w:szCs w:val="20"/>
                  </w:rPr>
                  <w:t>Type here</w:t>
                </w:r>
                <w:r w:rsidRPr="005B7F4A">
                  <w:rPr>
                    <w:rStyle w:val="PlaceholderText"/>
                    <w:sz w:val="20"/>
                    <w:szCs w:val="20"/>
                  </w:rPr>
                  <w:t>]</w:t>
                </w:r>
              </w:p>
            </w:tc>
          </w:sdtContent>
        </w:sdt>
      </w:tr>
      <w:tr w:rsidR="00A15D9C" w14:paraId="56BBCCD4" w14:textId="77777777" w:rsidTr="004A5DDA">
        <w:trPr>
          <w:trHeight w:val="383"/>
        </w:trPr>
        <w:tc>
          <w:tcPr>
            <w:tcW w:w="3853" w:type="dxa"/>
            <w:tcBorders>
              <w:top w:val="single" w:sz="4" w:space="0" w:color="000000"/>
              <w:bottom w:val="single" w:sz="4" w:space="0" w:color="auto"/>
            </w:tcBorders>
          </w:tcPr>
          <w:p w14:paraId="56BBCCCE" w14:textId="77777777" w:rsidR="00A15D9C" w:rsidRDefault="00FE4615">
            <w:pPr>
              <w:pStyle w:val="TableParagraph"/>
              <w:spacing w:before="119"/>
              <w:ind w:left="4"/>
              <w:rPr>
                <w:sz w:val="18"/>
              </w:rPr>
            </w:pPr>
            <w:r>
              <w:rPr>
                <w:sz w:val="18"/>
              </w:rPr>
              <w:t>Date of</w:t>
            </w:r>
            <w:r>
              <w:rPr>
                <w:spacing w:val="-2"/>
                <w:sz w:val="18"/>
              </w:rPr>
              <w:t xml:space="preserve"> birth</w:t>
            </w:r>
          </w:p>
        </w:tc>
        <w:tc>
          <w:tcPr>
            <w:tcW w:w="371" w:type="dxa"/>
            <w:tcBorders>
              <w:top w:val="single" w:sz="4" w:space="0" w:color="000000"/>
            </w:tcBorders>
          </w:tcPr>
          <w:p w14:paraId="56BBCCCF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6" w:type="dxa"/>
            <w:tcBorders>
              <w:top w:val="single" w:sz="4" w:space="0" w:color="000000"/>
            </w:tcBorders>
          </w:tcPr>
          <w:p w14:paraId="56BBCCD0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68" w:type="dxa"/>
          </w:tcPr>
          <w:p w14:paraId="56BBCCD1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  <w:tcBorders>
              <w:top w:val="single" w:sz="4" w:space="0" w:color="000000"/>
            </w:tcBorders>
          </w:tcPr>
          <w:p w14:paraId="56BBCCD2" w14:textId="77777777" w:rsidR="00A15D9C" w:rsidRDefault="00FE4615">
            <w:pPr>
              <w:pStyle w:val="TableParagraph"/>
              <w:spacing w:before="119"/>
              <w:ind w:left="5"/>
              <w:rPr>
                <w:sz w:val="18"/>
              </w:rPr>
            </w:pPr>
            <w:r>
              <w:rPr>
                <w:spacing w:val="-5"/>
                <w:sz w:val="18"/>
              </w:rPr>
              <w:t>Sex</w:t>
            </w:r>
          </w:p>
        </w:tc>
        <w:tc>
          <w:tcPr>
            <w:tcW w:w="4114" w:type="dxa"/>
            <w:gridSpan w:val="3"/>
            <w:tcBorders>
              <w:top w:val="single" w:sz="4" w:space="0" w:color="000000"/>
            </w:tcBorders>
          </w:tcPr>
          <w:p w14:paraId="56BBCCD3" w14:textId="5CF5B7CE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A5DDA" w14:paraId="56BBCCDB" w14:textId="77777777" w:rsidTr="00C947E7">
        <w:trPr>
          <w:trHeight w:val="357"/>
        </w:trPr>
        <w:sdt>
          <w:sdtPr>
            <w:rPr>
              <w:sz w:val="20"/>
              <w:szCs w:val="20"/>
            </w:rPr>
            <w:id w:val="-160704666"/>
            <w:placeholder>
              <w:docPart w:val="189B11DD49A44BA080293620F2814F71"/>
            </w:placeholder>
            <w:showingPlcHdr/>
            <w:text/>
          </w:sdtPr>
          <w:sdtEndPr/>
          <w:sdtContent>
            <w:tc>
              <w:tcPr>
                <w:tcW w:w="38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BBCCD5" w14:textId="2EDC17E5" w:rsidR="004A5DDA" w:rsidRDefault="004A5DDA" w:rsidP="00C947E7">
                <w:pPr>
                  <w:pStyle w:val="TableParagraph"/>
                  <w:ind w:left="4"/>
                  <w:rPr>
                    <w:rFonts w:ascii="Times New Roman"/>
                    <w:sz w:val="20"/>
                  </w:rPr>
                </w:pPr>
                <w:r w:rsidRPr="007E7276">
                  <w:rPr>
                    <w:rStyle w:val="PlaceholderText"/>
                    <w:sz w:val="20"/>
                    <w:szCs w:val="20"/>
                  </w:rPr>
                  <w:t>[</w:t>
                </w:r>
                <w:r>
                  <w:rPr>
                    <w:rStyle w:val="PlaceholderText"/>
                    <w:sz w:val="20"/>
                    <w:szCs w:val="20"/>
                  </w:rPr>
                  <w:t>D</w:t>
                </w:r>
                <w:r w:rsidR="00DC0854">
                  <w:rPr>
                    <w:rStyle w:val="PlaceholderText"/>
                    <w:sz w:val="20"/>
                    <w:szCs w:val="20"/>
                  </w:rPr>
                  <w:t>D/MM/YYYY</w:t>
                </w:r>
                <w:r w:rsidRPr="007E7276">
                  <w:rPr>
                    <w:rStyle w:val="PlaceholderText"/>
                    <w:sz w:val="20"/>
                    <w:szCs w:val="20"/>
                  </w:rPr>
                  <w:t>]</w:t>
                </w:r>
              </w:p>
            </w:tc>
          </w:sdtContent>
        </w:sdt>
        <w:tc>
          <w:tcPr>
            <w:tcW w:w="371" w:type="dxa"/>
            <w:tcBorders>
              <w:left w:val="single" w:sz="4" w:space="0" w:color="auto"/>
            </w:tcBorders>
          </w:tcPr>
          <w:p w14:paraId="56BBCCD6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6" w:type="dxa"/>
          </w:tcPr>
          <w:p w14:paraId="56BBCCD7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68" w:type="dxa"/>
          </w:tcPr>
          <w:p w14:paraId="56BBCCD8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751" w:type="dxa"/>
            <w:gridSpan w:val="4"/>
            <w:vAlign w:val="center"/>
          </w:tcPr>
          <w:p w14:paraId="56BBCCDA" w14:textId="3782EE99" w:rsidR="004A5DDA" w:rsidRPr="00C318BD" w:rsidRDefault="004A5DDA" w:rsidP="005B7F4A">
            <w:pPr>
              <w:pStyle w:val="TableParagraph"/>
              <w:tabs>
                <w:tab w:val="left" w:pos="854"/>
              </w:tabs>
              <w:ind w:left="5"/>
              <w:rPr>
                <w:bCs/>
                <w:sz w:val="18"/>
              </w:rPr>
            </w:pPr>
            <w:r w:rsidRPr="00C318BD">
              <w:rPr>
                <w:bCs/>
                <w:spacing w:val="-4"/>
                <w:sz w:val="18"/>
              </w:rPr>
              <w:t>M</w:t>
            </w:r>
            <w:r w:rsidRPr="00C318BD">
              <w:rPr>
                <w:bCs/>
                <w:spacing w:val="-4"/>
                <w:sz w:val="18"/>
                <w:szCs w:val="18"/>
              </w:rPr>
              <w:t xml:space="preserve">ale </w:t>
            </w:r>
            <w:sdt>
              <w:sdtPr>
                <w:rPr>
                  <w:bCs/>
                  <w:spacing w:val="-4"/>
                </w:rPr>
                <w:id w:val="-213386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F4A">
                  <w:rPr>
                    <w:rFonts w:ascii="Segoe UI Symbol" w:eastAsia="MS Gothic" w:hAnsi="Segoe UI Symbol" w:cs="Segoe UI Symbol"/>
                    <w:bCs/>
                    <w:spacing w:val="-4"/>
                  </w:rPr>
                  <w:t>☐</w:t>
                </w:r>
              </w:sdtContent>
            </w:sdt>
            <w:r w:rsidRPr="00C318BD">
              <w:rPr>
                <w:bCs/>
                <w:sz w:val="18"/>
                <w:szCs w:val="18"/>
              </w:rPr>
              <w:tab/>
            </w:r>
            <w:r w:rsidRPr="00C318BD">
              <w:rPr>
                <w:bCs/>
                <w:spacing w:val="-2"/>
                <w:sz w:val="18"/>
                <w:szCs w:val="18"/>
              </w:rPr>
              <w:t xml:space="preserve">Female </w:t>
            </w:r>
            <w:sdt>
              <w:sdtPr>
                <w:rPr>
                  <w:bCs/>
                  <w:spacing w:val="-2"/>
                </w:rPr>
                <w:id w:val="-42256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F4A">
                  <w:rPr>
                    <w:rFonts w:ascii="Segoe UI Symbol" w:eastAsia="MS Gothic" w:hAnsi="Segoe UI Symbol" w:cs="Segoe UI Symbol"/>
                    <w:bCs/>
                    <w:spacing w:val="-2"/>
                  </w:rPr>
                  <w:t>☐</w:t>
                </w:r>
              </w:sdtContent>
            </w:sdt>
            <w:r w:rsidRPr="005B7F4A">
              <w:rPr>
                <w:bCs/>
                <w:spacing w:val="-2"/>
              </w:rPr>
              <w:t xml:space="preserve"> </w:t>
            </w:r>
            <w:r w:rsidRPr="00C318BD">
              <w:rPr>
                <w:bCs/>
                <w:spacing w:val="-2"/>
                <w:sz w:val="18"/>
                <w:szCs w:val="18"/>
              </w:rPr>
              <w:t xml:space="preserve">     Othe</w:t>
            </w:r>
            <w:r w:rsidRPr="00C318BD">
              <w:rPr>
                <w:rStyle w:val="Strong"/>
                <w:b w:val="0"/>
                <w:sz w:val="18"/>
                <w:szCs w:val="18"/>
              </w:rPr>
              <w:t>r</w:t>
            </w:r>
            <w:r w:rsidRPr="00C318BD">
              <w:rPr>
                <w:rStyle w:val="Strong"/>
                <w:bCs w:val="0"/>
                <w:sz w:val="18"/>
                <w:szCs w:val="18"/>
              </w:rPr>
              <w:t xml:space="preserve"> </w:t>
            </w:r>
            <w:sdt>
              <w:sdtPr>
                <w:rPr>
                  <w:rStyle w:val="Strong"/>
                  <w:b w:val="0"/>
                  <w:bCs w:val="0"/>
                </w:rPr>
                <w:id w:val="-141778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rong"/>
                </w:rPr>
              </w:sdtEndPr>
              <w:sdtContent>
                <w:r w:rsidRPr="005B7F4A">
                  <w:rPr>
                    <w:rStyle w:val="Strong"/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sdtContent>
            </w:sdt>
          </w:p>
        </w:tc>
      </w:tr>
      <w:tr w:rsidR="00A15D9C" w14:paraId="56BBCCE2" w14:textId="77777777" w:rsidTr="004A5DDA">
        <w:trPr>
          <w:trHeight w:val="339"/>
        </w:trPr>
        <w:tc>
          <w:tcPr>
            <w:tcW w:w="3853" w:type="dxa"/>
            <w:tcBorders>
              <w:top w:val="single" w:sz="4" w:space="0" w:color="auto"/>
              <w:bottom w:val="single" w:sz="4" w:space="0" w:color="auto"/>
            </w:tcBorders>
          </w:tcPr>
          <w:p w14:paraId="56BBCCDC" w14:textId="77777777" w:rsidR="00A15D9C" w:rsidRDefault="00FE4615">
            <w:pPr>
              <w:pStyle w:val="TableParagraph"/>
              <w:spacing w:before="81"/>
              <w:ind w:left="4"/>
              <w:rPr>
                <w:sz w:val="18"/>
              </w:rPr>
            </w:pPr>
            <w:r>
              <w:rPr>
                <w:sz w:val="18"/>
              </w:rPr>
              <w:t>Schoo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ttended</w:t>
            </w:r>
          </w:p>
        </w:tc>
        <w:tc>
          <w:tcPr>
            <w:tcW w:w="371" w:type="dxa"/>
            <w:tcBorders>
              <w:bottom w:val="single" w:sz="4" w:space="0" w:color="auto"/>
            </w:tcBorders>
          </w:tcPr>
          <w:p w14:paraId="56BBCCDD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14:paraId="56BBCCDE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68" w:type="dxa"/>
          </w:tcPr>
          <w:p w14:paraId="56BBCCDF" w14:textId="77777777" w:rsidR="00A15D9C" w:rsidRDefault="00A15D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  <w:tcBorders>
              <w:bottom w:val="single" w:sz="4" w:space="0" w:color="auto"/>
            </w:tcBorders>
          </w:tcPr>
          <w:p w14:paraId="56BBCCE0" w14:textId="77777777" w:rsidR="00A15D9C" w:rsidRDefault="00FE4615">
            <w:pPr>
              <w:pStyle w:val="TableParagraph"/>
              <w:spacing w:before="81"/>
              <w:ind w:left="5"/>
              <w:rPr>
                <w:sz w:val="18"/>
              </w:rPr>
            </w:pPr>
            <w:r>
              <w:rPr>
                <w:sz w:val="18"/>
              </w:rPr>
              <w:t>Schoo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</w:t>
            </w:r>
          </w:p>
        </w:tc>
        <w:tc>
          <w:tcPr>
            <w:tcW w:w="4114" w:type="dxa"/>
            <w:gridSpan w:val="3"/>
            <w:tcBorders>
              <w:bottom w:val="single" w:sz="4" w:space="0" w:color="auto"/>
            </w:tcBorders>
          </w:tcPr>
          <w:p w14:paraId="56BBCCE1" w14:textId="4ECBDA2E" w:rsidR="00A15D9C" w:rsidRDefault="00FE4615">
            <w:pPr>
              <w:pStyle w:val="TableParagraph"/>
              <w:spacing w:before="81"/>
              <w:ind w:left="62"/>
              <w:rPr>
                <w:sz w:val="18"/>
              </w:rPr>
            </w:pPr>
            <w:r>
              <w:rPr>
                <w:sz w:val="18"/>
              </w:rPr>
              <w:t>School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QI</w:t>
            </w:r>
            <w:r>
              <w:rPr>
                <w:spacing w:val="-2"/>
                <w:sz w:val="18"/>
              </w:rPr>
              <w:t xml:space="preserve"> </w:t>
            </w:r>
            <w:r w:rsidR="00FC4E36">
              <w:rPr>
                <w:spacing w:val="-2"/>
                <w:sz w:val="18"/>
              </w:rPr>
              <w:t>Code</w:t>
            </w:r>
          </w:p>
        </w:tc>
      </w:tr>
      <w:tr w:rsidR="004A5DDA" w14:paraId="56BBCCE9" w14:textId="77777777" w:rsidTr="00D33DB5">
        <w:trPr>
          <w:trHeight w:val="347"/>
        </w:trPr>
        <w:sdt>
          <w:sdtPr>
            <w:rPr>
              <w:sz w:val="20"/>
              <w:szCs w:val="20"/>
            </w:rPr>
            <w:id w:val="-896666733"/>
            <w:placeholder>
              <w:docPart w:val="8A7C5744572040DF9BE0D3F44888F05B"/>
            </w:placeholder>
            <w:showingPlcHdr/>
            <w:text/>
          </w:sdtPr>
          <w:sdtEndPr/>
          <w:sdtContent>
            <w:tc>
              <w:tcPr>
                <w:tcW w:w="467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BBCCE5" w14:textId="5BD5F0D8" w:rsidR="004A5DDA" w:rsidRDefault="004A5DDA" w:rsidP="005B7F4A">
                <w:pPr>
                  <w:pStyle w:val="TableParagraph"/>
                  <w:rPr>
                    <w:rFonts w:ascii="Times New Roman"/>
                    <w:sz w:val="18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</w:t>
                </w:r>
                <w:r>
                  <w:rPr>
                    <w:rStyle w:val="PlaceholderText"/>
                    <w:sz w:val="20"/>
                    <w:szCs w:val="20"/>
                  </w:rPr>
                  <w:t>Type here</w:t>
                </w:r>
                <w:r w:rsidRPr="005B7F4A">
                  <w:rPr>
                    <w:rStyle w:val="PlaceholderText"/>
                    <w:sz w:val="20"/>
                    <w:szCs w:val="20"/>
                  </w:rPr>
                  <w:t>]</w:t>
                </w:r>
              </w:p>
            </w:tc>
          </w:sdtContent>
        </w:sdt>
        <w:tc>
          <w:tcPr>
            <w:tcW w:w="468" w:type="dxa"/>
            <w:tcBorders>
              <w:left w:val="single" w:sz="4" w:space="0" w:color="auto"/>
              <w:right w:val="single" w:sz="4" w:space="0" w:color="auto"/>
            </w:tcBorders>
          </w:tcPr>
          <w:p w14:paraId="56BBCCE6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  <w:sdt>
          <w:sdtPr>
            <w:rPr>
              <w:sz w:val="20"/>
              <w:szCs w:val="20"/>
            </w:rPr>
            <w:id w:val="-960115395"/>
            <w:placeholder>
              <w:docPart w:val="BAA9786DC83C417BAAAAB2D31D2FE859"/>
            </w:placeholder>
            <w:showingPlcHdr/>
            <w:text/>
          </w:sdtPr>
          <w:sdtEndPr/>
          <w:sdtContent>
            <w:tc>
              <w:tcPr>
                <w:tcW w:w="16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BBCCE7" w14:textId="22CC5791" w:rsidR="004A5DDA" w:rsidRDefault="004A5DDA" w:rsidP="005B7F4A">
                <w:pPr>
                  <w:pStyle w:val="TableParagraph"/>
                  <w:ind w:left="5"/>
                  <w:jc w:val="center"/>
                  <w:rPr>
                    <w:rFonts w:ascii="Times New Roman"/>
                    <w:sz w:val="20"/>
                  </w:rPr>
                </w:pPr>
                <w:r w:rsidRPr="00503B1B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098796593"/>
            <w:placeholder>
              <w:docPart w:val="B5EE93849F8946EA9A71F258EADA5095"/>
            </w:placeholder>
            <w:showingPlcHdr/>
            <w:text/>
          </w:sdtPr>
          <w:sdtEndPr/>
          <w:sdtContent>
            <w:tc>
              <w:tcPr>
                <w:tcW w:w="411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BBCCE8" w14:textId="572B4C45" w:rsidR="004A5DDA" w:rsidRDefault="004A5DDA" w:rsidP="00555B2B">
                <w:pPr>
                  <w:pStyle w:val="TableParagraph"/>
                  <w:ind w:left="61"/>
                  <w:rPr>
                    <w:rFonts w:ascii="Times New Roman"/>
                    <w:sz w:val="20"/>
                  </w:rPr>
                </w:pPr>
                <w:r w:rsidRPr="005B7F4A">
                  <w:rPr>
                    <w:rStyle w:val="PlaceholderText"/>
                    <w:sz w:val="20"/>
                    <w:szCs w:val="20"/>
                  </w:rPr>
                  <w:t>[</w:t>
                </w:r>
                <w:r>
                  <w:rPr>
                    <w:rStyle w:val="PlaceholderText"/>
                    <w:sz w:val="20"/>
                    <w:szCs w:val="20"/>
                  </w:rPr>
                  <w:t>Type here</w:t>
                </w:r>
                <w:r w:rsidRPr="005B7F4A">
                  <w:rPr>
                    <w:rStyle w:val="PlaceholderText"/>
                    <w:sz w:val="20"/>
                    <w:szCs w:val="20"/>
                  </w:rPr>
                  <w:t>]</w:t>
                </w:r>
              </w:p>
            </w:tc>
          </w:sdtContent>
        </w:sdt>
      </w:tr>
      <w:tr w:rsidR="00943A02" w14:paraId="56BBCCF0" w14:textId="77777777" w:rsidTr="004A5DDA">
        <w:trPr>
          <w:trHeight w:val="327"/>
        </w:trPr>
        <w:tc>
          <w:tcPr>
            <w:tcW w:w="4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6BBCCEC" w14:textId="7D4E48E2" w:rsidR="00943A02" w:rsidRDefault="00943A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sz w:val="18"/>
              </w:rPr>
              <w:t>Approv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</w:t>
            </w:r>
          </w:p>
        </w:tc>
        <w:tc>
          <w:tcPr>
            <w:tcW w:w="468" w:type="dxa"/>
            <w:tcBorders>
              <w:left w:val="nil"/>
            </w:tcBorders>
          </w:tcPr>
          <w:p w14:paraId="56BBCCED" w14:textId="77777777" w:rsidR="00943A02" w:rsidRDefault="00943A0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</w:tcPr>
          <w:p w14:paraId="56BBCCEE" w14:textId="77777777" w:rsidR="00943A02" w:rsidRDefault="00943A0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114" w:type="dxa"/>
            <w:gridSpan w:val="3"/>
          </w:tcPr>
          <w:p w14:paraId="56BBCCEF" w14:textId="77777777" w:rsidR="00943A02" w:rsidRDefault="00943A0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A5DDA" w14:paraId="7E10313A" w14:textId="77777777" w:rsidTr="00C700AD">
        <w:trPr>
          <w:trHeight w:val="431"/>
        </w:trPr>
        <w:sdt>
          <w:sdtPr>
            <w:rPr>
              <w:sz w:val="20"/>
              <w:szCs w:val="20"/>
            </w:rPr>
            <w:id w:val="693732546"/>
            <w:placeholder>
              <w:docPart w:val="1AA549923DDD45FAB155766A8B3B460E"/>
            </w:placeholder>
            <w:showingPlcHdr/>
            <w:text/>
          </w:sdtPr>
          <w:sdtEndPr/>
          <w:sdtContent>
            <w:tc>
              <w:tcPr>
                <w:tcW w:w="467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845A8D2" w14:textId="48393A24" w:rsidR="004A5DDA" w:rsidRDefault="004A5DDA" w:rsidP="005B7F4A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4383D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468" w:type="dxa"/>
            <w:tcBorders>
              <w:left w:val="single" w:sz="4" w:space="0" w:color="auto"/>
            </w:tcBorders>
          </w:tcPr>
          <w:p w14:paraId="336A6A04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37" w:type="dxa"/>
          </w:tcPr>
          <w:p w14:paraId="1471DA3F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114" w:type="dxa"/>
            <w:gridSpan w:val="3"/>
          </w:tcPr>
          <w:p w14:paraId="6ECE5E9A" w14:textId="77777777" w:rsidR="004A5DDA" w:rsidRDefault="004A5DDA" w:rsidP="005B7F4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6BBCCF1" w14:textId="77777777" w:rsidR="00A15D9C" w:rsidRDefault="00A15D9C">
      <w:pPr>
        <w:pStyle w:val="BodyText"/>
        <w:spacing w:before="2"/>
        <w:rPr>
          <w:rFonts w:ascii="Times New Roman"/>
          <w:sz w:val="13"/>
        </w:rPr>
      </w:pPr>
    </w:p>
    <w:tbl>
      <w:tblPr>
        <w:tblW w:w="0" w:type="auto"/>
        <w:tblInd w:w="1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4"/>
        <w:gridCol w:w="1843"/>
        <w:gridCol w:w="1135"/>
        <w:gridCol w:w="2001"/>
        <w:gridCol w:w="1669"/>
        <w:gridCol w:w="1296"/>
      </w:tblGrid>
      <w:tr w:rsidR="00A15D9C" w14:paraId="56BBCCF9" w14:textId="77777777">
        <w:trPr>
          <w:trHeight w:val="573"/>
        </w:trPr>
        <w:tc>
          <w:tcPr>
            <w:tcW w:w="2694" w:type="dxa"/>
          </w:tcPr>
          <w:p w14:paraId="56BBCCF2" w14:textId="77777777" w:rsidR="00A15D9C" w:rsidRDefault="00FE4615">
            <w:pPr>
              <w:pStyle w:val="TableParagraph"/>
              <w:spacing w:before="59"/>
              <w:ind w:left="606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Date of </w:t>
            </w:r>
            <w:r>
              <w:rPr>
                <w:b/>
                <w:spacing w:val="-2"/>
                <w:sz w:val="18"/>
              </w:rPr>
              <w:t>treatment</w:t>
            </w:r>
          </w:p>
        </w:tc>
        <w:tc>
          <w:tcPr>
            <w:tcW w:w="1843" w:type="dxa"/>
          </w:tcPr>
          <w:p w14:paraId="56BBCCF3" w14:textId="77777777" w:rsidR="00A15D9C" w:rsidRDefault="00FE4615">
            <w:pPr>
              <w:pStyle w:val="TableParagraph"/>
              <w:spacing w:before="59"/>
              <w:ind w:left="682" w:right="676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ode</w:t>
            </w:r>
          </w:p>
        </w:tc>
        <w:tc>
          <w:tcPr>
            <w:tcW w:w="1135" w:type="dxa"/>
          </w:tcPr>
          <w:p w14:paraId="56BBCCF4" w14:textId="77777777" w:rsidR="00A15D9C" w:rsidRDefault="00FE4615">
            <w:pPr>
              <w:pStyle w:val="TableParagraph"/>
              <w:spacing w:before="59"/>
              <w:ind w:left="403" w:right="396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Qty</w:t>
            </w:r>
          </w:p>
        </w:tc>
        <w:tc>
          <w:tcPr>
            <w:tcW w:w="2001" w:type="dxa"/>
          </w:tcPr>
          <w:p w14:paraId="56BBCCF5" w14:textId="77777777" w:rsidR="00A15D9C" w:rsidRDefault="00FE4615">
            <w:pPr>
              <w:pStyle w:val="TableParagraph"/>
              <w:spacing w:before="59"/>
              <w:ind w:left="739" w:right="74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Teeth</w:t>
            </w:r>
          </w:p>
        </w:tc>
        <w:tc>
          <w:tcPr>
            <w:tcW w:w="1669" w:type="dxa"/>
          </w:tcPr>
          <w:p w14:paraId="56BBCCF6" w14:textId="77777777" w:rsidR="00A15D9C" w:rsidRDefault="00FE4615">
            <w:pPr>
              <w:pStyle w:val="TableParagraph"/>
              <w:spacing w:before="59"/>
              <w:ind w:left="578" w:right="57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Value</w:t>
            </w:r>
          </w:p>
          <w:p w14:paraId="56BBCCF7" w14:textId="77777777" w:rsidR="00A15D9C" w:rsidRDefault="00FE4615">
            <w:pPr>
              <w:pStyle w:val="TableParagraph"/>
              <w:spacing w:before="21"/>
              <w:ind w:left="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$</w:t>
            </w:r>
          </w:p>
        </w:tc>
        <w:tc>
          <w:tcPr>
            <w:tcW w:w="1296" w:type="dxa"/>
          </w:tcPr>
          <w:p w14:paraId="56BBCCF8" w14:textId="77777777" w:rsidR="00A15D9C" w:rsidRDefault="00FE4615">
            <w:pPr>
              <w:pStyle w:val="TableParagraph"/>
              <w:spacing w:before="59" w:line="264" w:lineRule="auto"/>
              <w:ind w:left="270" w:right="271" w:hanging="72"/>
              <w:rPr>
                <w:b/>
                <w:sz w:val="18"/>
              </w:rPr>
            </w:pPr>
            <w:r>
              <w:rPr>
                <w:b/>
                <w:sz w:val="18"/>
              </w:rPr>
              <w:t>Te</w:t>
            </w:r>
            <w:r>
              <w:rPr>
                <w:b/>
                <w:spacing w:val="-13"/>
                <w:sz w:val="18"/>
              </w:rPr>
              <w:t xml:space="preserve"> </w:t>
            </w:r>
            <w:r>
              <w:rPr>
                <w:b/>
                <w:sz w:val="18"/>
              </w:rPr>
              <w:t>Whatu Ora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only</w:t>
            </w:r>
          </w:p>
        </w:tc>
      </w:tr>
      <w:tr w:rsidR="004A5DDA" w14:paraId="56BBCD05" w14:textId="77777777" w:rsidTr="0098679D">
        <w:trPr>
          <w:trHeight w:val="309"/>
        </w:trPr>
        <w:sdt>
          <w:sdtPr>
            <w:id w:val="1558591612"/>
            <w:placeholder>
              <w:docPart w:val="A361A43CE7B541479FC07CFCDFBFA61C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694" w:type="dxa"/>
              </w:tcPr>
              <w:p w14:paraId="56BBCCFF" w14:textId="49208347" w:rsidR="004A5DDA" w:rsidRDefault="004A5DDA" w:rsidP="004A5DDA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466C88">
                  <w:rPr>
                    <w:rStyle w:val="PlaceholderText"/>
                  </w:rPr>
                  <w:t>[D</w:t>
                </w:r>
                <w:r w:rsidR="00DC0854">
                  <w:rPr>
                    <w:rStyle w:val="PlaceholderText"/>
                  </w:rPr>
                  <w:t>D/MM/YYYY</w:t>
                </w:r>
                <w:r w:rsidRPr="00466C88">
                  <w:rPr>
                    <w:rStyle w:val="PlaceholderText"/>
                  </w:rPr>
                  <w:t>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899252891"/>
            <w:placeholder>
              <w:docPart w:val="92B394448F1D4C658ACDBD66EFA49E8B"/>
            </w:placeholder>
            <w:showingPlcHdr/>
            <w:text/>
          </w:sdtPr>
          <w:sdtEndPr/>
          <w:sdtContent>
            <w:tc>
              <w:tcPr>
                <w:tcW w:w="1843" w:type="dxa"/>
              </w:tcPr>
              <w:p w14:paraId="56BBCD00" w14:textId="12968E4A" w:rsidR="004A5DDA" w:rsidRDefault="004A5DDA" w:rsidP="004A5DDA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87526759"/>
            <w:placeholder>
              <w:docPart w:val="3563E130EBC44056849453C70C231975"/>
            </w:placeholder>
            <w:showingPlcHdr/>
            <w:text/>
          </w:sdtPr>
          <w:sdtEndPr/>
          <w:sdtContent>
            <w:tc>
              <w:tcPr>
                <w:tcW w:w="1135" w:type="dxa"/>
              </w:tcPr>
              <w:p w14:paraId="56BBCD01" w14:textId="58EA2AC0" w:rsidR="004A5DDA" w:rsidRDefault="004A5DDA" w:rsidP="004A5DDA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682584278"/>
            <w:placeholder>
              <w:docPart w:val="9CEE5109C576411AB7C03D2EF865AD59"/>
            </w:placeholder>
            <w:showingPlcHdr/>
            <w:text/>
          </w:sdtPr>
          <w:sdtEndPr/>
          <w:sdtContent>
            <w:tc>
              <w:tcPr>
                <w:tcW w:w="2001" w:type="dxa"/>
              </w:tcPr>
              <w:p w14:paraId="56BBCD02" w14:textId="11590EC6" w:rsidR="004A5DDA" w:rsidRDefault="004A5DDA" w:rsidP="004A5DDA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38827840"/>
            <w:placeholder>
              <w:docPart w:val="88A5B2F663C74EE89C135BC3F62E5713"/>
            </w:placeholder>
            <w:showingPlcHdr/>
            <w:text/>
          </w:sdtPr>
          <w:sdtEndPr/>
          <w:sdtContent>
            <w:tc>
              <w:tcPr>
                <w:tcW w:w="1669" w:type="dxa"/>
              </w:tcPr>
              <w:p w14:paraId="56BBCD03" w14:textId="5EFF2750" w:rsidR="004A5DDA" w:rsidRDefault="004A5DDA" w:rsidP="004A5DDA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04" w14:textId="77777777" w:rsidR="004A5DDA" w:rsidRDefault="004A5DDA" w:rsidP="004A5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11" w14:textId="77777777" w:rsidTr="00B15C31">
        <w:trPr>
          <w:trHeight w:val="306"/>
        </w:trPr>
        <w:sdt>
          <w:sdtPr>
            <w:id w:val="676467912"/>
            <w:placeholder>
              <w:docPart w:val="016BFE36E0414BD58AD51BD48C6760C4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0B" w14:textId="1F9B08E9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37290129"/>
            <w:placeholder>
              <w:docPart w:val="218E6B6069914EDEB98561A0C5AAC888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0C" w14:textId="2EC0B408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948222071"/>
            <w:placeholder>
              <w:docPart w:val="5D6C4FA2BCF74663A5B6BDA29EA91045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0D" w14:textId="2F3BE906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502504641"/>
            <w:placeholder>
              <w:docPart w:val="602FB8B83BD54727A143A12D53A720C9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0E" w14:textId="57C6F678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114642129"/>
            <w:placeholder>
              <w:docPart w:val="3A1F15B83E6C44D4B2FBDD728A07DCB6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0F" w14:textId="4D55C919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10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1D" w14:textId="77777777" w:rsidTr="00C147F7">
        <w:trPr>
          <w:trHeight w:val="306"/>
        </w:trPr>
        <w:sdt>
          <w:sdtPr>
            <w:id w:val="-2003503856"/>
            <w:placeholder>
              <w:docPart w:val="04B173DDC93B4E54A8F03897760B1070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17" w14:textId="6D0B3040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684117614"/>
            <w:placeholder>
              <w:docPart w:val="D55011A828444CB8B44BF7D2708F1CE2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18" w14:textId="4A14C575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78735378"/>
            <w:placeholder>
              <w:docPart w:val="573E447B2BF344F1A385F4DCFF54C87C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19" w14:textId="622C9446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270196810"/>
            <w:placeholder>
              <w:docPart w:val="26FC55D9BE78428E97198EAAFEE58F35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1A" w14:textId="20619999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25109565"/>
            <w:placeholder>
              <w:docPart w:val="E1F2FB91047A46ACBAA678AE71C8C9F4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1B" w14:textId="0BD3EE5F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1C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29" w14:textId="77777777" w:rsidTr="00BB7BBE">
        <w:trPr>
          <w:trHeight w:val="306"/>
        </w:trPr>
        <w:sdt>
          <w:sdtPr>
            <w:id w:val="2077548502"/>
            <w:placeholder>
              <w:docPart w:val="74DDA07DC3A14B4AADF39D0202066827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23" w14:textId="3D921528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76170531"/>
            <w:placeholder>
              <w:docPart w:val="F51E907954A8470192238E2EF5748109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24" w14:textId="556CA300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07509977"/>
            <w:placeholder>
              <w:docPart w:val="4322847F02DE4104B2CF3C4DFE717014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25" w14:textId="259A2511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079245842"/>
            <w:placeholder>
              <w:docPart w:val="FDEA1DF03A964A6C90D847E61F06FD53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26" w14:textId="0C01BF7E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71239560"/>
            <w:placeholder>
              <w:docPart w:val="52FA89F2C04B4832946AE2CF5930CB90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27" w14:textId="2B318B53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28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35" w14:textId="77777777" w:rsidTr="00576DE6">
        <w:trPr>
          <w:trHeight w:val="306"/>
        </w:trPr>
        <w:sdt>
          <w:sdtPr>
            <w:id w:val="1296110630"/>
            <w:placeholder>
              <w:docPart w:val="D248B56CDF7A4C20AF10692FD6CA6428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2F" w14:textId="19BDDB2A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2880519"/>
            <w:placeholder>
              <w:docPart w:val="ED47DE6E53A447D2A644D1E835378FB0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30" w14:textId="6109D280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36030710"/>
            <w:placeholder>
              <w:docPart w:val="8D1282DD2EE54154B0DEF4C3974E2501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31" w14:textId="3BE76E09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81899272"/>
            <w:placeholder>
              <w:docPart w:val="3A3D86A3E1C249ABA0F3F67FCB50B553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32" w14:textId="66424ED4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74408257"/>
            <w:placeholder>
              <w:docPart w:val="A98D64F60FA541EFAE5CA474E1CD85A9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33" w14:textId="2FFFDCDC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34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41" w14:textId="77777777" w:rsidTr="00480228">
        <w:trPr>
          <w:trHeight w:val="306"/>
        </w:trPr>
        <w:sdt>
          <w:sdtPr>
            <w:id w:val="436638508"/>
            <w:placeholder>
              <w:docPart w:val="BB857A04A94A458FAB50A6BC63841598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3B" w14:textId="2C98B3DE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348921915"/>
            <w:placeholder>
              <w:docPart w:val="871F3F9BB73D4CA68C4A07849A5C78F8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3C" w14:textId="5D0937C7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5578259"/>
            <w:placeholder>
              <w:docPart w:val="3637D82510AD4A7FA2798CE11BF29A5B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3D" w14:textId="42E51C7E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54344665"/>
            <w:placeholder>
              <w:docPart w:val="115D977D863C4288AF8D745BE617D01F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3E" w14:textId="31A23D4D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005626731"/>
            <w:placeholder>
              <w:docPart w:val="B185C8A947FD4A378D9DC8FE921CFFCE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3F" w14:textId="2ECDE2C3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40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4D" w14:textId="77777777" w:rsidTr="00845CB0">
        <w:trPr>
          <w:trHeight w:val="306"/>
        </w:trPr>
        <w:sdt>
          <w:sdtPr>
            <w:id w:val="1573692449"/>
            <w:placeholder>
              <w:docPart w:val="2E4060351E5A439D9C624C450C439D10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47" w14:textId="700DEE13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52642407"/>
            <w:placeholder>
              <w:docPart w:val="58B811A5C4B246E484257891B99B0D01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48" w14:textId="5B940B0C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95642094"/>
            <w:placeholder>
              <w:docPart w:val="FE09F41DEABD44199D448C218B69BF94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49" w14:textId="68822E70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155980943"/>
            <w:placeholder>
              <w:docPart w:val="704353C1E21B4F40B91145351CB9AF73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4A" w14:textId="164D193C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31811236"/>
            <w:placeholder>
              <w:docPart w:val="97B23D12AD6F41BE8650B5D6158816F8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4B" w14:textId="5CF742DA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4C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59" w14:textId="77777777" w:rsidTr="0052611F">
        <w:trPr>
          <w:trHeight w:val="306"/>
        </w:trPr>
        <w:sdt>
          <w:sdtPr>
            <w:id w:val="2047098744"/>
            <w:placeholder>
              <w:docPart w:val="36277BA6A0234962AA6F14419734E5A4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53" w14:textId="1EAB9CCE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389543792"/>
            <w:placeholder>
              <w:docPart w:val="E7E909A36F3C49218C48A5F448F59452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54" w14:textId="7D8AC3E8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026783805"/>
            <w:placeholder>
              <w:docPart w:val="CD98781CD06341F2AC5D7D9D076112B4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55" w14:textId="6CB098DF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697884257"/>
            <w:placeholder>
              <w:docPart w:val="F04686D715164C15913C6D92E0AE6418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56" w14:textId="0325C8B1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00645895"/>
            <w:placeholder>
              <w:docPart w:val="25434A0A7EFD401881E92AFAC106281E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57" w14:textId="316B1C4F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58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65" w14:textId="77777777" w:rsidTr="00EE15D7">
        <w:trPr>
          <w:trHeight w:val="306"/>
        </w:trPr>
        <w:sdt>
          <w:sdtPr>
            <w:id w:val="378674678"/>
            <w:placeholder>
              <w:docPart w:val="C278DF762CD74F18AFFB38AF7E570F68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5F" w14:textId="5579A370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420216059"/>
            <w:placeholder>
              <w:docPart w:val="2EEC96DD8E274048B5F6FCF38E9F6DDF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60" w14:textId="75FB1C91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5947561"/>
            <w:placeholder>
              <w:docPart w:val="4B0C246942124C5AADA72A5D7C5D2D5D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61" w14:textId="672464A7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84552105"/>
            <w:placeholder>
              <w:docPart w:val="4B38E18E63A94D4A8A89763CF965B86A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62" w14:textId="652EB802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270166383"/>
            <w:placeholder>
              <w:docPart w:val="606668BA37754F54A3B48C65604C82A9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63" w14:textId="1DBBEFA6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64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71" w14:textId="77777777" w:rsidTr="003739D2">
        <w:trPr>
          <w:trHeight w:val="306"/>
        </w:trPr>
        <w:sdt>
          <w:sdtPr>
            <w:id w:val="1793090150"/>
            <w:placeholder>
              <w:docPart w:val="C622BD222A8E43189432148381902536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6B" w14:textId="1F393957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003860201"/>
            <w:placeholder>
              <w:docPart w:val="1B1886E21C6645E49666F003518D5EF4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6C" w14:textId="227F54BD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89977035"/>
            <w:placeholder>
              <w:docPart w:val="9C4598860D6444838E1300D4EA86B6A9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6D" w14:textId="4A75ED56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39899026"/>
            <w:placeholder>
              <w:docPart w:val="0B63601B117D4406A062998141F528B8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6E" w14:textId="1A615C78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3161240"/>
            <w:placeholder>
              <w:docPart w:val="B6C98824E4B241E1A8AD95BED6C533F4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6F" w14:textId="28A7DD13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70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7D" w14:textId="77777777" w:rsidTr="00EB0DA1">
        <w:trPr>
          <w:trHeight w:val="306"/>
        </w:trPr>
        <w:sdt>
          <w:sdtPr>
            <w:id w:val="398878393"/>
            <w:placeholder>
              <w:docPart w:val="5CBDC37104394B91AD7185A236A11685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77" w14:textId="09353D36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77308612"/>
            <w:placeholder>
              <w:docPart w:val="FD09693E71474CE39E23D7B0E0E3720A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78" w14:textId="19E7BA67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340542601"/>
            <w:placeholder>
              <w:docPart w:val="B58689EC33944E218462B64A92B3B35C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79" w14:textId="65AFF336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41186619"/>
            <w:placeholder>
              <w:docPart w:val="D8CEF99638BB4B60A408C975B9334861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7A" w14:textId="4FC2AAAD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39763361"/>
            <w:placeholder>
              <w:docPart w:val="809BE98621A14D8AAEB7D8CD75D415E6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7B" w14:textId="55C2E0B9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7C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89" w14:textId="77777777" w:rsidTr="002C19B1">
        <w:trPr>
          <w:trHeight w:val="306"/>
        </w:trPr>
        <w:sdt>
          <w:sdtPr>
            <w:id w:val="-818191166"/>
            <w:placeholder>
              <w:docPart w:val="466F5856ADF844CE879859174556AD9F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83" w14:textId="6903B54E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094670514"/>
            <w:placeholder>
              <w:docPart w:val="4716FC70FA564264ACCF23B371A6A8A1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84" w14:textId="27A364BE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191379064"/>
            <w:placeholder>
              <w:docPart w:val="4449F7F7BDA6460D9EB822C3F5EBF66B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85" w14:textId="3994D165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61574360"/>
            <w:placeholder>
              <w:docPart w:val="1547EE4AEE934273B1E2CCFA322CB952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86" w14:textId="609AD143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28277022"/>
            <w:placeholder>
              <w:docPart w:val="D6948E5838124E3A8F01E2F536EFF7BB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87" w14:textId="25026A0E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88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95" w14:textId="77777777" w:rsidTr="00990576">
        <w:trPr>
          <w:trHeight w:val="309"/>
        </w:trPr>
        <w:sdt>
          <w:sdtPr>
            <w:id w:val="-344707275"/>
            <w:placeholder>
              <w:docPart w:val="5E4D8C0F8A7C4FA98D41616E47879A75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8F" w14:textId="27A4B993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708869468"/>
            <w:placeholder>
              <w:docPart w:val="34363FEA4ABB4AC0972830542DF84955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90" w14:textId="6AF4D9D8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347370658"/>
            <w:placeholder>
              <w:docPart w:val="3C968D67E955428099416E03DA53864B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91" w14:textId="0C3874F3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44791789"/>
            <w:placeholder>
              <w:docPart w:val="FD0E85E5A7B647DFA06BE3D5FB0FA889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92" w14:textId="1700B77F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299988785"/>
            <w:placeholder>
              <w:docPart w:val="7EB2AE9AD15D48B28066C9675DCFA83C"/>
            </w:placeholder>
            <w:showingPlcHdr/>
            <w:text/>
          </w:sdtPr>
          <w:sdtContent>
            <w:tc>
              <w:tcPr>
                <w:tcW w:w="1669" w:type="dxa"/>
              </w:tcPr>
              <w:p w14:paraId="56BBCD93" w14:textId="3A747D97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94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C0854" w14:paraId="56BBCDA1" w14:textId="77777777" w:rsidTr="007A6F02">
        <w:trPr>
          <w:trHeight w:val="296"/>
        </w:trPr>
        <w:sdt>
          <w:sdtPr>
            <w:id w:val="1840349281"/>
            <w:placeholder>
              <w:docPart w:val="443AAA5286E94420BD13D66A7448EA2F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Content>
            <w:tc>
              <w:tcPr>
                <w:tcW w:w="2694" w:type="dxa"/>
              </w:tcPr>
              <w:p w14:paraId="56BBCD9B" w14:textId="2DF9A8DB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782605">
                  <w:rPr>
                    <w:rStyle w:val="PlaceholderText"/>
                  </w:rPr>
                  <w:t>[DD/MM/YYYY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75651927"/>
            <w:placeholder>
              <w:docPart w:val="1ED15E46061D4B68A29BA3A594B2E2B2"/>
            </w:placeholder>
            <w:showingPlcHdr/>
            <w:text/>
          </w:sdtPr>
          <w:sdtContent>
            <w:tc>
              <w:tcPr>
                <w:tcW w:w="1843" w:type="dxa"/>
              </w:tcPr>
              <w:p w14:paraId="56BBCD9C" w14:textId="43E43A33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D3B2C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728103642"/>
            <w:placeholder>
              <w:docPart w:val="59EFC60E95D44FD1BB80182D2AFD9B9D"/>
            </w:placeholder>
            <w:showingPlcHdr/>
            <w:text/>
          </w:sdtPr>
          <w:sdtContent>
            <w:tc>
              <w:tcPr>
                <w:tcW w:w="1135" w:type="dxa"/>
              </w:tcPr>
              <w:p w14:paraId="56BBCD9D" w14:textId="2B84FABE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633979074"/>
            <w:placeholder>
              <w:docPart w:val="EC308B544B444B5A904F3A8B3245D16C"/>
            </w:placeholder>
            <w:showingPlcHdr/>
            <w:text/>
          </w:sdtPr>
          <w:sdtContent>
            <w:tc>
              <w:tcPr>
                <w:tcW w:w="2001" w:type="dxa"/>
              </w:tcPr>
              <w:p w14:paraId="56BBCD9E" w14:textId="43C7EDE6" w:rsidR="00DC0854" w:rsidRDefault="00DC0854" w:rsidP="00DC0854">
                <w:pPr>
                  <w:pStyle w:val="TableParagraph"/>
                  <w:jc w:val="center"/>
                  <w:rPr>
                    <w:rFonts w:ascii="Times New Roman"/>
                    <w:sz w:val="18"/>
                  </w:rPr>
                </w:pPr>
                <w:r w:rsidRPr="00621DCF">
                  <w:rPr>
                    <w:rStyle w:val="PlaceholderText"/>
                    <w:sz w:val="20"/>
                    <w:szCs w:val="20"/>
                  </w:rPr>
                  <w:t>[Type here]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38637507"/>
            <w:placeholder>
              <w:docPart w:val="DAB64C6542EB487883EA6B0E28ED9D54"/>
            </w:placeholder>
            <w:showingPlcHdr/>
            <w:text/>
          </w:sdtPr>
          <w:sdtContent>
            <w:tc>
              <w:tcPr>
                <w:tcW w:w="1669" w:type="dxa"/>
                <w:tcBorders>
                  <w:bottom w:val="double" w:sz="4" w:space="0" w:color="000000"/>
                </w:tcBorders>
              </w:tcPr>
              <w:p w14:paraId="56BBCD9F" w14:textId="46EA3DAE" w:rsidR="00DC0854" w:rsidRDefault="00DC0854" w:rsidP="00DC0854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</w:tcPr>
          <w:p w14:paraId="56BBCDA0" w14:textId="77777777" w:rsidR="00DC0854" w:rsidRDefault="00DC0854" w:rsidP="00DC085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317B5" w14:paraId="56BBCDA6" w14:textId="77777777">
        <w:trPr>
          <w:trHeight w:val="392"/>
        </w:trPr>
        <w:tc>
          <w:tcPr>
            <w:tcW w:w="7673" w:type="dxa"/>
            <w:gridSpan w:val="4"/>
            <w:vMerge w:val="restart"/>
            <w:tcBorders>
              <w:left w:val="nil"/>
              <w:bottom w:val="nil"/>
            </w:tcBorders>
          </w:tcPr>
          <w:p w14:paraId="56BBCDA2" w14:textId="48AF1F94" w:rsidR="00E317B5" w:rsidRDefault="00E317B5" w:rsidP="00E317B5">
            <w:pPr>
              <w:pStyle w:val="TableParagraph"/>
              <w:spacing w:before="109" w:line="436" w:lineRule="auto"/>
              <w:ind w:left="4922"/>
              <w:rPr>
                <w:sz w:val="18"/>
              </w:rPr>
            </w:pPr>
            <w:r>
              <w:rPr>
                <w:sz w:val="18"/>
              </w:rPr>
              <w:t>Total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claim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(GST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exclusive)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($) GST ($)</w:t>
            </w:r>
          </w:p>
          <w:p w14:paraId="56BBCDA3" w14:textId="77777777" w:rsidR="00E317B5" w:rsidRDefault="00E317B5" w:rsidP="00E317B5">
            <w:pPr>
              <w:pStyle w:val="TableParagraph"/>
              <w:spacing w:line="205" w:lineRule="exact"/>
              <w:ind w:left="4922"/>
              <w:rPr>
                <w:sz w:val="18"/>
              </w:rPr>
            </w:pPr>
            <w:r>
              <w:rPr>
                <w:sz w:val="18"/>
              </w:rPr>
              <w:t>Tota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claim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G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clusive)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($)</w:t>
            </w:r>
          </w:p>
        </w:tc>
        <w:sdt>
          <w:sdtPr>
            <w:rPr>
              <w:sz w:val="20"/>
              <w:szCs w:val="20"/>
            </w:rPr>
            <w:id w:val="1404027357"/>
            <w:placeholder>
              <w:docPart w:val="CC800EF5C1BF441CBA09CE978F144909"/>
            </w:placeholder>
            <w:showingPlcHdr/>
            <w:text/>
          </w:sdtPr>
          <w:sdtEndPr/>
          <w:sdtContent>
            <w:tc>
              <w:tcPr>
                <w:tcW w:w="1669" w:type="dxa"/>
                <w:tcBorders>
                  <w:top w:val="double" w:sz="4" w:space="0" w:color="000000"/>
                </w:tcBorders>
              </w:tcPr>
              <w:p w14:paraId="56BBCDA4" w14:textId="11EB4344" w:rsidR="00E317B5" w:rsidRDefault="00E317B5" w:rsidP="00E317B5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  <w:vMerge w:val="restart"/>
            <w:tcBorders>
              <w:bottom w:val="nil"/>
              <w:right w:val="nil"/>
            </w:tcBorders>
          </w:tcPr>
          <w:p w14:paraId="56BBCDA5" w14:textId="77777777" w:rsidR="00E317B5" w:rsidRDefault="00E317B5" w:rsidP="00E317B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317B5" w14:paraId="56BBCDAA" w14:textId="77777777">
        <w:trPr>
          <w:trHeight w:val="373"/>
        </w:trPr>
        <w:tc>
          <w:tcPr>
            <w:tcW w:w="7673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56BBCDA7" w14:textId="77777777" w:rsidR="00E317B5" w:rsidRDefault="00E317B5" w:rsidP="00E317B5">
            <w:pPr>
              <w:rPr>
                <w:sz w:val="2"/>
                <w:szCs w:val="2"/>
              </w:rPr>
            </w:pPr>
          </w:p>
        </w:tc>
        <w:sdt>
          <w:sdtPr>
            <w:rPr>
              <w:sz w:val="20"/>
              <w:szCs w:val="20"/>
            </w:rPr>
            <w:id w:val="-1847865856"/>
            <w:placeholder>
              <w:docPart w:val="EDC427AD708447D6AB43AA8881536BCB"/>
            </w:placeholder>
            <w:showingPlcHdr/>
            <w:text/>
          </w:sdtPr>
          <w:sdtEndPr/>
          <w:sdtContent>
            <w:tc>
              <w:tcPr>
                <w:tcW w:w="1669" w:type="dxa"/>
              </w:tcPr>
              <w:p w14:paraId="56BBCDA8" w14:textId="445A45DF" w:rsidR="00E317B5" w:rsidRDefault="00E317B5" w:rsidP="00E317B5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  <w:vMerge/>
            <w:tcBorders>
              <w:top w:val="nil"/>
              <w:bottom w:val="nil"/>
              <w:right w:val="nil"/>
            </w:tcBorders>
          </w:tcPr>
          <w:p w14:paraId="56BBCDA9" w14:textId="77777777" w:rsidR="00E317B5" w:rsidRDefault="00E317B5" w:rsidP="00E317B5">
            <w:pPr>
              <w:rPr>
                <w:sz w:val="2"/>
                <w:szCs w:val="2"/>
              </w:rPr>
            </w:pPr>
          </w:p>
        </w:tc>
      </w:tr>
      <w:tr w:rsidR="00E317B5" w14:paraId="56BBCDAE" w14:textId="77777777">
        <w:trPr>
          <w:trHeight w:val="357"/>
        </w:trPr>
        <w:tc>
          <w:tcPr>
            <w:tcW w:w="7673" w:type="dxa"/>
            <w:gridSpan w:val="4"/>
            <w:vMerge/>
            <w:tcBorders>
              <w:top w:val="nil"/>
              <w:left w:val="nil"/>
              <w:bottom w:val="nil"/>
            </w:tcBorders>
          </w:tcPr>
          <w:p w14:paraId="56BBCDAB" w14:textId="77777777" w:rsidR="00E317B5" w:rsidRDefault="00E317B5" w:rsidP="00E317B5">
            <w:pPr>
              <w:rPr>
                <w:sz w:val="2"/>
                <w:szCs w:val="2"/>
              </w:rPr>
            </w:pPr>
          </w:p>
        </w:tc>
        <w:sdt>
          <w:sdtPr>
            <w:rPr>
              <w:sz w:val="20"/>
              <w:szCs w:val="20"/>
            </w:rPr>
            <w:id w:val="1079941476"/>
            <w:placeholder>
              <w:docPart w:val="A52C5909029B41E6AA6153261BCFA2BF"/>
            </w:placeholder>
            <w:showingPlcHdr/>
            <w:text/>
          </w:sdtPr>
          <w:sdtEndPr/>
          <w:sdtContent>
            <w:tc>
              <w:tcPr>
                <w:tcW w:w="1669" w:type="dxa"/>
              </w:tcPr>
              <w:p w14:paraId="56BBCDAC" w14:textId="3217AD3C" w:rsidR="00E317B5" w:rsidRDefault="00E317B5" w:rsidP="00E317B5">
                <w:pPr>
                  <w:pStyle w:val="TableParagraph"/>
                  <w:ind w:right="113"/>
                  <w:jc w:val="right"/>
                  <w:rPr>
                    <w:rFonts w:ascii="Times New Roman"/>
                    <w:sz w:val="18"/>
                  </w:rPr>
                </w:pPr>
                <w:r w:rsidRPr="00674979">
                  <w:rPr>
                    <w:rStyle w:val="PlaceholderText"/>
                    <w:sz w:val="20"/>
                    <w:szCs w:val="20"/>
                  </w:rPr>
                  <w:t>[#]</w:t>
                </w:r>
              </w:p>
            </w:tc>
          </w:sdtContent>
        </w:sdt>
        <w:tc>
          <w:tcPr>
            <w:tcW w:w="1296" w:type="dxa"/>
            <w:vMerge/>
            <w:tcBorders>
              <w:top w:val="nil"/>
              <w:bottom w:val="nil"/>
              <w:right w:val="nil"/>
            </w:tcBorders>
          </w:tcPr>
          <w:p w14:paraId="56BBCDAD" w14:textId="77777777" w:rsidR="00E317B5" w:rsidRDefault="00E317B5" w:rsidP="00E317B5">
            <w:pPr>
              <w:rPr>
                <w:sz w:val="2"/>
                <w:szCs w:val="2"/>
              </w:rPr>
            </w:pPr>
          </w:p>
        </w:tc>
      </w:tr>
    </w:tbl>
    <w:p w14:paraId="56BBCDAF" w14:textId="6983B646" w:rsidR="00A15D9C" w:rsidRDefault="00FE4615">
      <w:pPr>
        <w:pStyle w:val="BodyText"/>
        <w:spacing w:before="10"/>
        <w:rPr>
          <w:rFonts w:ascii="Times New Roman"/>
          <w:sz w:val="2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1" behindDoc="1" locked="0" layoutInCell="1" allowOverlap="1" wp14:anchorId="56BBCDF4" wp14:editId="4DE11496">
                <wp:simplePos x="0" y="0"/>
                <wp:positionH relativeFrom="page">
                  <wp:posOffset>396240</wp:posOffset>
                </wp:positionH>
                <wp:positionV relativeFrom="paragraph">
                  <wp:posOffset>182759</wp:posOffset>
                </wp:positionV>
                <wp:extent cx="6847840" cy="265430"/>
                <wp:effectExtent l="0" t="0" r="0" b="0"/>
                <wp:wrapTopAndBottom/>
                <wp:docPr id="74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47840" cy="265430"/>
                          <a:chOff x="0" y="0"/>
                          <a:chExt cx="6847840" cy="265430"/>
                        </a:xfrm>
                      </wpg:grpSpPr>
                      <wps:wsp>
                        <wps:cNvPr id="75" name="Graphic 75"/>
                        <wps:cNvSpPr/>
                        <wps:spPr>
                          <a:xfrm>
                            <a:off x="0" y="0"/>
                            <a:ext cx="6847840" cy="2654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47840" h="265430">
                                <a:moveTo>
                                  <a:pt x="6847332" y="0"/>
                                </a:moveTo>
                                <a:lnTo>
                                  <a:pt x="6841236" y="0"/>
                                </a:lnTo>
                                <a:lnTo>
                                  <a:pt x="609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83"/>
                                </a:lnTo>
                                <a:lnTo>
                                  <a:pt x="0" y="259080"/>
                                </a:lnTo>
                                <a:lnTo>
                                  <a:pt x="0" y="265176"/>
                                </a:lnTo>
                                <a:lnTo>
                                  <a:pt x="6096" y="265176"/>
                                </a:lnTo>
                                <a:lnTo>
                                  <a:pt x="6841236" y="265176"/>
                                </a:lnTo>
                                <a:lnTo>
                                  <a:pt x="6847332" y="265176"/>
                                </a:lnTo>
                                <a:lnTo>
                                  <a:pt x="6847332" y="259080"/>
                                </a:lnTo>
                                <a:lnTo>
                                  <a:pt x="6847332" y="6096"/>
                                </a:lnTo>
                                <a:lnTo>
                                  <a:pt x="68473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box 76"/>
                        <wps:cNvSpPr txBox="1"/>
                        <wps:spPr>
                          <a:xfrm>
                            <a:off x="3047" y="0"/>
                            <a:ext cx="6841490" cy="26543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6BBCE01" w14:textId="77777777" w:rsidR="00A15D9C" w:rsidRDefault="00FE4615">
                              <w:pPr>
                                <w:spacing w:before="69"/>
                                <w:ind w:left="57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pacing w:val="-2"/>
                                </w:rPr>
                                <w:t>Certification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BBCDF4" id="Group 74" o:spid="_x0000_s1026" style="position:absolute;margin-left:31.2pt;margin-top:14.4pt;width:539.2pt;height:20.9pt;z-index:-251658239;mso-wrap-distance-left:0;mso-wrap-distance-right:0;mso-position-horizontal-relative:page" coordsize="68478,26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">
                <v:shape id="Graphic 75" o:spid="_x0000_s1027" style="position:absolute;width:68478;height:2654;visibility:visible;mso-wrap-style:square;v-text-anchor:top" coordsize="6847840,265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" path="m6847332,r-6096,l6096,,,,,6083,,259080r,6096l6096,265176r6835140,l6847332,265176r,-6096l6847332,6096r,-6096xe" fillcolor="black" stroked="f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6" o:spid="_x0000_s1028" type="#_x0000_t202" style="position:absolute;left:30;width:68415;height:2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  <v:textbox inset="0,0,0,0">
                    <w:txbxContent>
                      <w:p w14:paraId="56BBCE01" w14:textId="77777777" w:rsidR="00A15D9C" w:rsidRDefault="00FE4615">
                        <w:pPr>
                          <w:spacing w:before="69"/>
                          <w:ind w:left="57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FFFFFF"/>
                            <w:spacing w:val="-2"/>
                          </w:rPr>
                          <w:t>Certifica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6BBCDB0" w14:textId="5BCD2EA7" w:rsidR="00A15D9C" w:rsidRDefault="00FE4615">
      <w:pPr>
        <w:pStyle w:val="BodyText"/>
        <w:spacing w:before="119" w:after="60"/>
        <w:ind w:left="106"/>
        <w:rPr>
          <w:spacing w:val="-2"/>
        </w:rPr>
      </w:pPr>
      <w:r>
        <w:t>I</w:t>
      </w:r>
      <w:r>
        <w:rPr>
          <w:spacing w:val="-2"/>
        </w:rPr>
        <w:t xml:space="preserve"> </w:t>
      </w:r>
      <w:r>
        <w:t>certify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bove particulars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ru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rrec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ply</w:t>
      </w:r>
      <w:r>
        <w:rPr>
          <w:spacing w:val="-3"/>
        </w:rPr>
        <w:t xml:space="preserve"> </w:t>
      </w:r>
      <w:r>
        <w:t>with the</w:t>
      </w:r>
      <w:r>
        <w:rPr>
          <w:spacing w:val="-1"/>
        </w:rPr>
        <w:t xml:space="preserve"> </w:t>
      </w:r>
      <w:r>
        <w:t>term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dition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 xml:space="preserve">my </w:t>
      </w:r>
      <w:r>
        <w:rPr>
          <w:spacing w:val="-2"/>
        </w:rPr>
        <w:t>agreement.</w:t>
      </w:r>
    </w:p>
    <w:tbl>
      <w:tblPr>
        <w:tblW w:w="0" w:type="auto"/>
        <w:tblInd w:w="250" w:type="dxa"/>
        <w:tblLook w:val="0000" w:firstRow="0" w:lastRow="0" w:firstColumn="0" w:lastColumn="0" w:noHBand="0" w:noVBand="0"/>
      </w:tblPr>
      <w:tblGrid>
        <w:gridCol w:w="6521"/>
        <w:gridCol w:w="1134"/>
        <w:gridCol w:w="3118"/>
      </w:tblGrid>
      <w:tr w:rsidR="004A5DDA" w14:paraId="33DF86B0" w14:textId="77777777" w:rsidTr="00140ED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1022F" w14:textId="77777777" w:rsidR="004A5DDA" w:rsidRDefault="004A5DDA" w:rsidP="00E317B5">
            <w:pPr>
              <w:pStyle w:val="BodyText"/>
              <w:spacing w:before="119" w:after="6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760D8FC6" w14:textId="77777777" w:rsidR="004A5DDA" w:rsidRDefault="004A5DDA" w:rsidP="00E317B5">
            <w:pPr>
              <w:pStyle w:val="BodyText"/>
              <w:spacing w:before="119" w:after="60"/>
            </w:pPr>
          </w:p>
        </w:tc>
        <w:sdt>
          <w:sdtPr>
            <w:id w:val="352689160"/>
            <w:placeholder>
              <w:docPart w:val="F591449ED1A44C9189C1042F6CD6396C"/>
            </w:placeholder>
            <w:showingPlcHdr/>
            <w:date>
              <w:dateFormat w:val="dd/MM/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31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51A2CF" w14:textId="37CB22F8" w:rsidR="004A5DDA" w:rsidRDefault="004A5DDA" w:rsidP="004A5DDA">
                <w:pPr>
                  <w:pStyle w:val="BodyText"/>
                  <w:jc w:val="center"/>
                </w:pPr>
                <w:r>
                  <w:rPr>
                    <w:rStyle w:val="PlaceholderText"/>
                  </w:rPr>
                  <w:t>[</w:t>
                </w:r>
                <w:r w:rsidR="00DC0854">
                  <w:rPr>
                    <w:rStyle w:val="PlaceholderText"/>
                  </w:rPr>
                  <w:t>DD/MM/YYYY</w:t>
                </w:r>
                <w:r>
                  <w:rPr>
                    <w:rStyle w:val="PlaceholderText"/>
                  </w:rPr>
                  <w:t>]</w:t>
                </w:r>
              </w:p>
            </w:tc>
          </w:sdtContent>
        </w:sdt>
      </w:tr>
    </w:tbl>
    <w:p w14:paraId="56BBCDB2" w14:textId="37DEA92D" w:rsidR="00A15D9C" w:rsidRDefault="00FE4615">
      <w:pPr>
        <w:pStyle w:val="BodyText"/>
        <w:tabs>
          <w:tab w:val="left" w:pos="7822"/>
        </w:tabs>
        <w:spacing w:line="205" w:lineRule="exact"/>
        <w:ind w:left="168"/>
      </w:pPr>
      <w:r>
        <w:t>Agreement</w:t>
      </w:r>
      <w:r>
        <w:rPr>
          <w:spacing w:val="-2"/>
        </w:rPr>
        <w:t xml:space="preserve"> </w:t>
      </w:r>
      <w:r>
        <w:t>holder’s</w:t>
      </w:r>
      <w:r>
        <w:rPr>
          <w:spacing w:val="1"/>
        </w:rPr>
        <w:t xml:space="preserve"> </w:t>
      </w:r>
      <w:r>
        <w:rPr>
          <w:spacing w:val="-2"/>
        </w:rPr>
        <w:t>signature</w:t>
      </w:r>
      <w:r>
        <w:tab/>
      </w:r>
      <w:r>
        <w:rPr>
          <w:spacing w:val="-4"/>
        </w:rPr>
        <w:t>Date</w:t>
      </w:r>
    </w:p>
    <w:p w14:paraId="0977D253" w14:textId="77777777" w:rsidR="00D644D3" w:rsidRDefault="00D644D3" w:rsidP="00D644D3"/>
    <w:p w14:paraId="56BBCDB3" w14:textId="6C38A93C" w:rsidR="00A15D9C" w:rsidRPr="00D644D3" w:rsidRDefault="00D644D3" w:rsidP="00D644D3">
      <w:pPr>
        <w:rPr>
          <w:rFonts w:ascii="Calibri" w:eastAsiaTheme="minorHAnsi" w:hAnsi="Calibri" w:cs="Calibri"/>
          <w:sz w:val="16"/>
          <w:szCs w:val="16"/>
        </w:rPr>
      </w:pPr>
      <w:r w:rsidRPr="00D644D3">
        <w:rPr>
          <w:sz w:val="16"/>
          <w:szCs w:val="16"/>
        </w:rPr>
        <w:t xml:space="preserve">Please complete and email to </w:t>
      </w:r>
      <w:hyperlink r:id="rId8" w:history="1">
        <w:r w:rsidRPr="00D644D3">
          <w:rPr>
            <w:rStyle w:val="Hyperlink"/>
            <w:sz w:val="16"/>
            <w:szCs w:val="16"/>
          </w:rPr>
          <w:t>cdaclaims@health.govt.nz</w:t>
        </w:r>
      </w:hyperlink>
      <w:r w:rsidRPr="00D644D3">
        <w:rPr>
          <w:sz w:val="16"/>
          <w:szCs w:val="16"/>
        </w:rPr>
        <w:t>. Telephone 0800 855 066</w:t>
      </w:r>
      <w:r w:rsidR="00F952C8">
        <w:rPr>
          <w:rFonts w:ascii="Calibri" w:eastAsiaTheme="minorHAnsi" w:hAnsi="Calibri" w:cs="Calibri"/>
          <w:sz w:val="16"/>
          <w:szCs w:val="16"/>
        </w:rPr>
        <w:tab/>
      </w:r>
      <w:r w:rsidR="00F952C8">
        <w:rPr>
          <w:rFonts w:ascii="Calibri" w:eastAsiaTheme="minorHAnsi" w:hAnsi="Calibri" w:cs="Calibri"/>
          <w:sz w:val="16"/>
          <w:szCs w:val="16"/>
        </w:rPr>
        <w:tab/>
      </w:r>
      <w:r w:rsidR="00F952C8">
        <w:rPr>
          <w:rFonts w:ascii="Calibri" w:eastAsiaTheme="minorHAnsi" w:hAnsi="Calibri" w:cs="Calibri"/>
          <w:sz w:val="16"/>
          <w:szCs w:val="16"/>
        </w:rPr>
        <w:tab/>
      </w:r>
      <w:r w:rsidR="00FE4615">
        <w:rPr>
          <w:sz w:val="16"/>
        </w:rPr>
        <w:tab/>
      </w:r>
      <w:r w:rsidR="00FE4615">
        <w:rPr>
          <w:sz w:val="16"/>
        </w:rPr>
        <w:tab/>
      </w:r>
      <w:r w:rsidR="00FE4615">
        <w:rPr>
          <w:color w:val="404040"/>
          <w:sz w:val="14"/>
        </w:rPr>
        <w:t>HP</w:t>
      </w:r>
      <w:r w:rsidR="00FE4615">
        <w:rPr>
          <w:color w:val="404040"/>
          <w:spacing w:val="-10"/>
          <w:sz w:val="14"/>
        </w:rPr>
        <w:t xml:space="preserve"> </w:t>
      </w:r>
      <w:r w:rsidR="00FE4615">
        <w:rPr>
          <w:color w:val="404040"/>
          <w:sz w:val="14"/>
        </w:rPr>
        <w:t>5955</w:t>
      </w:r>
      <w:r w:rsidR="00FE4615">
        <w:rPr>
          <w:color w:val="404040"/>
          <w:spacing w:val="40"/>
          <w:sz w:val="14"/>
        </w:rPr>
        <w:t xml:space="preserve"> </w:t>
      </w:r>
      <w:r w:rsidR="00F952C8">
        <w:rPr>
          <w:color w:val="404040"/>
          <w:sz w:val="14"/>
        </w:rPr>
        <w:t>June 2023</w:t>
      </w:r>
    </w:p>
    <w:sectPr w:rsidR="00A15D9C" w:rsidRPr="00D644D3">
      <w:type w:val="continuous"/>
      <w:pgSz w:w="11910" w:h="16840"/>
      <w:pgMar w:top="400" w:right="36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DQzMTc2szQwMDBW0lEKTi0uzszPAykwqwUAbE2RDCwAAAA="/>
  </w:docVars>
  <w:rsids>
    <w:rsidRoot w:val="00A15D9C"/>
    <w:rsid w:val="00060695"/>
    <w:rsid w:val="002930BA"/>
    <w:rsid w:val="00365196"/>
    <w:rsid w:val="004A5DDA"/>
    <w:rsid w:val="00555B2B"/>
    <w:rsid w:val="005A69C2"/>
    <w:rsid w:val="005B7F4A"/>
    <w:rsid w:val="00660A50"/>
    <w:rsid w:val="0069764B"/>
    <w:rsid w:val="006D0723"/>
    <w:rsid w:val="006D215E"/>
    <w:rsid w:val="008B52E9"/>
    <w:rsid w:val="00943A02"/>
    <w:rsid w:val="00A15D9C"/>
    <w:rsid w:val="00A538E1"/>
    <w:rsid w:val="00A82B5B"/>
    <w:rsid w:val="00C318BD"/>
    <w:rsid w:val="00C50BDD"/>
    <w:rsid w:val="00C947E7"/>
    <w:rsid w:val="00CA05EB"/>
    <w:rsid w:val="00D1796C"/>
    <w:rsid w:val="00D644D3"/>
    <w:rsid w:val="00DC0854"/>
    <w:rsid w:val="00E317B5"/>
    <w:rsid w:val="00F2392B"/>
    <w:rsid w:val="00F952C8"/>
    <w:rsid w:val="00FC4E36"/>
    <w:rsid w:val="00FE4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BCC89"/>
  <w15:docId w15:val="{99DFE155-D0AA-4150-A84D-4B2842283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644D3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C318BD"/>
    <w:rPr>
      <w:b/>
      <w:bCs/>
    </w:rPr>
  </w:style>
  <w:style w:type="table" w:customStyle="1" w:styleId="allfields">
    <w:name w:val="allfields"/>
    <w:basedOn w:val="TableNormal"/>
    <w:next w:val="TableGrid"/>
    <w:rsid w:val="00C318BD"/>
    <w:pPr>
      <w:widowControl/>
      <w:autoSpaceDE/>
      <w:autoSpaceDN/>
      <w:spacing w:before="60" w:after="60"/>
    </w:pPr>
    <w:rPr>
      <w:rFonts w:eastAsia="Times New Roman" w:cs="Times New Roman"/>
      <w:sz w:val="20"/>
      <w:szCs w:val="20"/>
      <w:lang w:val="en-AU" w:eastAsia="en-AU"/>
    </w:rPr>
    <w:tblPr>
      <w:tblBorders>
        <w:top w:val="single" w:sz="4" w:space="0" w:color="8DB3E2" w:themeColor="text2" w:themeTint="66"/>
        <w:left w:val="single" w:sz="4" w:space="0" w:color="8DB3E2" w:themeColor="text2" w:themeTint="66"/>
        <w:bottom w:val="single" w:sz="4" w:space="0" w:color="8DB3E2" w:themeColor="text2" w:themeTint="66"/>
        <w:right w:val="single" w:sz="4" w:space="0" w:color="8DB3E2" w:themeColor="text2" w:themeTint="66"/>
        <w:insideH w:val="single" w:sz="4" w:space="0" w:color="8DB3E2" w:themeColor="text2" w:themeTint="66"/>
        <w:insideV w:val="single" w:sz="4" w:space="0" w:color="8DB3E2" w:themeColor="text2" w:themeTint="66"/>
      </w:tblBorders>
      <w:tblCellMar>
        <w:top w:w="85" w:type="dxa"/>
      </w:tblCellMar>
    </w:tblPr>
    <w:tblStylePr w:type="firstRow">
      <w:pPr>
        <w:wordWrap/>
        <w:spacing w:beforeLines="0" w:before="0" w:beforeAutospacing="0" w:afterLines="0" w:after="120" w:afterAutospacing="0" w:line="240" w:lineRule="auto"/>
        <w:jc w:val="left"/>
      </w:pPr>
      <w:rPr>
        <w:rFonts w:ascii="Segoe UI Semibold" w:hAnsi="Segoe UI Semibold"/>
        <w:color w:val="FFFFFF" w:themeColor="background1"/>
      </w:rPr>
      <w:tblPr/>
      <w:tcPr>
        <w:tcBorders>
          <w:top w:val="single" w:sz="4" w:space="0" w:color="C4BC96" w:themeColor="background2" w:themeShade="BF"/>
          <w:left w:val="single" w:sz="4" w:space="0" w:color="C4BC96" w:themeColor="background2" w:themeShade="BF"/>
          <w:bottom w:val="single" w:sz="4" w:space="0" w:color="C4BC96" w:themeColor="background2" w:themeShade="BF"/>
          <w:right w:val="single" w:sz="4" w:space="0" w:color="C4BC96" w:themeColor="background2" w:themeShade="BF"/>
          <w:insideH w:val="single" w:sz="4" w:space="0" w:color="C4BC96" w:themeColor="background2" w:themeShade="BF"/>
          <w:insideV w:val="single" w:sz="4" w:space="0" w:color="C4BC96" w:themeColor="background2" w:themeShade="BF"/>
        </w:tcBorders>
        <w:shd w:val="clear" w:color="auto" w:fill="4F81BD" w:themeFill="accent1"/>
      </w:tcPr>
    </w:tblStylePr>
    <w:tblStylePr w:type="firstCol">
      <w:rPr>
        <w:rFonts w:ascii="Segoe UI Semibold" w:hAnsi="Segoe UI Semibold"/>
      </w:rPr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C31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318B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B7F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1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aclaims@health.govt.nz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903F8DDE124B6D901DDB5FCE168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A1734-BF3B-40B5-95A9-5BA478AB2242}"/>
      </w:docPartPr>
      <w:docPartBody>
        <w:p w:rsidR="00241008" w:rsidRDefault="0047529E" w:rsidP="0047529E">
          <w:pPr>
            <w:pStyle w:val="02903F8DDE124B6D901DDB5FCE168EFC1"/>
          </w:pPr>
          <w:r w:rsidRPr="005B7F4A">
            <w:rPr>
              <w:rStyle w:val="PlaceholderText"/>
              <w:sz w:val="20"/>
              <w:szCs w:val="20"/>
            </w:rPr>
            <w:t>[</w:t>
          </w:r>
          <w:r>
            <w:rPr>
              <w:rStyle w:val="PlaceholderText"/>
              <w:sz w:val="20"/>
              <w:szCs w:val="20"/>
            </w:rPr>
            <w:t>Type here</w:t>
          </w:r>
          <w:r w:rsidRPr="005B7F4A">
            <w:rPr>
              <w:rStyle w:val="PlaceholderText"/>
              <w:sz w:val="20"/>
              <w:szCs w:val="20"/>
            </w:rPr>
            <w:t>]</w:t>
          </w:r>
        </w:p>
      </w:docPartBody>
    </w:docPart>
    <w:docPart>
      <w:docPartPr>
        <w:name w:val="24B1191894714FA199ED5B776F212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C1948-C845-4B23-8D11-BE8E7B9B9F7F}"/>
      </w:docPartPr>
      <w:docPartBody>
        <w:p w:rsidR="00241008" w:rsidRDefault="0047529E" w:rsidP="0047529E">
          <w:pPr>
            <w:pStyle w:val="24B1191894714FA199ED5B776F212FE51"/>
          </w:pPr>
          <w:r w:rsidRPr="005B7F4A">
            <w:rPr>
              <w:rStyle w:val="PlaceholderText"/>
              <w:sz w:val="20"/>
              <w:szCs w:val="20"/>
            </w:rPr>
            <w:t>[</w:t>
          </w:r>
          <w:r>
            <w:rPr>
              <w:rStyle w:val="PlaceholderText"/>
              <w:sz w:val="20"/>
              <w:szCs w:val="20"/>
            </w:rPr>
            <w:t>Type here</w:t>
          </w:r>
          <w:r w:rsidRPr="005B7F4A">
            <w:rPr>
              <w:rStyle w:val="PlaceholderText"/>
              <w:sz w:val="20"/>
              <w:szCs w:val="20"/>
            </w:rPr>
            <w:t>]</w:t>
          </w:r>
        </w:p>
      </w:docPartBody>
    </w:docPart>
    <w:docPart>
      <w:docPartPr>
        <w:name w:val="CC800EF5C1BF441CBA09CE978F144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F8BD3-DA13-4A22-B0D0-9DC351883971}"/>
      </w:docPartPr>
      <w:docPartBody>
        <w:p w:rsidR="00241008" w:rsidRDefault="0047529E" w:rsidP="0047529E">
          <w:pPr>
            <w:pStyle w:val="CC800EF5C1BF441CBA09CE978F1449091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EDC427AD708447D6AB43AA8881536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55943-2723-4C4C-8205-D4D42C0E4329}"/>
      </w:docPartPr>
      <w:docPartBody>
        <w:p w:rsidR="00241008" w:rsidRDefault="0047529E" w:rsidP="0047529E">
          <w:pPr>
            <w:pStyle w:val="EDC427AD708447D6AB43AA8881536BCB1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A52C5909029B41E6AA6153261BCFA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2F4A8-75D9-425E-935F-2C4E169AF0F2}"/>
      </w:docPartPr>
      <w:docPartBody>
        <w:p w:rsidR="00241008" w:rsidRDefault="0047529E" w:rsidP="0047529E">
          <w:pPr>
            <w:pStyle w:val="A52C5909029B41E6AA6153261BCFA2BF1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F591449ED1A44C9189C1042F6CD63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93DBC-9A8E-4408-908D-95ECE2D2B2B4}"/>
      </w:docPartPr>
      <w:docPartBody>
        <w:p w:rsidR="0058278F" w:rsidRDefault="0047529E" w:rsidP="0047529E">
          <w:pPr>
            <w:pStyle w:val="F591449ED1A44C9189C1042F6CD6396C2"/>
          </w:pPr>
          <w:r>
            <w:rPr>
              <w:rStyle w:val="PlaceholderText"/>
            </w:rPr>
            <w:t>[DD/MM/YYYY]</w:t>
          </w:r>
        </w:p>
      </w:docPartBody>
    </w:docPart>
    <w:docPart>
      <w:docPartPr>
        <w:name w:val="A361A43CE7B541479FC07CFCDFBF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0CE01-DD33-43FE-9019-277305D075E3}"/>
      </w:docPartPr>
      <w:docPartBody>
        <w:p w:rsidR="0058278F" w:rsidRDefault="0047529E" w:rsidP="0047529E">
          <w:pPr>
            <w:pStyle w:val="A361A43CE7B541479FC07CFCDFBFA61C2"/>
          </w:pPr>
          <w:r w:rsidRPr="00466C88">
            <w:rPr>
              <w:rStyle w:val="PlaceholderText"/>
            </w:rPr>
            <w:t>[D</w:t>
          </w:r>
          <w:r>
            <w:rPr>
              <w:rStyle w:val="PlaceholderText"/>
            </w:rPr>
            <w:t>D/MM/YYYY</w:t>
          </w:r>
          <w:r w:rsidRPr="00466C88">
            <w:rPr>
              <w:rStyle w:val="PlaceholderText"/>
            </w:rPr>
            <w:t>]</w:t>
          </w:r>
        </w:p>
      </w:docPartBody>
    </w:docPart>
    <w:docPart>
      <w:docPartPr>
        <w:name w:val="92B394448F1D4C658ACDBD66EFA49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E1CFF-6C99-46D5-8A48-ED73ED93FCB4}"/>
      </w:docPartPr>
      <w:docPartBody>
        <w:p w:rsidR="0058278F" w:rsidRDefault="0047529E" w:rsidP="0047529E">
          <w:pPr>
            <w:pStyle w:val="92B394448F1D4C658ACDBD66EFA49E8B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3563E130EBC44056849453C70C231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4D24F-B522-41C7-924A-4BCE12A6EF29}"/>
      </w:docPartPr>
      <w:docPartBody>
        <w:p w:rsidR="0058278F" w:rsidRDefault="0047529E" w:rsidP="0047529E">
          <w:pPr>
            <w:pStyle w:val="3563E130EBC44056849453C70C231975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9CEE5109C576411AB7C03D2EF865A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2730C-B83D-4821-8D32-1A0A1CBA539C}"/>
      </w:docPartPr>
      <w:docPartBody>
        <w:p w:rsidR="0058278F" w:rsidRDefault="0047529E" w:rsidP="0047529E">
          <w:pPr>
            <w:pStyle w:val="9CEE5109C576411AB7C03D2EF865AD59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88A5B2F663C74EE89C135BC3F62E5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07E87-6270-4189-9AB1-1CCF35F53E44}"/>
      </w:docPartPr>
      <w:docPartBody>
        <w:p w:rsidR="0058278F" w:rsidRDefault="0047529E" w:rsidP="0047529E">
          <w:pPr>
            <w:pStyle w:val="88A5B2F663C74EE89C135BC3F62E5713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189B11DD49A44BA080293620F2814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DE40E-8EFD-4FEA-A7F6-83B110EF3AAF}"/>
      </w:docPartPr>
      <w:docPartBody>
        <w:p w:rsidR="0058278F" w:rsidRDefault="0047529E" w:rsidP="0047529E">
          <w:pPr>
            <w:pStyle w:val="189B11DD49A44BA080293620F2814F712"/>
          </w:pPr>
          <w:r w:rsidRPr="007E7276">
            <w:rPr>
              <w:rStyle w:val="PlaceholderText"/>
              <w:sz w:val="20"/>
              <w:szCs w:val="20"/>
            </w:rPr>
            <w:t>[</w:t>
          </w:r>
          <w:r>
            <w:rPr>
              <w:rStyle w:val="PlaceholderText"/>
              <w:sz w:val="20"/>
              <w:szCs w:val="20"/>
            </w:rPr>
            <w:t>DD/MM/YYYY</w:t>
          </w:r>
          <w:r w:rsidRPr="007E7276">
            <w:rPr>
              <w:rStyle w:val="PlaceholderText"/>
              <w:sz w:val="20"/>
              <w:szCs w:val="20"/>
            </w:rPr>
            <w:t>]</w:t>
          </w:r>
        </w:p>
      </w:docPartBody>
    </w:docPart>
    <w:docPart>
      <w:docPartPr>
        <w:name w:val="1AA549923DDD45FAB155766A8B3B4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52569-23F2-4ED8-9B28-C3E286BFD0BF}"/>
      </w:docPartPr>
      <w:docPartBody>
        <w:p w:rsidR="0058278F" w:rsidRDefault="0047529E" w:rsidP="0047529E">
          <w:pPr>
            <w:pStyle w:val="1AA549923DDD45FAB155766A8B3B460E2"/>
          </w:pPr>
          <w:r w:rsidRPr="0064383D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8A7C5744572040DF9BE0D3F44888F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B7065-17BD-4884-AF1A-FBFCBB33C52A}"/>
      </w:docPartPr>
      <w:docPartBody>
        <w:p w:rsidR="0058278F" w:rsidRDefault="0047529E" w:rsidP="0047529E">
          <w:pPr>
            <w:pStyle w:val="8A7C5744572040DF9BE0D3F44888F05B2"/>
          </w:pPr>
          <w:r w:rsidRPr="005B7F4A">
            <w:rPr>
              <w:rStyle w:val="PlaceholderText"/>
              <w:sz w:val="20"/>
              <w:szCs w:val="20"/>
            </w:rPr>
            <w:t>[</w:t>
          </w:r>
          <w:r>
            <w:rPr>
              <w:rStyle w:val="PlaceholderText"/>
              <w:sz w:val="20"/>
              <w:szCs w:val="20"/>
            </w:rPr>
            <w:t>Type here</w:t>
          </w:r>
          <w:r w:rsidRPr="005B7F4A">
            <w:rPr>
              <w:rStyle w:val="PlaceholderText"/>
              <w:sz w:val="20"/>
              <w:szCs w:val="20"/>
            </w:rPr>
            <w:t>]</w:t>
          </w:r>
        </w:p>
      </w:docPartBody>
    </w:docPart>
    <w:docPart>
      <w:docPartPr>
        <w:name w:val="BAA9786DC83C417BAAAAB2D31D2FE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91534-1E44-4AE2-A485-A06F69BD9DAD}"/>
      </w:docPartPr>
      <w:docPartBody>
        <w:p w:rsidR="0058278F" w:rsidRDefault="0047529E" w:rsidP="0047529E">
          <w:pPr>
            <w:pStyle w:val="BAA9786DC83C417BAAAAB2D31D2FE8592"/>
          </w:pPr>
          <w:r w:rsidRPr="00503B1B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B5EE93849F8946EA9A71F258EADA5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B7150-5DEA-4FE6-A802-4C0D3DB1AD3F}"/>
      </w:docPartPr>
      <w:docPartBody>
        <w:p w:rsidR="0058278F" w:rsidRDefault="0047529E" w:rsidP="0047529E">
          <w:pPr>
            <w:pStyle w:val="B5EE93849F8946EA9A71F258EADA50952"/>
          </w:pPr>
          <w:r w:rsidRPr="005B7F4A">
            <w:rPr>
              <w:rStyle w:val="PlaceholderText"/>
              <w:sz w:val="20"/>
              <w:szCs w:val="20"/>
            </w:rPr>
            <w:t>[</w:t>
          </w:r>
          <w:r>
            <w:rPr>
              <w:rStyle w:val="PlaceholderText"/>
              <w:sz w:val="20"/>
              <w:szCs w:val="20"/>
            </w:rPr>
            <w:t>Type here</w:t>
          </w:r>
          <w:r w:rsidRPr="005B7F4A">
            <w:rPr>
              <w:rStyle w:val="PlaceholderText"/>
              <w:sz w:val="20"/>
              <w:szCs w:val="20"/>
            </w:rPr>
            <w:t>]</w:t>
          </w:r>
        </w:p>
      </w:docPartBody>
    </w:docPart>
    <w:docPart>
      <w:docPartPr>
        <w:name w:val="F792B84974EF4094BC50D550FC361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E3AFB-B007-4190-AC8F-1B80D63F5AA4}"/>
      </w:docPartPr>
      <w:docPartBody>
        <w:p w:rsidR="0058278F" w:rsidRDefault="0047529E" w:rsidP="0047529E">
          <w:pPr>
            <w:pStyle w:val="F792B84974EF4094BC50D550FC3611832"/>
          </w:pPr>
          <w:r w:rsidRPr="005B7F4A">
            <w:rPr>
              <w:rStyle w:val="PlaceholderText"/>
              <w:sz w:val="20"/>
              <w:szCs w:val="20"/>
            </w:rPr>
            <w:t>[</w:t>
          </w:r>
          <w:r>
            <w:rPr>
              <w:rStyle w:val="PlaceholderText"/>
              <w:sz w:val="20"/>
              <w:szCs w:val="20"/>
            </w:rPr>
            <w:t>Type here</w:t>
          </w:r>
          <w:r w:rsidRPr="005B7F4A">
            <w:rPr>
              <w:rStyle w:val="PlaceholderText"/>
              <w:sz w:val="20"/>
              <w:szCs w:val="20"/>
            </w:rPr>
            <w:t>]</w:t>
          </w:r>
        </w:p>
      </w:docPartBody>
    </w:docPart>
    <w:docPart>
      <w:docPartPr>
        <w:name w:val="972C0B5B6CA24C3AA17EC0E6150CF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B3DB5-75B2-4B02-AFB5-30EA7B2037F4}"/>
      </w:docPartPr>
      <w:docPartBody>
        <w:p w:rsidR="0058278F" w:rsidRDefault="0047529E" w:rsidP="0047529E">
          <w:pPr>
            <w:pStyle w:val="972C0B5B6CA24C3AA17EC0E6150CFE822"/>
          </w:pPr>
          <w:r w:rsidRPr="005B7F4A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EE8F6C9313FF4C26BD06F857D765F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FAA2C-4156-4EA1-A679-B15036BD0440}"/>
      </w:docPartPr>
      <w:docPartBody>
        <w:p w:rsidR="0058278F" w:rsidRDefault="0047529E" w:rsidP="0047529E">
          <w:pPr>
            <w:pStyle w:val="EE8F6C9313FF4C26BD06F857D765FF8C2"/>
          </w:pPr>
          <w:r w:rsidRPr="005B7F4A">
            <w:rPr>
              <w:rStyle w:val="PlaceholderText"/>
              <w:sz w:val="16"/>
              <w:szCs w:val="16"/>
            </w:rPr>
            <w:t>[#]</w:t>
          </w:r>
        </w:p>
      </w:docPartBody>
    </w:docPart>
    <w:docPart>
      <w:docPartPr>
        <w:name w:val="A88B2D28A2834847A2C1DAEEF685E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11802-B65E-4CB5-95F5-FFB53BC50A88}"/>
      </w:docPartPr>
      <w:docPartBody>
        <w:p w:rsidR="0058278F" w:rsidRDefault="0047529E" w:rsidP="0047529E">
          <w:pPr>
            <w:pStyle w:val="A88B2D28A2834847A2C1DAEEF685E2E42"/>
          </w:pPr>
          <w:r w:rsidRPr="005B7F4A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57AB8D26A9474344B5B279F12B5D2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2918C-83DB-4832-B597-7A0B3FDDDFE6}"/>
      </w:docPartPr>
      <w:docPartBody>
        <w:p w:rsidR="0058278F" w:rsidRDefault="0047529E" w:rsidP="0047529E">
          <w:pPr>
            <w:pStyle w:val="57AB8D26A9474344B5B279F12B5D28B12"/>
          </w:pPr>
          <w:r w:rsidRPr="005B7F4A">
            <w:rPr>
              <w:rStyle w:val="PlaceholderText"/>
              <w:sz w:val="20"/>
              <w:szCs w:val="20"/>
            </w:rPr>
            <w:t>[</w:t>
          </w:r>
          <w:r>
            <w:rPr>
              <w:rStyle w:val="PlaceholderText"/>
              <w:sz w:val="20"/>
              <w:szCs w:val="20"/>
            </w:rPr>
            <w:t>Type here</w:t>
          </w:r>
          <w:r w:rsidRPr="005B7F4A">
            <w:rPr>
              <w:rStyle w:val="PlaceholderText"/>
              <w:sz w:val="20"/>
              <w:szCs w:val="20"/>
            </w:rPr>
            <w:t>]</w:t>
          </w:r>
        </w:p>
      </w:docPartBody>
    </w:docPart>
    <w:docPart>
      <w:docPartPr>
        <w:name w:val="F8D4C41EFE744B6C81344FF4CA68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40272-8DBE-4501-A31F-4A6EF804CB59}"/>
      </w:docPartPr>
      <w:docPartBody>
        <w:p w:rsidR="0058278F" w:rsidRDefault="0047529E" w:rsidP="0047529E">
          <w:pPr>
            <w:pStyle w:val="F8D4C41EFE744B6C81344FF4CA68B4442"/>
          </w:pPr>
          <w:r w:rsidRPr="005538E2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509E442E5A4A414BADD3988009BC4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D0565-25A9-426C-9425-C63866523454}"/>
      </w:docPartPr>
      <w:docPartBody>
        <w:p w:rsidR="0058278F" w:rsidRDefault="0047529E" w:rsidP="0047529E">
          <w:pPr>
            <w:pStyle w:val="509E442E5A4A414BADD3988009BC4D132"/>
          </w:pPr>
          <w:r w:rsidRPr="00DA508A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2CF19EE04AFD43EDB9A6C86622741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B5612-E1DB-424C-B95C-89A9CBDEC0EC}"/>
      </w:docPartPr>
      <w:docPartBody>
        <w:p w:rsidR="0058278F" w:rsidRDefault="0047529E" w:rsidP="0047529E">
          <w:pPr>
            <w:pStyle w:val="2CF19EE04AFD43EDB9A6C866227411CC2"/>
          </w:pPr>
          <w:r w:rsidRPr="005B7F4A">
            <w:rPr>
              <w:rStyle w:val="PlaceholderText"/>
              <w:sz w:val="20"/>
              <w:szCs w:val="20"/>
            </w:rPr>
            <w:t>[</w:t>
          </w:r>
          <w:r>
            <w:rPr>
              <w:rStyle w:val="PlaceholderText"/>
              <w:sz w:val="20"/>
              <w:szCs w:val="20"/>
            </w:rPr>
            <w:t>Type here</w:t>
          </w:r>
          <w:r w:rsidRPr="005B7F4A">
            <w:rPr>
              <w:rStyle w:val="PlaceholderText"/>
              <w:sz w:val="20"/>
              <w:szCs w:val="20"/>
            </w:rPr>
            <w:t>]</w:t>
          </w:r>
        </w:p>
      </w:docPartBody>
    </w:docPart>
    <w:docPart>
      <w:docPartPr>
        <w:name w:val="016BFE36E0414BD58AD51BD48C676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1BB07-9A07-4596-9E1D-6F353E8DD4CC}"/>
      </w:docPartPr>
      <w:docPartBody>
        <w:p w:rsidR="0047529E" w:rsidRDefault="0047529E" w:rsidP="0047529E">
          <w:pPr>
            <w:pStyle w:val="016BFE36E0414BD58AD51BD48C6760C4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218E6B6069914EDEB98561A0C5AAC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A9EDA-937B-4381-8199-5556D65D8CBF}"/>
      </w:docPartPr>
      <w:docPartBody>
        <w:p w:rsidR="0047529E" w:rsidRDefault="0047529E" w:rsidP="0047529E">
          <w:pPr>
            <w:pStyle w:val="218E6B6069914EDEB98561A0C5AAC888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5D6C4FA2BCF74663A5B6BDA29EA91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FCC73-F1B8-485A-B0E7-8CEBD51CF735}"/>
      </w:docPartPr>
      <w:docPartBody>
        <w:p w:rsidR="0047529E" w:rsidRDefault="0047529E" w:rsidP="0047529E">
          <w:pPr>
            <w:pStyle w:val="5D6C4FA2BCF74663A5B6BDA29EA91045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602FB8B83BD54727A143A12D53A72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7E534-AA6D-4F8E-B74A-351851676BE2}"/>
      </w:docPartPr>
      <w:docPartBody>
        <w:p w:rsidR="0047529E" w:rsidRDefault="0047529E" w:rsidP="0047529E">
          <w:pPr>
            <w:pStyle w:val="602FB8B83BD54727A143A12D53A720C9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3A1F15B83E6C44D4B2FBDD728A07D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6A41-F22F-4808-BAC8-A1A22D5A9823}"/>
      </w:docPartPr>
      <w:docPartBody>
        <w:p w:rsidR="0047529E" w:rsidRDefault="0047529E" w:rsidP="0047529E">
          <w:pPr>
            <w:pStyle w:val="3A1F15B83E6C44D4B2FBDD728A07DCB6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04B173DDC93B4E54A8F03897760B1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77B3D-D5AD-4B5E-A4AD-C1872D0C40C3}"/>
      </w:docPartPr>
      <w:docPartBody>
        <w:p w:rsidR="0047529E" w:rsidRDefault="0047529E" w:rsidP="0047529E">
          <w:pPr>
            <w:pStyle w:val="04B173DDC93B4E54A8F03897760B1070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D55011A828444CB8B44BF7D2708F1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84C31-8374-421C-9607-B6E6CC7F61E9}"/>
      </w:docPartPr>
      <w:docPartBody>
        <w:p w:rsidR="0047529E" w:rsidRDefault="0047529E" w:rsidP="0047529E">
          <w:pPr>
            <w:pStyle w:val="D55011A828444CB8B44BF7D2708F1CE2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573E447B2BF344F1A385F4DCFF54C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98401-9A16-492D-B549-4E6208501C31}"/>
      </w:docPartPr>
      <w:docPartBody>
        <w:p w:rsidR="0047529E" w:rsidRDefault="0047529E" w:rsidP="0047529E">
          <w:pPr>
            <w:pStyle w:val="573E447B2BF344F1A385F4DCFF54C87C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26FC55D9BE78428E97198EAAFEE58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5156-0E81-486A-ABD2-024D8055A122}"/>
      </w:docPartPr>
      <w:docPartBody>
        <w:p w:rsidR="0047529E" w:rsidRDefault="0047529E" w:rsidP="0047529E">
          <w:pPr>
            <w:pStyle w:val="26FC55D9BE78428E97198EAAFEE58F35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E1F2FB91047A46ACBAA678AE71C8C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2ABDF-FA09-4844-A504-B2395C2D242B}"/>
      </w:docPartPr>
      <w:docPartBody>
        <w:p w:rsidR="0047529E" w:rsidRDefault="0047529E" w:rsidP="0047529E">
          <w:pPr>
            <w:pStyle w:val="E1F2FB91047A46ACBAA678AE71C8C9F4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74DDA07DC3A14B4AADF39D0202066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FC9F2-A4C4-479E-94FC-4BE8F987C3BE}"/>
      </w:docPartPr>
      <w:docPartBody>
        <w:p w:rsidR="0047529E" w:rsidRDefault="0047529E" w:rsidP="0047529E">
          <w:pPr>
            <w:pStyle w:val="74DDA07DC3A14B4AADF39D0202066827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F51E907954A8470192238E2EF5748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986E0-83EE-4AE3-A7CD-83F1BE77910F}"/>
      </w:docPartPr>
      <w:docPartBody>
        <w:p w:rsidR="0047529E" w:rsidRDefault="0047529E" w:rsidP="0047529E">
          <w:pPr>
            <w:pStyle w:val="F51E907954A8470192238E2EF5748109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4322847F02DE4104B2CF3C4DFE71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52178-04E1-4A88-AD0D-17D1A392BC89}"/>
      </w:docPartPr>
      <w:docPartBody>
        <w:p w:rsidR="0047529E" w:rsidRDefault="0047529E" w:rsidP="0047529E">
          <w:pPr>
            <w:pStyle w:val="4322847F02DE4104B2CF3C4DFE717014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FDEA1DF03A964A6C90D847E61F06F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DC3EF-6565-4506-9E6A-ED9367F6EA0C}"/>
      </w:docPartPr>
      <w:docPartBody>
        <w:p w:rsidR="0047529E" w:rsidRDefault="0047529E" w:rsidP="0047529E">
          <w:pPr>
            <w:pStyle w:val="FDEA1DF03A964A6C90D847E61F06FD53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52FA89F2C04B4832946AE2CF5930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D3BCC-DE2D-4C52-B39A-C509C34B0E9C}"/>
      </w:docPartPr>
      <w:docPartBody>
        <w:p w:rsidR="0047529E" w:rsidRDefault="0047529E" w:rsidP="0047529E">
          <w:pPr>
            <w:pStyle w:val="52FA89F2C04B4832946AE2CF5930CB90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D248B56CDF7A4C20AF10692FD6CA6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B95-1E7F-4BCB-A027-EB8FB6970D07}"/>
      </w:docPartPr>
      <w:docPartBody>
        <w:p w:rsidR="0047529E" w:rsidRDefault="0047529E" w:rsidP="0047529E">
          <w:pPr>
            <w:pStyle w:val="D248B56CDF7A4C20AF10692FD6CA6428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ED47DE6E53A447D2A644D1E835378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238B-3638-4964-AD89-567819A6BF49}"/>
      </w:docPartPr>
      <w:docPartBody>
        <w:p w:rsidR="0047529E" w:rsidRDefault="0047529E" w:rsidP="0047529E">
          <w:pPr>
            <w:pStyle w:val="ED47DE6E53A447D2A644D1E835378FB0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8D1282DD2EE54154B0DEF4C3974E2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202E0-FBF4-40F5-AE31-59CB5DB826F2}"/>
      </w:docPartPr>
      <w:docPartBody>
        <w:p w:rsidR="0047529E" w:rsidRDefault="0047529E" w:rsidP="0047529E">
          <w:pPr>
            <w:pStyle w:val="8D1282DD2EE54154B0DEF4C3974E2501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3A3D86A3E1C249ABA0F3F67FCB50B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7B12F-9792-487F-9CC8-D0333D1EAE86}"/>
      </w:docPartPr>
      <w:docPartBody>
        <w:p w:rsidR="0047529E" w:rsidRDefault="0047529E" w:rsidP="0047529E">
          <w:pPr>
            <w:pStyle w:val="3A3D86A3E1C249ABA0F3F67FCB50B553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A98D64F60FA541EFAE5CA474E1CD8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FA37-D36A-43B3-B8F5-0C2A027F79AA}"/>
      </w:docPartPr>
      <w:docPartBody>
        <w:p w:rsidR="0047529E" w:rsidRDefault="0047529E" w:rsidP="0047529E">
          <w:pPr>
            <w:pStyle w:val="A98D64F60FA541EFAE5CA474E1CD85A9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BB857A04A94A458FAB50A6BC63841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B30E2-0EC4-4716-8524-0273194B67BE}"/>
      </w:docPartPr>
      <w:docPartBody>
        <w:p w:rsidR="0047529E" w:rsidRDefault="0047529E" w:rsidP="0047529E">
          <w:pPr>
            <w:pStyle w:val="BB857A04A94A458FAB50A6BC63841598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871F3F9BB73D4CA68C4A07849A5C7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540B7-80BB-4633-89AA-D3CDB128395C}"/>
      </w:docPartPr>
      <w:docPartBody>
        <w:p w:rsidR="0047529E" w:rsidRDefault="0047529E" w:rsidP="0047529E">
          <w:pPr>
            <w:pStyle w:val="871F3F9BB73D4CA68C4A07849A5C78F8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3637D82510AD4A7FA2798CE11BF29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5DBE0-DB7C-4D19-88CF-7434B7A44F8B}"/>
      </w:docPartPr>
      <w:docPartBody>
        <w:p w:rsidR="0047529E" w:rsidRDefault="0047529E" w:rsidP="0047529E">
          <w:pPr>
            <w:pStyle w:val="3637D82510AD4A7FA2798CE11BF29A5B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115D977D863C4288AF8D745BE617D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2A096-E88E-4775-B40D-41AF5BD3FFE7}"/>
      </w:docPartPr>
      <w:docPartBody>
        <w:p w:rsidR="0047529E" w:rsidRDefault="0047529E" w:rsidP="0047529E">
          <w:pPr>
            <w:pStyle w:val="115D977D863C4288AF8D745BE617D01F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B185C8A947FD4A378D9DC8FE921CF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4E48D-B1BF-469E-9FAB-BA28136B4A5C}"/>
      </w:docPartPr>
      <w:docPartBody>
        <w:p w:rsidR="0047529E" w:rsidRDefault="0047529E" w:rsidP="0047529E">
          <w:pPr>
            <w:pStyle w:val="B185C8A947FD4A378D9DC8FE921CFFCE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2E4060351E5A439D9C624C450C439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710F8-962F-4091-BDEC-E49EE7FB40D1}"/>
      </w:docPartPr>
      <w:docPartBody>
        <w:p w:rsidR="0047529E" w:rsidRDefault="0047529E" w:rsidP="0047529E">
          <w:pPr>
            <w:pStyle w:val="2E4060351E5A439D9C624C450C439D10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58B811A5C4B246E484257891B99B0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FB033-3ECB-4035-9557-F009A11A12AF}"/>
      </w:docPartPr>
      <w:docPartBody>
        <w:p w:rsidR="0047529E" w:rsidRDefault="0047529E" w:rsidP="0047529E">
          <w:pPr>
            <w:pStyle w:val="58B811A5C4B246E484257891B99B0D01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FE09F41DEABD44199D448C218B69B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4AB74-5529-4A9E-9981-C2E6276E79D4}"/>
      </w:docPartPr>
      <w:docPartBody>
        <w:p w:rsidR="0047529E" w:rsidRDefault="0047529E" w:rsidP="0047529E">
          <w:pPr>
            <w:pStyle w:val="FE09F41DEABD44199D448C218B69BF94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704353C1E21B4F40B91145351CB9A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AA3D6-0F90-4B82-A4BD-8E8504FCF4D7}"/>
      </w:docPartPr>
      <w:docPartBody>
        <w:p w:rsidR="0047529E" w:rsidRDefault="0047529E" w:rsidP="0047529E">
          <w:pPr>
            <w:pStyle w:val="704353C1E21B4F40B91145351CB9AF73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97B23D12AD6F41BE8650B5D615881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34D4F-D68B-4CAF-AFC4-3628526BAE31}"/>
      </w:docPartPr>
      <w:docPartBody>
        <w:p w:rsidR="0047529E" w:rsidRDefault="0047529E" w:rsidP="0047529E">
          <w:pPr>
            <w:pStyle w:val="97B23D12AD6F41BE8650B5D6158816F8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36277BA6A0234962AA6F14419734E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E6473-2762-4378-83D7-D8C42AC2A836}"/>
      </w:docPartPr>
      <w:docPartBody>
        <w:p w:rsidR="0047529E" w:rsidRDefault="0047529E" w:rsidP="0047529E">
          <w:pPr>
            <w:pStyle w:val="36277BA6A0234962AA6F14419734E5A4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E7E909A36F3C49218C48A5F448F59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F6BAF-69CA-4B47-BC98-65AF688DF597}"/>
      </w:docPartPr>
      <w:docPartBody>
        <w:p w:rsidR="0047529E" w:rsidRDefault="0047529E" w:rsidP="0047529E">
          <w:pPr>
            <w:pStyle w:val="E7E909A36F3C49218C48A5F448F59452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CD98781CD06341F2AC5D7D9D07611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BA5BB-97CC-4120-B668-EF6683968163}"/>
      </w:docPartPr>
      <w:docPartBody>
        <w:p w:rsidR="0047529E" w:rsidRDefault="0047529E" w:rsidP="0047529E">
          <w:pPr>
            <w:pStyle w:val="CD98781CD06341F2AC5D7D9D076112B4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F04686D715164C15913C6D92E0AE6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507CF-5B61-415D-9EA4-2188F97950DE}"/>
      </w:docPartPr>
      <w:docPartBody>
        <w:p w:rsidR="0047529E" w:rsidRDefault="0047529E" w:rsidP="0047529E">
          <w:pPr>
            <w:pStyle w:val="F04686D715164C15913C6D92E0AE6418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25434A0A7EFD401881E92AFAC1062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8D0EC-7224-4A50-9C65-984E52513243}"/>
      </w:docPartPr>
      <w:docPartBody>
        <w:p w:rsidR="0047529E" w:rsidRDefault="0047529E" w:rsidP="0047529E">
          <w:pPr>
            <w:pStyle w:val="25434A0A7EFD401881E92AFAC106281E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C278DF762CD74F18AFFB38AF7E570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6BBC4-776C-47E7-AE9D-D167F3302499}"/>
      </w:docPartPr>
      <w:docPartBody>
        <w:p w:rsidR="0047529E" w:rsidRDefault="0047529E" w:rsidP="0047529E">
          <w:pPr>
            <w:pStyle w:val="C278DF762CD74F18AFFB38AF7E570F68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2EEC96DD8E274048B5F6FCF38E9F6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747D5-9459-4B43-AC20-F46614F62B98}"/>
      </w:docPartPr>
      <w:docPartBody>
        <w:p w:rsidR="0047529E" w:rsidRDefault="0047529E" w:rsidP="0047529E">
          <w:pPr>
            <w:pStyle w:val="2EEC96DD8E274048B5F6FCF38E9F6DDF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4B0C246942124C5AADA72A5D7C5D2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4EE1D-625A-4918-9F9E-20A22A93134F}"/>
      </w:docPartPr>
      <w:docPartBody>
        <w:p w:rsidR="0047529E" w:rsidRDefault="0047529E" w:rsidP="0047529E">
          <w:pPr>
            <w:pStyle w:val="4B0C246942124C5AADA72A5D7C5D2D5D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4B38E18E63A94D4A8A89763CF965B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987F6-730C-4F54-A48A-DB4301DCEC80}"/>
      </w:docPartPr>
      <w:docPartBody>
        <w:p w:rsidR="0047529E" w:rsidRDefault="0047529E" w:rsidP="0047529E">
          <w:pPr>
            <w:pStyle w:val="4B38E18E63A94D4A8A89763CF965B86A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606668BA37754F54A3B48C65604C8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7933A-6653-4788-9D90-6B98A924E49A}"/>
      </w:docPartPr>
      <w:docPartBody>
        <w:p w:rsidR="0047529E" w:rsidRDefault="0047529E" w:rsidP="0047529E">
          <w:pPr>
            <w:pStyle w:val="606668BA37754F54A3B48C65604C82A9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C622BD222A8E43189432148381902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C51F1-51B5-4459-BCBD-F5E8C2EC1C52}"/>
      </w:docPartPr>
      <w:docPartBody>
        <w:p w:rsidR="0047529E" w:rsidRDefault="0047529E" w:rsidP="0047529E">
          <w:pPr>
            <w:pStyle w:val="C622BD222A8E43189432148381902536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1B1886E21C6645E49666F003518D5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2D3C7-0868-4573-BDFC-CFFFEFAF8ED2}"/>
      </w:docPartPr>
      <w:docPartBody>
        <w:p w:rsidR="0047529E" w:rsidRDefault="0047529E" w:rsidP="0047529E">
          <w:pPr>
            <w:pStyle w:val="1B1886E21C6645E49666F003518D5EF4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9C4598860D6444838E1300D4EA86B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4FA3D-99C7-44FE-B70E-BF68C67966E6}"/>
      </w:docPartPr>
      <w:docPartBody>
        <w:p w:rsidR="0047529E" w:rsidRDefault="0047529E" w:rsidP="0047529E">
          <w:pPr>
            <w:pStyle w:val="9C4598860D6444838E1300D4EA86B6A9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0B63601B117D4406A062998141F52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05635-6D4F-4957-8EFA-8F48843ECEFB}"/>
      </w:docPartPr>
      <w:docPartBody>
        <w:p w:rsidR="0047529E" w:rsidRDefault="0047529E" w:rsidP="0047529E">
          <w:pPr>
            <w:pStyle w:val="0B63601B117D4406A062998141F528B8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B6C98824E4B241E1A8AD95BED6C53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77E46-2D93-42A7-993F-18D432373C7A}"/>
      </w:docPartPr>
      <w:docPartBody>
        <w:p w:rsidR="0047529E" w:rsidRDefault="0047529E" w:rsidP="0047529E">
          <w:pPr>
            <w:pStyle w:val="B6C98824E4B241E1A8AD95BED6C533F4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5CBDC37104394B91AD7185A236A11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DEE68-CE81-4E20-A772-522071B50CC5}"/>
      </w:docPartPr>
      <w:docPartBody>
        <w:p w:rsidR="0047529E" w:rsidRDefault="0047529E" w:rsidP="0047529E">
          <w:pPr>
            <w:pStyle w:val="5CBDC37104394B91AD7185A236A11685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FD09693E71474CE39E23D7B0E0E37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417BE-A18D-46F7-8932-491D4FCE2576}"/>
      </w:docPartPr>
      <w:docPartBody>
        <w:p w:rsidR="0047529E" w:rsidRDefault="0047529E" w:rsidP="0047529E">
          <w:pPr>
            <w:pStyle w:val="FD09693E71474CE39E23D7B0E0E3720A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B58689EC33944E218462B64A92B3B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644E0-2C5A-4F11-B52F-D53715195CFA}"/>
      </w:docPartPr>
      <w:docPartBody>
        <w:p w:rsidR="0047529E" w:rsidRDefault="0047529E" w:rsidP="0047529E">
          <w:pPr>
            <w:pStyle w:val="B58689EC33944E218462B64A92B3B35C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D8CEF99638BB4B60A408C975B9334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48940-E505-4ED1-AE15-C87A0D012D9C}"/>
      </w:docPartPr>
      <w:docPartBody>
        <w:p w:rsidR="0047529E" w:rsidRDefault="0047529E" w:rsidP="0047529E">
          <w:pPr>
            <w:pStyle w:val="D8CEF99638BB4B60A408C975B9334861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809BE98621A14D8AAEB7D8CD75D41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F28AC-3601-42D5-ACCD-1B7D95F67579}"/>
      </w:docPartPr>
      <w:docPartBody>
        <w:p w:rsidR="0047529E" w:rsidRDefault="0047529E" w:rsidP="0047529E">
          <w:pPr>
            <w:pStyle w:val="809BE98621A14D8AAEB7D8CD75D415E6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466F5856ADF844CE879859174556A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828C0-888B-4BFA-B4CA-BE23A3EAED29}"/>
      </w:docPartPr>
      <w:docPartBody>
        <w:p w:rsidR="0047529E" w:rsidRDefault="0047529E" w:rsidP="0047529E">
          <w:pPr>
            <w:pStyle w:val="466F5856ADF844CE879859174556AD9F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4716FC70FA564264ACCF23B371A6A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E54A9-1B74-4B3B-90E4-242393080E2E}"/>
      </w:docPartPr>
      <w:docPartBody>
        <w:p w:rsidR="0047529E" w:rsidRDefault="0047529E" w:rsidP="0047529E">
          <w:pPr>
            <w:pStyle w:val="4716FC70FA564264ACCF23B371A6A8A1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4449F7F7BDA6460D9EB822C3F5EBF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D868C-3F92-44CD-93D2-78839683B59C}"/>
      </w:docPartPr>
      <w:docPartBody>
        <w:p w:rsidR="0047529E" w:rsidRDefault="0047529E" w:rsidP="0047529E">
          <w:pPr>
            <w:pStyle w:val="4449F7F7BDA6460D9EB822C3F5EBF66B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1547EE4AEE934273B1E2CCFA322CB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AE73F-6ED0-4928-ADC4-2F682C7BD38F}"/>
      </w:docPartPr>
      <w:docPartBody>
        <w:p w:rsidR="0047529E" w:rsidRDefault="0047529E" w:rsidP="0047529E">
          <w:pPr>
            <w:pStyle w:val="1547EE4AEE934273B1E2CCFA322CB952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D6948E5838124E3A8F01E2F536EFF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F22A1-D21C-413F-8F1C-0BCDCF112889}"/>
      </w:docPartPr>
      <w:docPartBody>
        <w:p w:rsidR="0047529E" w:rsidRDefault="0047529E" w:rsidP="0047529E">
          <w:pPr>
            <w:pStyle w:val="D6948E5838124E3A8F01E2F536EFF7BB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5E4D8C0F8A7C4FA98D41616E47879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D3221-8A19-4551-A06D-24CD1006BD37}"/>
      </w:docPartPr>
      <w:docPartBody>
        <w:p w:rsidR="0047529E" w:rsidRDefault="0047529E" w:rsidP="0047529E">
          <w:pPr>
            <w:pStyle w:val="5E4D8C0F8A7C4FA98D41616E47879A75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34363FEA4ABB4AC0972830542DF84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05459-AD29-4D12-8E8D-E1DEFF8CE7B6}"/>
      </w:docPartPr>
      <w:docPartBody>
        <w:p w:rsidR="0047529E" w:rsidRDefault="0047529E" w:rsidP="0047529E">
          <w:pPr>
            <w:pStyle w:val="34363FEA4ABB4AC0972830542DF84955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3C968D67E955428099416E03DA538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B0DC9-7311-4A1C-B96A-977C0BD29ADB}"/>
      </w:docPartPr>
      <w:docPartBody>
        <w:p w:rsidR="0047529E" w:rsidRDefault="0047529E" w:rsidP="0047529E">
          <w:pPr>
            <w:pStyle w:val="3C968D67E955428099416E03DA53864B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FD0E85E5A7B647DFA06BE3D5FB0FA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DBAB6-1DCF-4D37-A89F-E308E277E8C9}"/>
      </w:docPartPr>
      <w:docPartBody>
        <w:p w:rsidR="0047529E" w:rsidRDefault="0047529E" w:rsidP="0047529E">
          <w:pPr>
            <w:pStyle w:val="FD0E85E5A7B647DFA06BE3D5FB0FA889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7EB2AE9AD15D48B28066C9675DCFA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18559-EA73-4B85-8083-3402363DE000}"/>
      </w:docPartPr>
      <w:docPartBody>
        <w:p w:rsidR="0047529E" w:rsidRDefault="0047529E" w:rsidP="0047529E">
          <w:pPr>
            <w:pStyle w:val="7EB2AE9AD15D48B28066C9675DCFA83C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443AAA5286E94420BD13D66A7448E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D5A20-5AD4-4FED-887B-823A83A28048}"/>
      </w:docPartPr>
      <w:docPartBody>
        <w:p w:rsidR="0047529E" w:rsidRDefault="0047529E" w:rsidP="0047529E">
          <w:pPr>
            <w:pStyle w:val="443AAA5286E94420BD13D66A7448EA2F2"/>
          </w:pPr>
          <w:r w:rsidRPr="00782605">
            <w:rPr>
              <w:rStyle w:val="PlaceholderText"/>
            </w:rPr>
            <w:t>[DD/MM/YYYY]</w:t>
          </w:r>
        </w:p>
      </w:docPartBody>
    </w:docPart>
    <w:docPart>
      <w:docPartPr>
        <w:name w:val="1ED15E46061D4B68A29BA3A594B2E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7391D-CC20-4824-B9B1-46F04F761062}"/>
      </w:docPartPr>
      <w:docPartBody>
        <w:p w:rsidR="0047529E" w:rsidRDefault="0047529E" w:rsidP="0047529E">
          <w:pPr>
            <w:pStyle w:val="1ED15E46061D4B68A29BA3A594B2E2B22"/>
          </w:pPr>
          <w:r w:rsidRPr="006D3B2C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59EFC60E95D44FD1BB80182D2AFD9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C9751-F35F-4A4A-97D9-D1AFD6C5D754}"/>
      </w:docPartPr>
      <w:docPartBody>
        <w:p w:rsidR="0047529E" w:rsidRDefault="0047529E" w:rsidP="0047529E">
          <w:pPr>
            <w:pStyle w:val="59EFC60E95D44FD1BB80182D2AFD9B9D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  <w:docPart>
      <w:docPartPr>
        <w:name w:val="EC308B544B444B5A904F3A8B3245D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D2882-AD4B-45B9-9C42-5714B1249CC8}"/>
      </w:docPartPr>
      <w:docPartBody>
        <w:p w:rsidR="0047529E" w:rsidRDefault="0047529E" w:rsidP="0047529E">
          <w:pPr>
            <w:pStyle w:val="EC308B544B444B5A904F3A8B3245D16C2"/>
          </w:pPr>
          <w:r w:rsidRPr="00621DCF">
            <w:rPr>
              <w:rStyle w:val="PlaceholderText"/>
              <w:sz w:val="20"/>
              <w:szCs w:val="20"/>
            </w:rPr>
            <w:t>[Type here]</w:t>
          </w:r>
        </w:p>
      </w:docPartBody>
    </w:docPart>
    <w:docPart>
      <w:docPartPr>
        <w:name w:val="DAB64C6542EB487883EA6B0E28ED9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F079E-364B-475B-99B0-DC2D713E88DE}"/>
      </w:docPartPr>
      <w:docPartBody>
        <w:p w:rsidR="0047529E" w:rsidRDefault="0047529E" w:rsidP="0047529E">
          <w:pPr>
            <w:pStyle w:val="DAB64C6542EB487883EA6B0E28ED9D542"/>
          </w:pPr>
          <w:r w:rsidRPr="00674979">
            <w:rPr>
              <w:rStyle w:val="PlaceholderText"/>
              <w:sz w:val="20"/>
              <w:szCs w:val="20"/>
            </w:rPr>
            <w:t>[#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1008"/>
    <w:rsid w:val="00241008"/>
    <w:rsid w:val="0047529E"/>
    <w:rsid w:val="0058278F"/>
    <w:rsid w:val="00E01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NZ" w:eastAsia="en-N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529E"/>
    <w:rPr>
      <w:color w:val="808080"/>
    </w:rPr>
  </w:style>
  <w:style w:type="paragraph" w:customStyle="1" w:styleId="016BFE36E0414BD58AD51BD48C6760C4">
    <w:name w:val="016BFE36E0414BD58AD51BD48C6760C4"/>
    <w:rsid w:val="0047529E"/>
  </w:style>
  <w:style w:type="paragraph" w:customStyle="1" w:styleId="218E6B6069914EDEB98561A0C5AAC888">
    <w:name w:val="218E6B6069914EDEB98561A0C5AAC888"/>
    <w:rsid w:val="0047529E"/>
  </w:style>
  <w:style w:type="paragraph" w:customStyle="1" w:styleId="5D6C4FA2BCF74663A5B6BDA29EA91045">
    <w:name w:val="5D6C4FA2BCF74663A5B6BDA29EA91045"/>
    <w:rsid w:val="0047529E"/>
  </w:style>
  <w:style w:type="paragraph" w:customStyle="1" w:styleId="602FB8B83BD54727A143A12D53A720C9">
    <w:name w:val="602FB8B83BD54727A143A12D53A720C9"/>
    <w:rsid w:val="0047529E"/>
  </w:style>
  <w:style w:type="paragraph" w:customStyle="1" w:styleId="3A1F15B83E6C44D4B2FBDD728A07DCB6">
    <w:name w:val="3A1F15B83E6C44D4B2FBDD728A07DCB6"/>
    <w:rsid w:val="0047529E"/>
  </w:style>
  <w:style w:type="paragraph" w:customStyle="1" w:styleId="04B173DDC93B4E54A8F03897760B1070">
    <w:name w:val="04B173DDC93B4E54A8F03897760B1070"/>
    <w:rsid w:val="0047529E"/>
  </w:style>
  <w:style w:type="paragraph" w:customStyle="1" w:styleId="D55011A828444CB8B44BF7D2708F1CE2">
    <w:name w:val="D55011A828444CB8B44BF7D2708F1CE2"/>
    <w:rsid w:val="0047529E"/>
  </w:style>
  <w:style w:type="paragraph" w:customStyle="1" w:styleId="573E447B2BF344F1A385F4DCFF54C87C">
    <w:name w:val="573E447B2BF344F1A385F4DCFF54C87C"/>
    <w:rsid w:val="0047529E"/>
  </w:style>
  <w:style w:type="paragraph" w:customStyle="1" w:styleId="26FC55D9BE78428E97198EAAFEE58F35">
    <w:name w:val="26FC55D9BE78428E97198EAAFEE58F35"/>
    <w:rsid w:val="0047529E"/>
  </w:style>
  <w:style w:type="paragraph" w:customStyle="1" w:styleId="E1F2FB91047A46ACBAA678AE71C8C9F4">
    <w:name w:val="E1F2FB91047A46ACBAA678AE71C8C9F4"/>
    <w:rsid w:val="0047529E"/>
  </w:style>
  <w:style w:type="paragraph" w:customStyle="1" w:styleId="74DDA07DC3A14B4AADF39D0202066827">
    <w:name w:val="74DDA07DC3A14B4AADF39D0202066827"/>
    <w:rsid w:val="0047529E"/>
  </w:style>
  <w:style w:type="paragraph" w:customStyle="1" w:styleId="F51E907954A8470192238E2EF5748109">
    <w:name w:val="F51E907954A8470192238E2EF5748109"/>
    <w:rsid w:val="0047529E"/>
  </w:style>
  <w:style w:type="paragraph" w:customStyle="1" w:styleId="4322847F02DE4104B2CF3C4DFE717014">
    <w:name w:val="4322847F02DE4104B2CF3C4DFE717014"/>
    <w:rsid w:val="0047529E"/>
  </w:style>
  <w:style w:type="paragraph" w:customStyle="1" w:styleId="FDEA1DF03A964A6C90D847E61F06FD53">
    <w:name w:val="FDEA1DF03A964A6C90D847E61F06FD53"/>
    <w:rsid w:val="0047529E"/>
  </w:style>
  <w:style w:type="paragraph" w:customStyle="1" w:styleId="52FA89F2C04B4832946AE2CF5930CB90">
    <w:name w:val="52FA89F2C04B4832946AE2CF5930CB90"/>
    <w:rsid w:val="0047529E"/>
  </w:style>
  <w:style w:type="paragraph" w:customStyle="1" w:styleId="D248B56CDF7A4C20AF10692FD6CA6428">
    <w:name w:val="D248B56CDF7A4C20AF10692FD6CA6428"/>
    <w:rsid w:val="0047529E"/>
  </w:style>
  <w:style w:type="paragraph" w:customStyle="1" w:styleId="ED47DE6E53A447D2A644D1E835378FB0">
    <w:name w:val="ED47DE6E53A447D2A644D1E835378FB0"/>
    <w:rsid w:val="0047529E"/>
  </w:style>
  <w:style w:type="paragraph" w:customStyle="1" w:styleId="8D1282DD2EE54154B0DEF4C3974E2501">
    <w:name w:val="8D1282DD2EE54154B0DEF4C3974E2501"/>
    <w:rsid w:val="0047529E"/>
  </w:style>
  <w:style w:type="paragraph" w:customStyle="1" w:styleId="3A3D86A3E1C249ABA0F3F67FCB50B553">
    <w:name w:val="3A3D86A3E1C249ABA0F3F67FCB50B553"/>
    <w:rsid w:val="0047529E"/>
  </w:style>
  <w:style w:type="paragraph" w:customStyle="1" w:styleId="A98D64F60FA541EFAE5CA474E1CD85A9">
    <w:name w:val="A98D64F60FA541EFAE5CA474E1CD85A9"/>
    <w:rsid w:val="0047529E"/>
  </w:style>
  <w:style w:type="paragraph" w:customStyle="1" w:styleId="BB857A04A94A458FAB50A6BC63841598">
    <w:name w:val="BB857A04A94A458FAB50A6BC63841598"/>
    <w:rsid w:val="0047529E"/>
  </w:style>
  <w:style w:type="paragraph" w:customStyle="1" w:styleId="871F3F9BB73D4CA68C4A07849A5C78F8">
    <w:name w:val="871F3F9BB73D4CA68C4A07849A5C78F8"/>
    <w:rsid w:val="0047529E"/>
  </w:style>
  <w:style w:type="paragraph" w:customStyle="1" w:styleId="3637D82510AD4A7FA2798CE11BF29A5B">
    <w:name w:val="3637D82510AD4A7FA2798CE11BF29A5B"/>
    <w:rsid w:val="0047529E"/>
  </w:style>
  <w:style w:type="paragraph" w:customStyle="1" w:styleId="115D977D863C4288AF8D745BE617D01F">
    <w:name w:val="115D977D863C4288AF8D745BE617D01F"/>
    <w:rsid w:val="0047529E"/>
  </w:style>
  <w:style w:type="paragraph" w:customStyle="1" w:styleId="B185C8A947FD4A378D9DC8FE921CFFCE">
    <w:name w:val="B185C8A947FD4A378D9DC8FE921CFFCE"/>
    <w:rsid w:val="0047529E"/>
  </w:style>
  <w:style w:type="paragraph" w:customStyle="1" w:styleId="2E4060351E5A439D9C624C450C439D10">
    <w:name w:val="2E4060351E5A439D9C624C450C439D10"/>
    <w:rsid w:val="0047529E"/>
  </w:style>
  <w:style w:type="paragraph" w:customStyle="1" w:styleId="58B811A5C4B246E484257891B99B0D01">
    <w:name w:val="58B811A5C4B246E484257891B99B0D01"/>
    <w:rsid w:val="0047529E"/>
  </w:style>
  <w:style w:type="paragraph" w:customStyle="1" w:styleId="FE09F41DEABD44199D448C218B69BF94">
    <w:name w:val="FE09F41DEABD44199D448C218B69BF94"/>
    <w:rsid w:val="0047529E"/>
  </w:style>
  <w:style w:type="paragraph" w:customStyle="1" w:styleId="704353C1E21B4F40B91145351CB9AF73">
    <w:name w:val="704353C1E21B4F40B91145351CB9AF73"/>
    <w:rsid w:val="0047529E"/>
  </w:style>
  <w:style w:type="paragraph" w:customStyle="1" w:styleId="97B23D12AD6F41BE8650B5D6158816F8">
    <w:name w:val="97B23D12AD6F41BE8650B5D6158816F8"/>
    <w:rsid w:val="0047529E"/>
  </w:style>
  <w:style w:type="paragraph" w:customStyle="1" w:styleId="36277BA6A0234962AA6F14419734E5A4">
    <w:name w:val="36277BA6A0234962AA6F14419734E5A4"/>
    <w:rsid w:val="0047529E"/>
  </w:style>
  <w:style w:type="paragraph" w:customStyle="1" w:styleId="E7E909A36F3C49218C48A5F448F59452">
    <w:name w:val="E7E909A36F3C49218C48A5F448F59452"/>
    <w:rsid w:val="0047529E"/>
  </w:style>
  <w:style w:type="paragraph" w:customStyle="1" w:styleId="CD98781CD06341F2AC5D7D9D076112B4">
    <w:name w:val="CD98781CD06341F2AC5D7D9D076112B4"/>
    <w:rsid w:val="0047529E"/>
  </w:style>
  <w:style w:type="paragraph" w:customStyle="1" w:styleId="F04686D715164C15913C6D92E0AE6418">
    <w:name w:val="F04686D715164C15913C6D92E0AE6418"/>
    <w:rsid w:val="0047529E"/>
  </w:style>
  <w:style w:type="paragraph" w:customStyle="1" w:styleId="25434A0A7EFD401881E92AFAC106281E">
    <w:name w:val="25434A0A7EFD401881E92AFAC106281E"/>
    <w:rsid w:val="0047529E"/>
  </w:style>
  <w:style w:type="paragraph" w:customStyle="1" w:styleId="C278DF762CD74F18AFFB38AF7E570F68">
    <w:name w:val="C278DF762CD74F18AFFB38AF7E570F68"/>
    <w:rsid w:val="0047529E"/>
  </w:style>
  <w:style w:type="paragraph" w:customStyle="1" w:styleId="2EEC96DD8E274048B5F6FCF38E9F6DDF">
    <w:name w:val="2EEC96DD8E274048B5F6FCF38E9F6DDF"/>
    <w:rsid w:val="0047529E"/>
  </w:style>
  <w:style w:type="paragraph" w:customStyle="1" w:styleId="4B0C246942124C5AADA72A5D7C5D2D5D">
    <w:name w:val="4B0C246942124C5AADA72A5D7C5D2D5D"/>
    <w:rsid w:val="0047529E"/>
  </w:style>
  <w:style w:type="paragraph" w:customStyle="1" w:styleId="4B38E18E63A94D4A8A89763CF965B86A">
    <w:name w:val="4B38E18E63A94D4A8A89763CF965B86A"/>
    <w:rsid w:val="0047529E"/>
  </w:style>
  <w:style w:type="paragraph" w:customStyle="1" w:styleId="606668BA37754F54A3B48C65604C82A9">
    <w:name w:val="606668BA37754F54A3B48C65604C82A9"/>
    <w:rsid w:val="0047529E"/>
  </w:style>
  <w:style w:type="paragraph" w:customStyle="1" w:styleId="C622BD222A8E43189432148381902536">
    <w:name w:val="C622BD222A8E43189432148381902536"/>
    <w:rsid w:val="0047529E"/>
  </w:style>
  <w:style w:type="paragraph" w:customStyle="1" w:styleId="1B1886E21C6645E49666F003518D5EF4">
    <w:name w:val="1B1886E21C6645E49666F003518D5EF4"/>
    <w:rsid w:val="0047529E"/>
  </w:style>
  <w:style w:type="paragraph" w:customStyle="1" w:styleId="9C4598860D6444838E1300D4EA86B6A9">
    <w:name w:val="9C4598860D6444838E1300D4EA86B6A9"/>
    <w:rsid w:val="0047529E"/>
  </w:style>
  <w:style w:type="paragraph" w:customStyle="1" w:styleId="0B63601B117D4406A062998141F528B8">
    <w:name w:val="0B63601B117D4406A062998141F528B8"/>
    <w:rsid w:val="0047529E"/>
  </w:style>
  <w:style w:type="paragraph" w:customStyle="1" w:styleId="B6C98824E4B241E1A8AD95BED6C533F4">
    <w:name w:val="B6C98824E4B241E1A8AD95BED6C533F4"/>
    <w:rsid w:val="0047529E"/>
  </w:style>
  <w:style w:type="paragraph" w:customStyle="1" w:styleId="5CBDC37104394B91AD7185A236A11685">
    <w:name w:val="5CBDC37104394B91AD7185A236A11685"/>
    <w:rsid w:val="0047529E"/>
  </w:style>
  <w:style w:type="paragraph" w:customStyle="1" w:styleId="FD09693E71474CE39E23D7B0E0E3720A">
    <w:name w:val="FD09693E71474CE39E23D7B0E0E3720A"/>
    <w:rsid w:val="0047529E"/>
  </w:style>
  <w:style w:type="paragraph" w:customStyle="1" w:styleId="B58689EC33944E218462B64A92B3B35C">
    <w:name w:val="B58689EC33944E218462B64A92B3B35C"/>
    <w:rsid w:val="0047529E"/>
  </w:style>
  <w:style w:type="paragraph" w:customStyle="1" w:styleId="D8CEF99638BB4B60A408C975B9334861">
    <w:name w:val="D8CEF99638BB4B60A408C975B9334861"/>
    <w:rsid w:val="0047529E"/>
  </w:style>
  <w:style w:type="paragraph" w:customStyle="1" w:styleId="809BE98621A14D8AAEB7D8CD75D415E6">
    <w:name w:val="809BE98621A14D8AAEB7D8CD75D415E6"/>
    <w:rsid w:val="0047529E"/>
  </w:style>
  <w:style w:type="paragraph" w:customStyle="1" w:styleId="466F5856ADF844CE879859174556AD9F">
    <w:name w:val="466F5856ADF844CE879859174556AD9F"/>
    <w:rsid w:val="0047529E"/>
  </w:style>
  <w:style w:type="paragraph" w:customStyle="1" w:styleId="4716FC70FA564264ACCF23B371A6A8A1">
    <w:name w:val="4716FC70FA564264ACCF23B371A6A8A1"/>
    <w:rsid w:val="0047529E"/>
  </w:style>
  <w:style w:type="paragraph" w:customStyle="1" w:styleId="4449F7F7BDA6460D9EB822C3F5EBF66B">
    <w:name w:val="4449F7F7BDA6460D9EB822C3F5EBF66B"/>
    <w:rsid w:val="0047529E"/>
  </w:style>
  <w:style w:type="paragraph" w:customStyle="1" w:styleId="1547EE4AEE934273B1E2CCFA322CB952">
    <w:name w:val="1547EE4AEE934273B1E2CCFA322CB952"/>
    <w:rsid w:val="0047529E"/>
  </w:style>
  <w:style w:type="paragraph" w:customStyle="1" w:styleId="D6948E5838124E3A8F01E2F536EFF7BB">
    <w:name w:val="D6948E5838124E3A8F01E2F536EFF7BB"/>
    <w:rsid w:val="0047529E"/>
  </w:style>
  <w:style w:type="paragraph" w:customStyle="1" w:styleId="5E4D8C0F8A7C4FA98D41616E47879A75">
    <w:name w:val="5E4D8C0F8A7C4FA98D41616E47879A75"/>
    <w:rsid w:val="0047529E"/>
  </w:style>
  <w:style w:type="paragraph" w:customStyle="1" w:styleId="34363FEA4ABB4AC0972830542DF84955">
    <w:name w:val="34363FEA4ABB4AC0972830542DF84955"/>
    <w:rsid w:val="0047529E"/>
  </w:style>
  <w:style w:type="paragraph" w:customStyle="1" w:styleId="3C968D67E955428099416E03DA53864B">
    <w:name w:val="3C968D67E955428099416E03DA53864B"/>
    <w:rsid w:val="0047529E"/>
  </w:style>
  <w:style w:type="paragraph" w:customStyle="1" w:styleId="FD0E85E5A7B647DFA06BE3D5FB0FA889">
    <w:name w:val="FD0E85E5A7B647DFA06BE3D5FB0FA889"/>
    <w:rsid w:val="0047529E"/>
  </w:style>
  <w:style w:type="paragraph" w:customStyle="1" w:styleId="7EB2AE9AD15D48B28066C9675DCFA83C">
    <w:name w:val="7EB2AE9AD15D48B28066C9675DCFA83C"/>
    <w:rsid w:val="0047529E"/>
  </w:style>
  <w:style w:type="paragraph" w:customStyle="1" w:styleId="443AAA5286E94420BD13D66A7448EA2F">
    <w:name w:val="443AAA5286E94420BD13D66A7448EA2F"/>
    <w:rsid w:val="0047529E"/>
  </w:style>
  <w:style w:type="paragraph" w:customStyle="1" w:styleId="1ED15E46061D4B68A29BA3A594B2E2B2">
    <w:name w:val="1ED15E46061D4B68A29BA3A594B2E2B2"/>
    <w:rsid w:val="0047529E"/>
  </w:style>
  <w:style w:type="paragraph" w:customStyle="1" w:styleId="59EFC60E95D44FD1BB80182D2AFD9B9D">
    <w:name w:val="59EFC60E95D44FD1BB80182D2AFD9B9D"/>
    <w:rsid w:val="0047529E"/>
  </w:style>
  <w:style w:type="paragraph" w:customStyle="1" w:styleId="EC308B544B444B5A904F3A8B3245D16C">
    <w:name w:val="EC308B544B444B5A904F3A8B3245D16C"/>
    <w:rsid w:val="0047529E"/>
  </w:style>
  <w:style w:type="paragraph" w:customStyle="1" w:styleId="DAB64C6542EB487883EA6B0E28ED9D54">
    <w:name w:val="DAB64C6542EB487883EA6B0E28ED9D54"/>
    <w:rsid w:val="0047529E"/>
  </w:style>
  <w:style w:type="paragraph" w:customStyle="1" w:styleId="EE8F6C9313FF4C26BD06F857D765FF8C">
    <w:name w:val="EE8F6C9313FF4C26BD06F857D765FF8C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88B2D28A2834847A2C1DAEEF685E2E4">
    <w:name w:val="A88B2D28A2834847A2C1DAEEF685E2E4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7AB8D26A9474344B5B279F12B5D28B1">
    <w:name w:val="57AB8D26A9474344B5B279F12B5D28B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8D4C41EFE744B6C81344FF4CA68B444">
    <w:name w:val="F8D4C41EFE744B6C81344FF4CA68B444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792B84974EF4094BC50D550FC361183">
    <w:name w:val="F792B84974EF4094BC50D550FC361183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72C0B5B6CA24C3AA17EC0E6150CFE82">
    <w:name w:val="972C0B5B6CA24C3AA17EC0E6150CFE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09E442E5A4A414BADD3988009BC4D13">
    <w:name w:val="509E442E5A4A414BADD3988009BC4D13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CF19EE04AFD43EDB9A6C866227411CC">
    <w:name w:val="2CF19EE04AFD43EDB9A6C866227411CC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4B1191894714FA199ED5B776F212FE5">
    <w:name w:val="24B1191894714FA199ED5B776F212FE5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2903F8DDE124B6D901DDB5FCE168EFC">
    <w:name w:val="02903F8DDE124B6D901DDB5FCE168EFC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89B11DD49A44BA080293620F2814F71">
    <w:name w:val="189B11DD49A44BA080293620F2814F7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A7C5744572040DF9BE0D3F44888F05B">
    <w:name w:val="8A7C5744572040DF9BE0D3F44888F05B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AA9786DC83C417BAAAAB2D31D2FE859">
    <w:name w:val="BAA9786DC83C417BAAAAB2D31D2FE859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5EE93849F8946EA9A71F258EADA5095">
    <w:name w:val="B5EE93849F8946EA9A71F258EADA5095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AA549923DDD45FAB155766A8B3B460E">
    <w:name w:val="1AA549923DDD45FAB155766A8B3B460E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361A43CE7B541479FC07CFCDFBFA61C">
    <w:name w:val="A361A43CE7B541479FC07CFCDFBFA61C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2B394448F1D4C658ACDBD66EFA49E8B">
    <w:name w:val="92B394448F1D4C658ACDBD66EFA49E8B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563E130EBC44056849453C70C231975">
    <w:name w:val="3563E130EBC44056849453C70C231975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CEE5109C576411AB7C03D2EF865AD59">
    <w:name w:val="9CEE5109C576411AB7C03D2EF865AD59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8A5B2F663C74EE89C135BC3F62E5713">
    <w:name w:val="88A5B2F663C74EE89C135BC3F62E5713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16BFE36E0414BD58AD51BD48C6760C41">
    <w:name w:val="016BFE36E0414BD58AD51BD48C6760C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18E6B6069914EDEB98561A0C5AAC8881">
    <w:name w:val="218E6B6069914EDEB98561A0C5AAC888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D6C4FA2BCF74663A5B6BDA29EA910451">
    <w:name w:val="5D6C4FA2BCF74663A5B6BDA29EA91045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02FB8B83BD54727A143A12D53A720C91">
    <w:name w:val="602FB8B83BD54727A143A12D53A720C9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A1F15B83E6C44D4B2FBDD728A07DCB61">
    <w:name w:val="3A1F15B83E6C44D4B2FBDD728A07DCB6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4B173DDC93B4E54A8F03897760B10701">
    <w:name w:val="04B173DDC93B4E54A8F03897760B1070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55011A828444CB8B44BF7D2708F1CE21">
    <w:name w:val="D55011A828444CB8B44BF7D2708F1CE2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73E447B2BF344F1A385F4DCFF54C87C1">
    <w:name w:val="573E447B2BF344F1A385F4DCFF54C87C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6FC55D9BE78428E97198EAAFEE58F351">
    <w:name w:val="26FC55D9BE78428E97198EAAFEE58F35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1F2FB91047A46ACBAA678AE71C8C9F41">
    <w:name w:val="E1F2FB91047A46ACBAA678AE71C8C9F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4DDA07DC3A14B4AADF39D02020668271">
    <w:name w:val="74DDA07DC3A14B4AADF39D0202066827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51E907954A8470192238E2EF57481091">
    <w:name w:val="F51E907954A8470192238E2EF5748109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322847F02DE4104B2CF3C4DFE7170141">
    <w:name w:val="4322847F02DE4104B2CF3C4DFE71701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DEA1DF03A964A6C90D847E61F06FD531">
    <w:name w:val="FDEA1DF03A964A6C90D847E61F06FD53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2FA89F2C04B4832946AE2CF5930CB901">
    <w:name w:val="52FA89F2C04B4832946AE2CF5930CB90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248B56CDF7A4C20AF10692FD6CA64281">
    <w:name w:val="D248B56CDF7A4C20AF10692FD6CA6428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D47DE6E53A447D2A644D1E835378FB01">
    <w:name w:val="ED47DE6E53A447D2A644D1E835378FB0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D1282DD2EE54154B0DEF4C3974E25011">
    <w:name w:val="8D1282DD2EE54154B0DEF4C3974E2501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A3D86A3E1C249ABA0F3F67FCB50B5531">
    <w:name w:val="3A3D86A3E1C249ABA0F3F67FCB50B553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98D64F60FA541EFAE5CA474E1CD85A91">
    <w:name w:val="A98D64F60FA541EFAE5CA474E1CD85A9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B857A04A94A458FAB50A6BC638415981">
    <w:name w:val="BB857A04A94A458FAB50A6BC63841598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71F3F9BB73D4CA68C4A07849A5C78F81">
    <w:name w:val="871F3F9BB73D4CA68C4A07849A5C78F8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637D82510AD4A7FA2798CE11BF29A5B1">
    <w:name w:val="3637D82510AD4A7FA2798CE11BF29A5B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15D977D863C4288AF8D745BE617D01F1">
    <w:name w:val="115D977D863C4288AF8D745BE617D01F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185C8A947FD4A378D9DC8FE921CFFCE1">
    <w:name w:val="B185C8A947FD4A378D9DC8FE921CFFCE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E4060351E5A439D9C624C450C439D101">
    <w:name w:val="2E4060351E5A439D9C624C450C439D10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8B811A5C4B246E484257891B99B0D011">
    <w:name w:val="58B811A5C4B246E484257891B99B0D01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E09F41DEABD44199D448C218B69BF941">
    <w:name w:val="FE09F41DEABD44199D448C218B69BF9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04353C1E21B4F40B91145351CB9AF731">
    <w:name w:val="704353C1E21B4F40B91145351CB9AF73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7B23D12AD6F41BE8650B5D6158816F81">
    <w:name w:val="97B23D12AD6F41BE8650B5D6158816F8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6277BA6A0234962AA6F14419734E5A41">
    <w:name w:val="36277BA6A0234962AA6F14419734E5A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7E909A36F3C49218C48A5F448F594521">
    <w:name w:val="E7E909A36F3C49218C48A5F448F59452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D98781CD06341F2AC5D7D9D076112B41">
    <w:name w:val="CD98781CD06341F2AC5D7D9D076112B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04686D715164C15913C6D92E0AE64181">
    <w:name w:val="F04686D715164C15913C6D92E0AE6418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5434A0A7EFD401881E92AFAC106281E1">
    <w:name w:val="25434A0A7EFD401881E92AFAC106281E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278DF762CD74F18AFFB38AF7E570F681">
    <w:name w:val="C278DF762CD74F18AFFB38AF7E570F68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EEC96DD8E274048B5F6FCF38E9F6DDF1">
    <w:name w:val="2EEC96DD8E274048B5F6FCF38E9F6DDF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B0C246942124C5AADA72A5D7C5D2D5D1">
    <w:name w:val="4B0C246942124C5AADA72A5D7C5D2D5D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B38E18E63A94D4A8A89763CF965B86A1">
    <w:name w:val="4B38E18E63A94D4A8A89763CF965B86A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06668BA37754F54A3B48C65604C82A91">
    <w:name w:val="606668BA37754F54A3B48C65604C82A9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622BD222A8E431894321483819025361">
    <w:name w:val="C622BD222A8E43189432148381902536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B1886E21C6645E49666F003518D5EF41">
    <w:name w:val="1B1886E21C6645E49666F003518D5EF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C4598860D6444838E1300D4EA86B6A91">
    <w:name w:val="9C4598860D6444838E1300D4EA86B6A9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B63601B117D4406A062998141F528B81">
    <w:name w:val="0B63601B117D4406A062998141F528B8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6C98824E4B241E1A8AD95BED6C533F41">
    <w:name w:val="B6C98824E4B241E1A8AD95BED6C533F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CBDC37104394B91AD7185A236A116851">
    <w:name w:val="5CBDC37104394B91AD7185A236A11685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D09693E71474CE39E23D7B0E0E3720A1">
    <w:name w:val="FD09693E71474CE39E23D7B0E0E3720A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58689EC33944E218462B64A92B3B35C1">
    <w:name w:val="B58689EC33944E218462B64A92B3B35C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8CEF99638BB4B60A408C975B93348611">
    <w:name w:val="D8CEF99638BB4B60A408C975B9334861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09BE98621A14D8AAEB7D8CD75D415E61">
    <w:name w:val="809BE98621A14D8AAEB7D8CD75D415E6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66F5856ADF844CE879859174556AD9F1">
    <w:name w:val="466F5856ADF844CE879859174556AD9F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716FC70FA564264ACCF23B371A6A8A11">
    <w:name w:val="4716FC70FA564264ACCF23B371A6A8A1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449F7F7BDA6460D9EB822C3F5EBF66B1">
    <w:name w:val="4449F7F7BDA6460D9EB822C3F5EBF66B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547EE4AEE934273B1E2CCFA322CB9521">
    <w:name w:val="1547EE4AEE934273B1E2CCFA322CB952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6948E5838124E3A8F01E2F536EFF7BB1">
    <w:name w:val="D6948E5838124E3A8F01E2F536EFF7BB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E4D8C0F8A7C4FA98D41616E47879A751">
    <w:name w:val="5E4D8C0F8A7C4FA98D41616E47879A75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4363FEA4ABB4AC0972830542DF849551">
    <w:name w:val="34363FEA4ABB4AC0972830542DF84955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C968D67E955428099416E03DA53864B1">
    <w:name w:val="3C968D67E955428099416E03DA53864B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D0E85E5A7B647DFA06BE3D5FB0FA8891">
    <w:name w:val="FD0E85E5A7B647DFA06BE3D5FB0FA889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EB2AE9AD15D48B28066C9675DCFA83C1">
    <w:name w:val="7EB2AE9AD15D48B28066C9675DCFA83C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43AAA5286E94420BD13D66A7448EA2F1">
    <w:name w:val="443AAA5286E94420BD13D66A7448EA2F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ED15E46061D4B68A29BA3A594B2E2B21">
    <w:name w:val="1ED15E46061D4B68A29BA3A594B2E2B2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9EFC60E95D44FD1BB80182D2AFD9B9D1">
    <w:name w:val="59EFC60E95D44FD1BB80182D2AFD9B9D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C308B544B444B5A904F3A8B3245D16C1">
    <w:name w:val="EC308B544B444B5A904F3A8B3245D16C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AB64C6542EB487883EA6B0E28ED9D541">
    <w:name w:val="DAB64C6542EB487883EA6B0E28ED9D54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C800EF5C1BF441CBA09CE978F144909">
    <w:name w:val="CC800EF5C1BF441CBA09CE978F144909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DC427AD708447D6AB43AA8881536BCB">
    <w:name w:val="EDC427AD708447D6AB43AA8881536BCB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52C5909029B41E6AA6153261BCFA2BF">
    <w:name w:val="A52C5909029B41E6AA6153261BCFA2BF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591449ED1A44C9189C1042F6CD6396C">
    <w:name w:val="F591449ED1A44C9189C1042F6CD6396C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18"/>
      <w:szCs w:val="18"/>
      <w:lang w:val="en-US" w:eastAsia="en-US"/>
      <w14:ligatures w14:val="none"/>
    </w:rPr>
  </w:style>
  <w:style w:type="paragraph" w:customStyle="1" w:styleId="EE8F6C9313FF4C26BD06F857D765FF8C2">
    <w:name w:val="EE8F6C9313FF4C26BD06F857D765FF8C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88B2D28A2834847A2C1DAEEF685E2E42">
    <w:name w:val="A88B2D28A2834847A2C1DAEEF685E2E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7AB8D26A9474344B5B279F12B5D28B12">
    <w:name w:val="57AB8D26A9474344B5B279F12B5D28B1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8D4C41EFE744B6C81344FF4CA68B4442">
    <w:name w:val="F8D4C41EFE744B6C81344FF4CA68B44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792B84974EF4094BC50D550FC3611832">
    <w:name w:val="F792B84974EF4094BC50D550FC361183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72C0B5B6CA24C3AA17EC0E6150CFE822">
    <w:name w:val="972C0B5B6CA24C3AA17EC0E6150CFE82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09E442E5A4A414BADD3988009BC4D132">
    <w:name w:val="509E442E5A4A414BADD3988009BC4D13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CF19EE04AFD43EDB9A6C866227411CC2">
    <w:name w:val="2CF19EE04AFD43EDB9A6C866227411CC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4B1191894714FA199ED5B776F212FE51">
    <w:name w:val="24B1191894714FA199ED5B776F212FE5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2903F8DDE124B6D901DDB5FCE168EFC1">
    <w:name w:val="02903F8DDE124B6D901DDB5FCE168EFC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89B11DD49A44BA080293620F2814F712">
    <w:name w:val="189B11DD49A44BA080293620F2814F71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A7C5744572040DF9BE0D3F44888F05B2">
    <w:name w:val="8A7C5744572040DF9BE0D3F44888F05B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AA9786DC83C417BAAAAB2D31D2FE8592">
    <w:name w:val="BAA9786DC83C417BAAAAB2D31D2FE859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5EE93849F8946EA9A71F258EADA50952">
    <w:name w:val="B5EE93849F8946EA9A71F258EADA5095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AA549923DDD45FAB155766A8B3B460E2">
    <w:name w:val="1AA549923DDD45FAB155766A8B3B460E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361A43CE7B541479FC07CFCDFBFA61C2">
    <w:name w:val="A361A43CE7B541479FC07CFCDFBFA61C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2B394448F1D4C658ACDBD66EFA49E8B2">
    <w:name w:val="92B394448F1D4C658ACDBD66EFA49E8B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563E130EBC44056849453C70C2319752">
    <w:name w:val="3563E130EBC44056849453C70C231975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CEE5109C576411AB7C03D2EF865AD592">
    <w:name w:val="9CEE5109C576411AB7C03D2EF865AD59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8A5B2F663C74EE89C135BC3F62E57132">
    <w:name w:val="88A5B2F663C74EE89C135BC3F62E5713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16BFE36E0414BD58AD51BD48C6760C42">
    <w:name w:val="016BFE36E0414BD58AD51BD48C6760C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18E6B6069914EDEB98561A0C5AAC8882">
    <w:name w:val="218E6B6069914EDEB98561A0C5AAC88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D6C4FA2BCF74663A5B6BDA29EA910452">
    <w:name w:val="5D6C4FA2BCF74663A5B6BDA29EA91045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02FB8B83BD54727A143A12D53A720C92">
    <w:name w:val="602FB8B83BD54727A143A12D53A720C9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A1F15B83E6C44D4B2FBDD728A07DCB62">
    <w:name w:val="3A1F15B83E6C44D4B2FBDD728A07DCB6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4B173DDC93B4E54A8F03897760B10702">
    <w:name w:val="04B173DDC93B4E54A8F03897760B1070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55011A828444CB8B44BF7D2708F1CE22">
    <w:name w:val="D55011A828444CB8B44BF7D2708F1CE2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73E447B2BF344F1A385F4DCFF54C87C2">
    <w:name w:val="573E447B2BF344F1A385F4DCFF54C87C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6FC55D9BE78428E97198EAAFEE58F352">
    <w:name w:val="26FC55D9BE78428E97198EAAFEE58F35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1F2FB91047A46ACBAA678AE71C8C9F42">
    <w:name w:val="E1F2FB91047A46ACBAA678AE71C8C9F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4DDA07DC3A14B4AADF39D02020668272">
    <w:name w:val="74DDA07DC3A14B4AADF39D0202066827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51E907954A8470192238E2EF57481092">
    <w:name w:val="F51E907954A8470192238E2EF5748109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322847F02DE4104B2CF3C4DFE7170142">
    <w:name w:val="4322847F02DE4104B2CF3C4DFE71701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DEA1DF03A964A6C90D847E61F06FD532">
    <w:name w:val="FDEA1DF03A964A6C90D847E61F06FD53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2FA89F2C04B4832946AE2CF5930CB902">
    <w:name w:val="52FA89F2C04B4832946AE2CF5930CB90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248B56CDF7A4C20AF10692FD6CA64282">
    <w:name w:val="D248B56CDF7A4C20AF10692FD6CA642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D47DE6E53A447D2A644D1E835378FB02">
    <w:name w:val="ED47DE6E53A447D2A644D1E835378FB0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D1282DD2EE54154B0DEF4C3974E25012">
    <w:name w:val="8D1282DD2EE54154B0DEF4C3974E2501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A3D86A3E1C249ABA0F3F67FCB50B5532">
    <w:name w:val="3A3D86A3E1C249ABA0F3F67FCB50B553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98D64F60FA541EFAE5CA474E1CD85A92">
    <w:name w:val="A98D64F60FA541EFAE5CA474E1CD85A9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B857A04A94A458FAB50A6BC638415982">
    <w:name w:val="BB857A04A94A458FAB50A6BC6384159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71F3F9BB73D4CA68C4A07849A5C78F82">
    <w:name w:val="871F3F9BB73D4CA68C4A07849A5C78F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637D82510AD4A7FA2798CE11BF29A5B2">
    <w:name w:val="3637D82510AD4A7FA2798CE11BF29A5B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15D977D863C4288AF8D745BE617D01F2">
    <w:name w:val="115D977D863C4288AF8D745BE617D01F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185C8A947FD4A378D9DC8FE921CFFCE2">
    <w:name w:val="B185C8A947FD4A378D9DC8FE921CFFCE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E4060351E5A439D9C624C450C439D102">
    <w:name w:val="2E4060351E5A439D9C624C450C439D10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8B811A5C4B246E484257891B99B0D012">
    <w:name w:val="58B811A5C4B246E484257891B99B0D01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E09F41DEABD44199D448C218B69BF942">
    <w:name w:val="FE09F41DEABD44199D448C218B69BF9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04353C1E21B4F40B91145351CB9AF732">
    <w:name w:val="704353C1E21B4F40B91145351CB9AF73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7B23D12AD6F41BE8650B5D6158816F82">
    <w:name w:val="97B23D12AD6F41BE8650B5D6158816F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6277BA6A0234962AA6F14419734E5A42">
    <w:name w:val="36277BA6A0234962AA6F14419734E5A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7E909A36F3C49218C48A5F448F594522">
    <w:name w:val="E7E909A36F3C49218C48A5F448F59452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D98781CD06341F2AC5D7D9D076112B42">
    <w:name w:val="CD98781CD06341F2AC5D7D9D076112B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04686D715164C15913C6D92E0AE64182">
    <w:name w:val="F04686D715164C15913C6D92E0AE641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5434A0A7EFD401881E92AFAC106281E2">
    <w:name w:val="25434A0A7EFD401881E92AFAC106281E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278DF762CD74F18AFFB38AF7E570F682">
    <w:name w:val="C278DF762CD74F18AFFB38AF7E570F6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EEC96DD8E274048B5F6FCF38E9F6DDF2">
    <w:name w:val="2EEC96DD8E274048B5F6FCF38E9F6DDF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B0C246942124C5AADA72A5D7C5D2D5D2">
    <w:name w:val="4B0C246942124C5AADA72A5D7C5D2D5D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B38E18E63A94D4A8A89763CF965B86A2">
    <w:name w:val="4B38E18E63A94D4A8A89763CF965B86A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06668BA37754F54A3B48C65604C82A92">
    <w:name w:val="606668BA37754F54A3B48C65604C82A9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622BD222A8E431894321483819025362">
    <w:name w:val="C622BD222A8E43189432148381902536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B1886E21C6645E49666F003518D5EF42">
    <w:name w:val="1B1886E21C6645E49666F003518D5EF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C4598860D6444838E1300D4EA86B6A92">
    <w:name w:val="9C4598860D6444838E1300D4EA86B6A9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B63601B117D4406A062998141F528B82">
    <w:name w:val="0B63601B117D4406A062998141F528B8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6C98824E4B241E1A8AD95BED6C533F42">
    <w:name w:val="B6C98824E4B241E1A8AD95BED6C533F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CBDC37104394B91AD7185A236A116852">
    <w:name w:val="5CBDC37104394B91AD7185A236A11685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D09693E71474CE39E23D7B0E0E3720A2">
    <w:name w:val="FD09693E71474CE39E23D7B0E0E3720A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58689EC33944E218462B64A92B3B35C2">
    <w:name w:val="B58689EC33944E218462B64A92B3B35C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8CEF99638BB4B60A408C975B93348612">
    <w:name w:val="D8CEF99638BB4B60A408C975B9334861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09BE98621A14D8AAEB7D8CD75D415E62">
    <w:name w:val="809BE98621A14D8AAEB7D8CD75D415E6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66F5856ADF844CE879859174556AD9F2">
    <w:name w:val="466F5856ADF844CE879859174556AD9F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716FC70FA564264ACCF23B371A6A8A12">
    <w:name w:val="4716FC70FA564264ACCF23B371A6A8A1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449F7F7BDA6460D9EB822C3F5EBF66B2">
    <w:name w:val="4449F7F7BDA6460D9EB822C3F5EBF66B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547EE4AEE934273B1E2CCFA322CB9522">
    <w:name w:val="1547EE4AEE934273B1E2CCFA322CB952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6948E5838124E3A8F01E2F536EFF7BB2">
    <w:name w:val="D6948E5838124E3A8F01E2F536EFF7BB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E4D8C0F8A7C4FA98D41616E47879A752">
    <w:name w:val="5E4D8C0F8A7C4FA98D41616E47879A75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4363FEA4ABB4AC0972830542DF849552">
    <w:name w:val="34363FEA4ABB4AC0972830542DF84955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C968D67E955428099416E03DA53864B2">
    <w:name w:val="3C968D67E955428099416E03DA53864B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D0E85E5A7B647DFA06BE3D5FB0FA8892">
    <w:name w:val="FD0E85E5A7B647DFA06BE3D5FB0FA889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EB2AE9AD15D48B28066C9675DCFA83C2">
    <w:name w:val="7EB2AE9AD15D48B28066C9675DCFA83C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43AAA5286E94420BD13D66A7448EA2F2">
    <w:name w:val="443AAA5286E94420BD13D66A7448EA2F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ED15E46061D4B68A29BA3A594B2E2B22">
    <w:name w:val="1ED15E46061D4B68A29BA3A594B2E2B2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9EFC60E95D44FD1BB80182D2AFD9B9D2">
    <w:name w:val="59EFC60E95D44FD1BB80182D2AFD9B9D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C308B544B444B5A904F3A8B3245D16C2">
    <w:name w:val="EC308B544B444B5A904F3A8B3245D16C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AB64C6542EB487883EA6B0E28ED9D542">
    <w:name w:val="DAB64C6542EB487883EA6B0E28ED9D54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C800EF5C1BF441CBA09CE978F1449091">
    <w:name w:val="CC800EF5C1BF441CBA09CE978F144909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DC427AD708447D6AB43AA8881536BCB1">
    <w:name w:val="EDC427AD708447D6AB43AA8881536BCB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52C5909029B41E6AA6153261BCFA2BF1">
    <w:name w:val="A52C5909029B41E6AA6153261BCFA2BF1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591449ED1A44C9189C1042F6CD6396C2">
    <w:name w:val="F591449ED1A44C9189C1042F6CD6396C2"/>
    <w:rsid w:val="004752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18"/>
      <w:szCs w:val="18"/>
      <w:lang w:val="en-US" w:eastAsia="en-US"/>
      <w14:ligatures w14:val="none"/>
    </w:rPr>
  </w:style>
  <w:style w:type="paragraph" w:customStyle="1" w:styleId="EE8F6C9313FF4C26BD06F857D765FF8C1">
    <w:name w:val="EE8F6C9313FF4C26BD06F857D765FF8C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88B2D28A2834847A2C1DAEEF685E2E41">
    <w:name w:val="A88B2D28A2834847A2C1DAEEF685E2E4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7AB8D26A9474344B5B279F12B5D28B11">
    <w:name w:val="57AB8D26A9474344B5B279F12B5D28B1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8D4C41EFE744B6C81344FF4CA68B4441">
    <w:name w:val="F8D4C41EFE744B6C81344FF4CA68B444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792B84974EF4094BC50D550FC3611831">
    <w:name w:val="F792B84974EF4094BC50D550FC36118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72C0B5B6CA24C3AA17EC0E6150CFE821">
    <w:name w:val="972C0B5B6CA24C3AA17EC0E6150CFE82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09E442E5A4A414BADD3988009BC4D131">
    <w:name w:val="509E442E5A4A414BADD3988009BC4D1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CF19EE04AFD43EDB9A6C866227411CC1">
    <w:name w:val="2CF19EE04AFD43EDB9A6C866227411CC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4B1191894714FA199ED5B776F212FE52">
    <w:name w:val="24B1191894714FA199ED5B776F212FE52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2903F8DDE124B6D901DDB5FCE168EFC2">
    <w:name w:val="02903F8DDE124B6D901DDB5FCE168EFC2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89B11DD49A44BA080293620F2814F711">
    <w:name w:val="189B11DD49A44BA080293620F2814F71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A7C5744572040DF9BE0D3F44888F05B1">
    <w:name w:val="8A7C5744572040DF9BE0D3F44888F05B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AA9786DC83C417BAAAAB2D31D2FE8591">
    <w:name w:val="BAA9786DC83C417BAAAAB2D31D2FE859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5EE93849F8946EA9A71F258EADA50951">
    <w:name w:val="B5EE93849F8946EA9A71F258EADA5095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AA549923DDD45FAB155766A8B3B460E1">
    <w:name w:val="1AA549923DDD45FAB155766A8B3B460E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361A43CE7B541479FC07CFCDFBFA61C1">
    <w:name w:val="A361A43CE7B541479FC07CFCDFBFA61C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2B394448F1D4C658ACDBD66EFA49E8B1">
    <w:name w:val="92B394448F1D4C658ACDBD66EFA49E8B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563E130EBC44056849453C70C2319751">
    <w:name w:val="3563E130EBC44056849453C70C231975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CEE5109C576411AB7C03D2EF865AD591">
    <w:name w:val="9CEE5109C576411AB7C03D2EF865AD59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8A5B2F663C74EE89C135BC3F62E57131">
    <w:name w:val="88A5B2F663C74EE89C135BC3F62E571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BAEFF503E594C8DAF47904C910C5D3E1">
    <w:name w:val="6BAEFF503E594C8DAF47904C910C5D3E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B59DDFEC4674D2FA6F3D68468F362031">
    <w:name w:val="DB59DDFEC4674D2FA6F3D68468F3620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BE2C2B574A648A59D421F3ACDF3FF8D1">
    <w:name w:val="9BE2C2B574A648A59D421F3ACDF3FF8D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602DCBDA0684A4FA014B658520198D31">
    <w:name w:val="0602DCBDA0684A4FA014B658520198D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80EA2E022AF4769AA2F7C1C075FD1FA1">
    <w:name w:val="980EA2E022AF4769AA2F7C1C075FD1FA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AD1D7B65E2B442B8BE3C3F6C476DC6D1">
    <w:name w:val="8AD1D7B65E2B442B8BE3C3F6C476DC6D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679BE585EEE4B6FAC8C15F11B395C631">
    <w:name w:val="F679BE585EEE4B6FAC8C15F11B395C6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F0C72415B03416A89EB1833355D91C21">
    <w:name w:val="7F0C72415B03416A89EB1833355D91C2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C36A9062D8A4A709F4C4CBA679C2DEF1">
    <w:name w:val="AC36A9062D8A4A709F4C4CBA679C2DEF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E3EDAA8293D45E8B55DA21D4FADC31F1">
    <w:name w:val="BE3EDAA8293D45E8B55DA21D4FADC31F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DDBE92A008C440CB33178FB709E017A1">
    <w:name w:val="3DDBE92A008C440CB33178FB709E017A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9C60321052D44B4BB5B3D49BFB7F3E11">
    <w:name w:val="09C60321052D44B4BB5B3D49BFB7F3E1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8C1CAE3C13645DE988D75C96E2539B41">
    <w:name w:val="38C1CAE3C13645DE988D75C96E2539B4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397DC7B4103432BBBDFB0C927D64FFB1">
    <w:name w:val="0397DC7B4103432BBBDFB0C927D64FFB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BB12417362F46A881BE6D6DA47EA4CA1">
    <w:name w:val="5BB12417362F46A881BE6D6DA47EA4CA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B516128A0D142BE9F62680BA0C374B61">
    <w:name w:val="7B516128A0D142BE9F62680BA0C374B6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7B5643A12864216833DE21CD4BB11171">
    <w:name w:val="87B5643A12864216833DE21CD4BB1117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4A49DEF838043AD813C237F790EF14F1">
    <w:name w:val="A4A49DEF838043AD813C237F790EF14F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05280654FA1468FBA0F1135A764AC141">
    <w:name w:val="C05280654FA1468FBA0F1135A764AC14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E9DBDCB8CE74C798B38EA1E1E2DF83D1">
    <w:name w:val="4E9DBDCB8CE74C798B38EA1E1E2DF83D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6118A8C78C448CCB89D3D0C1BC690FB1">
    <w:name w:val="16118A8C78C448CCB89D3D0C1BC690FB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81614C2563E4F098EC1CF806AB3B3621">
    <w:name w:val="781614C2563E4F098EC1CF806AB3B362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60946F1C4504930BE5E35A0A30186491">
    <w:name w:val="860946F1C4504930BE5E35A0A3018649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E27871762744BAA9CEA06970C646AC31">
    <w:name w:val="BE27871762744BAA9CEA06970C646AC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178939A6702491F8FAD5522123D9E1C1">
    <w:name w:val="6178939A6702491F8FAD5522123D9E1C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99171D4D2284E78A5DF0D780D2D64541">
    <w:name w:val="999171D4D2284E78A5DF0D780D2D6454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11E3A302FEE4681B86A27CA11507CF71">
    <w:name w:val="911E3A302FEE4681B86A27CA11507CF7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604B9E6ABFC4A12A1BC1AC974FA07051">
    <w:name w:val="F604B9E6ABFC4A12A1BC1AC974FA0705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040FAC5D6174DD7AA1F167C8B5A91D01">
    <w:name w:val="6040FAC5D6174DD7AA1F167C8B5A91D0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E52948EA2BB478393E42F6BE852BDBC1">
    <w:name w:val="1E52948EA2BB478393E42F6BE852BDBC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BE04AD34BDB48EBB358860C618F278C1">
    <w:name w:val="4BE04AD34BDB48EBB358860C618F278C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6DF8388FFC242A28E7613C9F3F72ED41">
    <w:name w:val="C6DF8388FFC242A28E7613C9F3F72ED4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9722C6D3BFA48C983C2BD5FD59FEDA31">
    <w:name w:val="A9722C6D3BFA48C983C2BD5FD59FEDA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176F31D72CB47F7A9841D2496CBE3C51">
    <w:name w:val="6176F31D72CB47F7A9841D2496CBE3C5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E3E767ED73B448EA3F4A09ACE02B8951">
    <w:name w:val="0E3E767ED73B448EA3F4A09ACE02B895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BB6F77696E14A89B7FECD16834066211">
    <w:name w:val="5BB6F77696E14A89B7FECD1683406621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BFD9F83EB1A43D78222589CDBDE87691">
    <w:name w:val="ABFD9F83EB1A43D78222589CDBDE8769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676DBE8A376346CDAA2642D474658E6E1">
    <w:name w:val="676DBE8A376346CDAA2642D474658E6E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C3608E84F364B6AA54C2A8B0B9EB8AE1">
    <w:name w:val="4C3608E84F364B6AA54C2A8B0B9EB8AE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849AB85D6234D11A0B3077FC36B85A11">
    <w:name w:val="B849AB85D6234D11A0B3077FC36B85A1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9020DFF01474E80AFF0600C27EE36A71">
    <w:name w:val="C9020DFF01474E80AFF0600C27EE36A7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B04C1885B7B4EB59BA6A99CC52C0B801">
    <w:name w:val="FB04C1885B7B4EB59BA6A99CC52C0B80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C8437F956B34BCE9203026F8CDFFCBA1">
    <w:name w:val="BC8437F956B34BCE9203026F8CDFFCBA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5ABED65FD9E47E9961A5E590CAE123B1">
    <w:name w:val="D5ABED65FD9E47E9961A5E590CAE123B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5E10DCE08DB4B83A30EBC7CC9DE25261">
    <w:name w:val="55E10DCE08DB4B83A30EBC7CC9DE2526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5AB5DC417164461BF9D2BC1CB80E87D1">
    <w:name w:val="F5AB5DC417164461BF9D2BC1CB80E87D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E8713DE8903491F99DCCDAFFC39B1061">
    <w:name w:val="CE8713DE8903491F99DCCDAFFC39B106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28E633CFAB740C98F19FAD6F89303601">
    <w:name w:val="B28E633CFAB740C98F19FAD6F8930360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D502146188A420E87399DE227CA847D1">
    <w:name w:val="FD502146188A420E87399DE227CA847D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8B9820264AF43B4873015B7329B7DF71">
    <w:name w:val="C8B9820264AF43B4873015B7329B7DF7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6C81C42FF1C418B8DEC1F77510AE1C01">
    <w:name w:val="86C81C42FF1C418B8DEC1F77510AE1C0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15A119D253F483DB65389EF06E3AB1D1">
    <w:name w:val="C15A119D253F483DB65389EF06E3AB1D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2B13B23EEC94411B9BDF1E92E4738CF1">
    <w:name w:val="92B13B23EEC94411B9BDF1E92E4738CF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9299857C17249E4A5A7E1A43691D2B91">
    <w:name w:val="49299857C17249E4A5A7E1A43691D2B9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8559938471B4963B711A898EA667D501">
    <w:name w:val="58559938471B4963B711A898EA667D50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2819D2795774C89B57E1005E5496C981">
    <w:name w:val="C2819D2795774C89B57E1005E5496C98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07344B9144FB4BAF8EFB6DD9196E8D391">
    <w:name w:val="07344B9144FB4BAF8EFB6DD9196E8D39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54CB066B05C4435827E5260D722D0331">
    <w:name w:val="354CB066B05C4435827E5260D722D03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2FF85F8374B7474C9274815AB3D0D6261">
    <w:name w:val="2FF85F8374B7474C9274815AB3D0D626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B105FD394FCF42B6B840E0403073474F1">
    <w:name w:val="B105FD394FCF42B6B840E0403073474F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0C876B32E644F13ABAC450442F5A0491">
    <w:name w:val="D0C876B32E644F13ABAC450442F5A049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07CDFE948C14ED5AC877E7C5B00487A1">
    <w:name w:val="F07CDFE948C14ED5AC877E7C5B00487A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775D2B081224FF48B6A9BB72EF9B6E11">
    <w:name w:val="C775D2B081224FF48B6A9BB72EF9B6E1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057179C5BC94D8FA06BBF1383E434C31">
    <w:name w:val="5057179C5BC94D8FA06BBF1383E434C3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8FC8729240B04776B24DADF5F410780C1">
    <w:name w:val="8FC8729240B04776B24DADF5F410780C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CC800EF5C1BF441CBA09CE978F1449092">
    <w:name w:val="CC800EF5C1BF441CBA09CE978F1449092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EDC427AD708447D6AB43AA8881536BCB2">
    <w:name w:val="EDC427AD708447D6AB43AA8881536BCB2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52C5909029B41E6AA6153261BCFA2BF2">
    <w:name w:val="A52C5909029B41E6AA6153261BCFA2BF2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591449ED1A44C9189C1042F6CD6396C1">
    <w:name w:val="F591449ED1A44C9189C1042F6CD6396C1"/>
    <w:rsid w:val="005827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18"/>
      <w:szCs w:val="18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21" ma:contentTypeDescription="Create a new document." ma:contentTypeScope="" ma:versionID="37c03282ab5c0a7cb5036435773bd301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eb6f04274324f0e94454f9c631dd6a40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bff8f57-f0a0-4b7f-9cbb-df478fdc82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7" nillable="true" ma:displayName="Status" ma:default="Not started" ma:format="Dropdown" ma:internalName="Status">
      <xsd:simpleType>
        <xsd:restriction base="dms:Choice">
          <xsd:enumeration value="Not started"/>
          <xsd:enumeration value="Working on now"/>
          <xsd:enumeration value="Finished"/>
          <xsd:enumeration value="Hold - need answers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b72d11c-62ca-41c8-bdb0-2f18c9805b2f}" ma:internalName="TaxCatchAll" ma:showField="CatchAllData" ma:web="cab06639-4b0c-4205-80b4-0b1561906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TaxCatchAll xmlns="cab06639-4b0c-4205-80b4-0b156190631b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  <lcf76f155ced4ddcb4097134ff3c332f xmlns="115cab4d-6f10-452d-be6b-9948dc02e1cd">
      <Terms xmlns="http://schemas.microsoft.com/office/infopath/2007/PartnerControls"/>
    </lcf76f155ced4ddcb4097134ff3c332f>
    <Status xmlns="115cab4d-6f10-452d-be6b-9948dc02e1cd">Not started</Status>
  </documentManagement>
</p:properties>
</file>

<file path=customXml/itemProps1.xml><?xml version="1.0" encoding="utf-8"?>
<ds:datastoreItem xmlns:ds="http://schemas.openxmlformats.org/officeDocument/2006/customXml" ds:itemID="{EAE79F28-46E9-4FAA-B378-D895A02EA7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98C712-7DE9-499F-B690-2F0B059619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84696E-32A8-4E79-992E-BEE9C7D0C2F4}">
  <ds:schemaRefs>
    <ds:schemaRef ds:uri="http://schemas.microsoft.com/office/2006/metadata/properties"/>
    <ds:schemaRef ds:uri="http://schemas.microsoft.com/office/infopath/2007/PartnerControls"/>
    <ds:schemaRef ds:uri="115cab4d-6f10-452d-be6b-9948dc02e1cd"/>
    <ds:schemaRef ds:uri="cab06639-4b0c-4205-80b4-0b15619063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 Caries Treatment Planning (Adolescents) Treatment Report/Claim Summary Form</vt:lpstr>
    </vt:vector>
  </TitlesOfParts>
  <Company>Microsoft</Company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Caries Treatment Planning (Adolescents) Treatment Report/Claim Summary Form</dc:title>
  <dc:creator>Ministry of Health</dc:creator>
  <cp:lastModifiedBy>Flo Rayner</cp:lastModifiedBy>
  <cp:revision>11</cp:revision>
  <dcterms:created xsi:type="dcterms:W3CDTF">2023-08-25T01:50:00Z</dcterms:created>
  <dcterms:modified xsi:type="dcterms:W3CDTF">2023-10-0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23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06-26T00:00:00Z</vt:filetime>
  </property>
  <property fmtid="{D5CDD505-2E9C-101B-9397-08002B2CF9AE}" pid="5" name="MSIP_Label_c25b5531-c247-4ec1-94ad-07fb61d5317c_ActionId">
    <vt:lpwstr>3fbf859a-fb93-4378-b79d-476840fed0c0</vt:lpwstr>
  </property>
  <property fmtid="{D5CDD505-2E9C-101B-9397-08002B2CF9AE}" pid="6" name="MSIP_Label_c25b5531-c247-4ec1-94ad-07fb61d5317c_ContentBits">
    <vt:lpwstr>0</vt:lpwstr>
  </property>
  <property fmtid="{D5CDD505-2E9C-101B-9397-08002B2CF9AE}" pid="7" name="MSIP_Label_c25b5531-c247-4ec1-94ad-07fb61d5317c_Enabled">
    <vt:lpwstr>true</vt:lpwstr>
  </property>
  <property fmtid="{D5CDD505-2E9C-101B-9397-08002B2CF9AE}" pid="8" name="MSIP_Label_c25b5531-c247-4ec1-94ad-07fb61d5317c_Method">
    <vt:lpwstr>Privileged</vt:lpwstr>
  </property>
  <property fmtid="{D5CDD505-2E9C-101B-9397-08002B2CF9AE}" pid="9" name="MSIP_Label_c25b5531-c247-4ec1-94ad-07fb61d5317c_Name">
    <vt:lpwstr>NO LABEL</vt:lpwstr>
  </property>
  <property fmtid="{D5CDD505-2E9C-101B-9397-08002B2CF9AE}" pid="10" name="MSIP_Label_c25b5531-c247-4ec1-94ad-07fb61d5317c_SetDate">
    <vt:lpwstr>2023-06-23T03:09:10Z</vt:lpwstr>
  </property>
  <property fmtid="{D5CDD505-2E9C-101B-9397-08002B2CF9AE}" pid="11" name="MSIP_Label_c25b5531-c247-4ec1-94ad-07fb61d5317c_SiteId">
    <vt:lpwstr>0051ec7f-c4f5-41e6-b397-24b855b2a57e</vt:lpwstr>
  </property>
  <property fmtid="{D5CDD505-2E9C-101B-9397-08002B2CF9AE}" pid="12" name="Producer">
    <vt:lpwstr>Adobe PDF Library 23.3.247</vt:lpwstr>
  </property>
  <property fmtid="{D5CDD505-2E9C-101B-9397-08002B2CF9AE}" pid="13" name="SourceModified">
    <vt:lpwstr/>
  </property>
  <property fmtid="{D5CDD505-2E9C-101B-9397-08002B2CF9AE}" pid="14" name="ContentTypeId">
    <vt:lpwstr>0x01010075AFB0BF72AA8D48AE924ADFB66F7EED</vt:lpwstr>
  </property>
  <property fmtid="{D5CDD505-2E9C-101B-9397-08002B2CF9AE}" pid="15" name="MediaServiceImageTags">
    <vt:lpwstr/>
  </property>
</Properties>
</file>